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ECDEF" w14:textId="77777777" w:rsidR="006C2689" w:rsidRPr="006C2689" w:rsidRDefault="006C2689" w:rsidP="006C2689">
      <w:pPr>
        <w:shd w:val="clear" w:color="auto" w:fill="FFFFFF"/>
        <w:spacing w:after="0" w:line="240" w:lineRule="auto"/>
        <w:textAlignment w:val="baseline"/>
        <w:rPr>
          <w:rFonts w:ascii="Times New Roman" w:eastAsia="Times New Roman" w:hAnsi="Times New Roman" w:cs="Times New Roman"/>
          <w:color w:val="000000"/>
          <w:sz w:val="24"/>
          <w:szCs w:val="27"/>
        </w:rPr>
      </w:pPr>
    </w:p>
    <w:p w14:paraId="2F668256" w14:textId="77777777" w:rsidR="006C2689" w:rsidRPr="006C2689" w:rsidRDefault="006C2689" w:rsidP="006C2689">
      <w:pPr>
        <w:numPr>
          <w:ilvl w:val="0"/>
          <w:numId w:val="8"/>
        </w:numPr>
        <w:spacing w:after="0" w:line="390" w:lineRule="atLeast"/>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b/>
          <w:bCs/>
          <w:color w:val="000000"/>
          <w:sz w:val="24"/>
          <w:szCs w:val="27"/>
          <w:bdr w:val="none" w:sz="0" w:space="0" w:color="auto" w:frame="1"/>
        </w:rPr>
        <w:t>The Trinity</w:t>
      </w:r>
    </w:p>
    <w:p w14:paraId="0AA2F882"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God is the standard of holiness and truth.  Therefore, we ought to look to God for what marriage is supposed to be.  It is a reflection of God’s nature.</w:t>
      </w:r>
    </w:p>
    <w:p w14:paraId="29244FD8"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Statement about God</w:t>
      </w:r>
    </w:p>
    <w:p w14:paraId="7117E948"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here is only one God in all places at all times. There are no gods before Him and no gods after him. He is the one and only uncreated, necessary, Trinitarian Being, eternally consisting of three simultaneous and distinct persons, the Father, the Son, and the Holy Spirit (</w:t>
      </w:r>
      <w:r w:rsidRPr="006C2689">
        <w:rPr>
          <w:rFonts w:ascii="Times New Roman" w:eastAsia="Times New Roman" w:hAnsi="Times New Roman" w:cs="Times New Roman"/>
          <w:color w:val="000000"/>
          <w:sz w:val="24"/>
          <w:szCs w:val="27"/>
          <w:u w:val="single"/>
          <w:bdr w:val="none" w:sz="0" w:space="0" w:color="auto" w:frame="1"/>
        </w:rPr>
        <w:t>Fellowship in God is the foundation for fellowship in Marriage</w:t>
      </w:r>
      <w:r w:rsidRPr="006C2689">
        <w:rPr>
          <w:rFonts w:ascii="Times New Roman" w:eastAsia="Times New Roman" w:hAnsi="Times New Roman" w:cs="Times New Roman"/>
          <w:color w:val="000000"/>
          <w:sz w:val="24"/>
          <w:szCs w:val="27"/>
        </w:rPr>
        <w:t>). The three persons share the same divine nature (The man and woman are the same nature: human). Neither person derives his substance from either or both of the others. The Trinity is not comprised of parts. Each of the persons have different functions involving election, redemption, and application (</w:t>
      </w:r>
      <w:r w:rsidRPr="006C2689">
        <w:rPr>
          <w:rFonts w:ascii="Times New Roman" w:eastAsia="Times New Roman" w:hAnsi="Times New Roman" w:cs="Times New Roman"/>
          <w:color w:val="000000"/>
          <w:sz w:val="24"/>
          <w:szCs w:val="27"/>
          <w:u w:val="single"/>
          <w:bdr w:val="none" w:sz="0" w:space="0" w:color="auto" w:frame="1"/>
        </w:rPr>
        <w:t>In marriage, the husband and wife have different roles</w:t>
      </w:r>
      <w:r w:rsidRPr="006C2689">
        <w:rPr>
          <w:rFonts w:ascii="Times New Roman" w:eastAsia="Times New Roman" w:hAnsi="Times New Roman" w:cs="Times New Roman"/>
          <w:color w:val="000000"/>
          <w:sz w:val="24"/>
          <w:szCs w:val="27"/>
        </w:rPr>
        <w:t>). The Trinity is spiritual in nature (</w:t>
      </w:r>
      <w:r w:rsidRPr="006C2689">
        <w:rPr>
          <w:rFonts w:ascii="Times New Roman" w:eastAsia="Times New Roman" w:hAnsi="Times New Roman" w:cs="Times New Roman"/>
          <w:color w:val="000000"/>
          <w:sz w:val="24"/>
          <w:szCs w:val="27"/>
          <w:u w:val="single"/>
          <w:bdr w:val="none" w:sz="0" w:space="0" w:color="auto" w:frame="1"/>
        </w:rPr>
        <w:t>Marriage is spiritual in nature</w:t>
      </w:r>
      <w:r w:rsidRPr="006C2689">
        <w:rPr>
          <w:rFonts w:ascii="Times New Roman" w:eastAsia="Times New Roman" w:hAnsi="Times New Roman" w:cs="Times New Roman"/>
          <w:color w:val="000000"/>
          <w:sz w:val="24"/>
          <w:szCs w:val="27"/>
        </w:rPr>
        <w:t>), non-contingent, unchanging, transcendent, and sovereign. God has nothing against which He can be compared and defined. Therefore, that which is good is revealed by God’s nature which is consistent with His holiness and righteousness (</w:t>
      </w:r>
      <w:r w:rsidRPr="006C2689">
        <w:rPr>
          <w:rFonts w:ascii="Times New Roman" w:eastAsia="Times New Roman" w:hAnsi="Times New Roman" w:cs="Times New Roman"/>
          <w:color w:val="000000"/>
          <w:sz w:val="24"/>
          <w:szCs w:val="27"/>
          <w:u w:val="single"/>
          <w:bdr w:val="none" w:sz="0" w:space="0" w:color="auto" w:frame="1"/>
        </w:rPr>
        <w:t>The standard and goodness of marriage is based on God’s goodness</w:t>
      </w:r>
      <w:r w:rsidRPr="006C2689">
        <w:rPr>
          <w:rFonts w:ascii="Times New Roman" w:eastAsia="Times New Roman" w:hAnsi="Times New Roman" w:cs="Times New Roman"/>
          <w:color w:val="000000"/>
          <w:sz w:val="24"/>
          <w:szCs w:val="27"/>
        </w:rPr>
        <w:t>). There is no condition in which the Christian God might exist or could not exist since that would not be the God of the Bible. He is self-revealed in creation, scripture, and Jesus. He is the ultimate source of all truths, all actualities, and all potentialities (His declaration of marriage, the Garden, is a revelation of truth). In the Trinity are unity and diversity, which are equally basic and mutually dependent upon one another (</w:t>
      </w:r>
      <w:r w:rsidRPr="006C2689">
        <w:rPr>
          <w:rFonts w:ascii="Times New Roman" w:eastAsia="Times New Roman" w:hAnsi="Times New Roman" w:cs="Times New Roman"/>
          <w:color w:val="000000"/>
          <w:sz w:val="24"/>
          <w:szCs w:val="27"/>
          <w:u w:val="single"/>
          <w:bdr w:val="none" w:sz="0" w:space="0" w:color="auto" w:frame="1"/>
        </w:rPr>
        <w:t>Marriage is unity and diversity with mutual dependence</w:t>
      </w:r>
      <w:r w:rsidRPr="006C2689">
        <w:rPr>
          <w:rFonts w:ascii="Times New Roman" w:eastAsia="Times New Roman" w:hAnsi="Times New Roman" w:cs="Times New Roman"/>
          <w:color w:val="000000"/>
          <w:sz w:val="24"/>
          <w:szCs w:val="27"/>
        </w:rPr>
        <w:t>). God’s incommunicable attributes (omniscience, omnipotence, etc.) stress his transcendence, and his communicable attributes (love, mercy, fellowship) stress his immanence. God is neither included in space nor absent from it. God created the universe as well as people (</w:t>
      </w:r>
      <w:r w:rsidRPr="006C2689">
        <w:rPr>
          <w:rFonts w:ascii="Times New Roman" w:eastAsia="Times New Roman" w:hAnsi="Times New Roman" w:cs="Times New Roman"/>
          <w:color w:val="000000"/>
          <w:sz w:val="24"/>
          <w:szCs w:val="27"/>
          <w:u w:val="single"/>
          <w:bdr w:val="none" w:sz="0" w:space="0" w:color="auto" w:frame="1"/>
        </w:rPr>
        <w:t>We are created by God for His glory</w:t>
      </w:r>
      <w:r w:rsidRPr="006C2689">
        <w:rPr>
          <w:rFonts w:ascii="Times New Roman" w:eastAsia="Times New Roman" w:hAnsi="Times New Roman" w:cs="Times New Roman"/>
          <w:color w:val="000000"/>
          <w:sz w:val="24"/>
          <w:szCs w:val="27"/>
        </w:rPr>
        <w:t>, </w:t>
      </w:r>
      <w:hyperlink r:id="rId5" w:history="1">
        <w:r w:rsidRPr="006C2689">
          <w:rPr>
            <w:rFonts w:ascii="Times New Roman" w:eastAsia="Times New Roman" w:hAnsi="Times New Roman" w:cs="Times New Roman"/>
            <w:color w:val="000000"/>
            <w:sz w:val="24"/>
            <w:szCs w:val="27"/>
          </w:rPr>
          <w:t>Isaiah 43:7</w:t>
        </w:r>
      </w:hyperlink>
      <w:r w:rsidRPr="006C2689">
        <w:rPr>
          <w:rFonts w:ascii="Times New Roman" w:eastAsia="Times New Roman" w:hAnsi="Times New Roman" w:cs="Times New Roman"/>
          <w:color w:val="000000"/>
          <w:sz w:val="24"/>
          <w:szCs w:val="27"/>
        </w:rPr>
        <w:t>). He does whatever He pleases and ordains all that occurs. He possesses infinite knowledge, wisdom (</w:t>
      </w:r>
      <w:r w:rsidRPr="006C2689">
        <w:rPr>
          <w:rFonts w:ascii="Times New Roman" w:eastAsia="Times New Roman" w:hAnsi="Times New Roman" w:cs="Times New Roman"/>
          <w:color w:val="000000"/>
          <w:sz w:val="24"/>
          <w:szCs w:val="27"/>
          <w:u w:val="single"/>
          <w:bdr w:val="none" w:sz="0" w:space="0" w:color="auto" w:frame="1"/>
        </w:rPr>
        <w:t>His declarations concerning marriage are wise</w:t>
      </w:r>
      <w:r w:rsidRPr="006C2689">
        <w:rPr>
          <w:rFonts w:ascii="Times New Roman" w:eastAsia="Times New Roman" w:hAnsi="Times New Roman" w:cs="Times New Roman"/>
          <w:color w:val="000000"/>
          <w:sz w:val="24"/>
          <w:szCs w:val="27"/>
        </w:rPr>
        <w:t>), presence, and power that manifest out of His good and holy nature. Therefore, that which is good is known by comparison to God’s nature, which is holy and righteous. Since He is the ultimate standard of all that is good, He will judge all people. Those who have, by faith, trusted in the self-revealed atonement of Jesus, who is God in flesh, will be saved from God’s righteous and eternal condemnation. Those who have not will face eternal condemnation.</w:t>
      </w:r>
    </w:p>
    <w:p w14:paraId="3D5D6ADD" w14:textId="77777777" w:rsidR="006C2689" w:rsidRPr="006C2689" w:rsidRDefault="006C2689" w:rsidP="00642884">
      <w:pPr>
        <w:numPr>
          <w:ilvl w:val="0"/>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b/>
          <w:bCs/>
          <w:color w:val="000000"/>
          <w:sz w:val="24"/>
          <w:szCs w:val="27"/>
          <w:bdr w:val="none" w:sz="0" w:space="0" w:color="auto" w:frame="1"/>
        </w:rPr>
        <w:t>The Trinitarian God is the basis of marriage. God is the foundation.</w:t>
      </w:r>
    </w:p>
    <w:p w14:paraId="43D975EE"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God is a Trinity</w:t>
      </w:r>
    </w:p>
    <w:p w14:paraId="088DF68B"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Ontological Trinity – each person in the Trinity shares the same divine nature.</w:t>
      </w:r>
    </w:p>
    <w:p w14:paraId="4937E61F"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Economic Trinity – each person in the Trinity has different functions. The father elects, the Son redeems, the Holy Spirit applies the redemptive work.</w:t>
      </w:r>
    </w:p>
    <w:p w14:paraId="008412E0"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Fellowship in the Trinity- each person in the Trinity fellowships with each of the other.</w:t>
      </w:r>
    </w:p>
    <w:p w14:paraId="65D4C628"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Perichoresis – each person of the Trinity indwells each of the other (“the two become one flesh” </w:t>
      </w:r>
      <w:hyperlink r:id="rId6" w:history="1">
        <w:r w:rsidRPr="006C2689">
          <w:rPr>
            <w:rFonts w:ascii="Times New Roman" w:eastAsia="Times New Roman" w:hAnsi="Times New Roman" w:cs="Times New Roman"/>
            <w:color w:val="000000"/>
            <w:sz w:val="24"/>
            <w:szCs w:val="27"/>
          </w:rPr>
          <w:t>Genesis 2:24</w:t>
        </w:r>
      </w:hyperlink>
      <w:r w:rsidRPr="006C2689">
        <w:rPr>
          <w:rFonts w:ascii="Times New Roman" w:eastAsia="Times New Roman" w:hAnsi="Times New Roman" w:cs="Times New Roman"/>
          <w:color w:val="000000"/>
          <w:sz w:val="24"/>
          <w:szCs w:val="27"/>
        </w:rPr>
        <w:t> and </w:t>
      </w:r>
      <w:hyperlink r:id="rId7" w:history="1">
        <w:r w:rsidRPr="006C2689">
          <w:rPr>
            <w:rFonts w:ascii="Times New Roman" w:eastAsia="Times New Roman" w:hAnsi="Times New Roman" w:cs="Times New Roman"/>
            <w:color w:val="000000"/>
            <w:sz w:val="24"/>
            <w:szCs w:val="27"/>
          </w:rPr>
          <w:t>Matthew 19:5</w:t>
        </w:r>
      </w:hyperlink>
      <w:r w:rsidRPr="006C2689">
        <w:rPr>
          <w:rFonts w:ascii="Times New Roman" w:eastAsia="Times New Roman" w:hAnsi="Times New Roman" w:cs="Times New Roman"/>
          <w:color w:val="000000"/>
          <w:sz w:val="24"/>
          <w:szCs w:val="27"/>
        </w:rPr>
        <w:t>)</w:t>
      </w:r>
    </w:p>
    <w:p w14:paraId="2EC2E1DF" w14:textId="77777777" w:rsidR="006C2689" w:rsidRPr="006C2689" w:rsidRDefault="00483D50"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hyperlink r:id="rId8" w:history="1">
        <w:r w:rsidR="006C2689" w:rsidRPr="006C2689">
          <w:rPr>
            <w:rFonts w:ascii="Times New Roman" w:eastAsia="Times New Roman" w:hAnsi="Times New Roman" w:cs="Times New Roman"/>
            <w:color w:val="000000"/>
            <w:sz w:val="24"/>
            <w:szCs w:val="27"/>
          </w:rPr>
          <w:t>Matthew 12:34</w:t>
        </w:r>
      </w:hyperlink>
      <w:r w:rsidR="006C2689" w:rsidRPr="006C2689">
        <w:rPr>
          <w:rFonts w:ascii="Times New Roman" w:eastAsia="Times New Roman" w:hAnsi="Times New Roman" w:cs="Times New Roman"/>
          <w:color w:val="000000"/>
          <w:sz w:val="24"/>
          <w:szCs w:val="27"/>
        </w:rPr>
        <w:t>, out of the abundance of the heart, the mouth speaks</w:t>
      </w:r>
    </w:p>
    <w:p w14:paraId="055FF830"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lastRenderedPageBreak/>
        <w:t>God spoke and declared marriage is a reflection of his character.</w:t>
      </w:r>
    </w:p>
    <w:p w14:paraId="4DC10A8D" w14:textId="77777777" w:rsidR="006C2689" w:rsidRPr="006C2689" w:rsidRDefault="006C2689" w:rsidP="00642884">
      <w:pPr>
        <w:numPr>
          <w:ilvl w:val="0"/>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b/>
          <w:bCs/>
          <w:color w:val="000000"/>
          <w:sz w:val="24"/>
          <w:szCs w:val="27"/>
          <w:bdr w:val="none" w:sz="0" w:space="0" w:color="auto" w:frame="1"/>
        </w:rPr>
        <w:t>Genesis, Marriage, and Purpose</w:t>
      </w:r>
    </w:p>
    <w:p w14:paraId="01BE9725"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b/>
          <w:bCs/>
          <w:color w:val="000000"/>
          <w:sz w:val="24"/>
          <w:szCs w:val="27"/>
          <w:bdr w:val="none" w:sz="0" w:space="0" w:color="auto" w:frame="1"/>
        </w:rPr>
        <w:t>God invented marriage</w:t>
      </w:r>
    </w:p>
    <w:p w14:paraId="07B92AB4"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Because it is in His heart of fellowship. It reflects the perichoresis (interpersonal indwelling and fellowship) of the three persons of the Trinity</w:t>
      </w:r>
    </w:p>
    <w:p w14:paraId="65A80113"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his is reflected in Marriage where the two become one flesh.</w:t>
      </w:r>
    </w:p>
    <w:p w14:paraId="793E23E2" w14:textId="77777777" w:rsidR="006C2689" w:rsidRPr="006C2689" w:rsidRDefault="00483D50" w:rsidP="00642884">
      <w:pPr>
        <w:numPr>
          <w:ilvl w:val="4"/>
          <w:numId w:val="8"/>
        </w:numPr>
        <w:spacing w:after="0" w:line="240" w:lineRule="auto"/>
        <w:textAlignment w:val="baseline"/>
        <w:rPr>
          <w:rFonts w:ascii="Times New Roman" w:eastAsia="Times New Roman" w:hAnsi="Times New Roman" w:cs="Times New Roman"/>
          <w:color w:val="000000"/>
          <w:sz w:val="24"/>
          <w:szCs w:val="27"/>
        </w:rPr>
      </w:pPr>
      <w:hyperlink r:id="rId9" w:history="1">
        <w:r w:rsidR="006C2689" w:rsidRPr="006C2689">
          <w:rPr>
            <w:rFonts w:ascii="Times New Roman" w:eastAsia="Times New Roman" w:hAnsi="Times New Roman" w:cs="Times New Roman"/>
            <w:color w:val="000000"/>
            <w:sz w:val="24"/>
            <w:szCs w:val="27"/>
          </w:rPr>
          <w:t>Genesis 2:24</w:t>
        </w:r>
      </w:hyperlink>
      <w:r w:rsidR="006C2689" w:rsidRPr="006C2689">
        <w:rPr>
          <w:rFonts w:ascii="Times New Roman" w:eastAsia="Times New Roman" w:hAnsi="Times New Roman" w:cs="Times New Roman"/>
          <w:color w:val="000000"/>
          <w:sz w:val="24"/>
          <w:szCs w:val="27"/>
        </w:rPr>
        <w:t>, “For this reason a man shall leave his father and his mother, and be joined to his wife; and they shall become one flesh.”</w:t>
      </w:r>
    </w:p>
    <w:p w14:paraId="5FF39EE5"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Marriage between a man and a woman is the means to carry out the Dominion Mandate given by God.</w:t>
      </w:r>
    </w:p>
    <w:p w14:paraId="20239288"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u w:val="single"/>
          <w:bdr w:val="none" w:sz="0" w:space="0" w:color="auto" w:frame="1"/>
        </w:rPr>
        <w:t>Dominion Mandate</w:t>
      </w:r>
      <w:r w:rsidRPr="006C2689">
        <w:rPr>
          <w:rFonts w:ascii="Times New Roman" w:eastAsia="Times New Roman" w:hAnsi="Times New Roman" w:cs="Times New Roman"/>
          <w:color w:val="000000"/>
          <w:sz w:val="24"/>
          <w:szCs w:val="27"/>
        </w:rPr>
        <w:t>: “</w:t>
      </w:r>
      <w:hyperlink r:id="rId10" w:history="1">
        <w:r w:rsidRPr="006C2689">
          <w:rPr>
            <w:rFonts w:ascii="Times New Roman" w:eastAsia="Times New Roman" w:hAnsi="Times New Roman" w:cs="Times New Roman"/>
            <w:color w:val="000000"/>
            <w:sz w:val="24"/>
            <w:szCs w:val="27"/>
          </w:rPr>
          <w:t>Genesis 1:26–28</w:t>
        </w:r>
      </w:hyperlink>
      <w:r w:rsidRPr="006C2689">
        <w:rPr>
          <w:rFonts w:ascii="Times New Roman" w:eastAsia="Times New Roman" w:hAnsi="Times New Roman" w:cs="Times New Roman"/>
          <w:color w:val="000000"/>
          <w:sz w:val="24"/>
          <w:szCs w:val="27"/>
        </w:rPr>
        <w:t>, “Then God said, “Let Us make man in Our image, according to Our likeness; and let them rule over the fish of the sea and over the birds of the sky and over the cattle and over all the earth, and over every creeping thing that creeps on the earth.” 27 God created man in His own image, in the image of God He created him; male and female He created them. 28 God blessed them; and God said to them, “Be fruitful and multiply, and fill the earth, and </w:t>
      </w:r>
      <w:r w:rsidRPr="006C2689">
        <w:rPr>
          <w:rFonts w:ascii="Times New Roman" w:eastAsia="Times New Roman" w:hAnsi="Times New Roman" w:cs="Times New Roman"/>
          <w:color w:val="000000"/>
          <w:sz w:val="24"/>
          <w:szCs w:val="27"/>
          <w:u w:val="single"/>
          <w:bdr w:val="none" w:sz="0" w:space="0" w:color="auto" w:frame="1"/>
        </w:rPr>
        <w:t>subdue it; and rule over the fish of the sea and over the birds of the sky and over every living thing that moves on the earth</w:t>
      </w:r>
      <w:r w:rsidRPr="006C2689">
        <w:rPr>
          <w:rFonts w:ascii="Times New Roman" w:eastAsia="Times New Roman" w:hAnsi="Times New Roman" w:cs="Times New Roman"/>
          <w:color w:val="000000"/>
          <w:sz w:val="24"/>
          <w:szCs w:val="27"/>
        </w:rPr>
        <w:t>.”</w:t>
      </w:r>
    </w:p>
    <w:p w14:paraId="0FB92EFF" w14:textId="77777777" w:rsidR="006C2689" w:rsidRPr="006C2689" w:rsidRDefault="006C2689" w:rsidP="00642884">
      <w:pPr>
        <w:numPr>
          <w:ilvl w:val="4"/>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he dominion mandate included multiplication in order to fill the earth and subdue it.</w:t>
      </w:r>
    </w:p>
    <w:p w14:paraId="4E4C99F8" w14:textId="77777777" w:rsidR="006C2689" w:rsidRPr="006C2689" w:rsidRDefault="006C2689" w:rsidP="00642884">
      <w:pPr>
        <w:numPr>
          <w:ilvl w:val="4"/>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Adam was not capable of carrying out the dominion mandate by himself. He needed a helpmate, a woman with whom he could have children and thereby fulfill the dominion mandate.</w:t>
      </w:r>
    </w:p>
    <w:p w14:paraId="6BBB94CF" w14:textId="77777777" w:rsidR="006C2689" w:rsidRPr="006C2689" w:rsidRDefault="006C2689" w:rsidP="00642884">
      <w:pPr>
        <w:numPr>
          <w:ilvl w:val="4"/>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Work: “</w:t>
      </w:r>
      <w:r w:rsidRPr="006C2689">
        <w:rPr>
          <w:rFonts w:ascii="Times New Roman" w:eastAsia="Times New Roman" w:hAnsi="Times New Roman" w:cs="Times New Roman"/>
          <w:color w:val="000000"/>
          <w:sz w:val="24"/>
          <w:szCs w:val="27"/>
          <w:u w:val="single"/>
          <w:bdr w:val="none" w:sz="0" w:space="0" w:color="auto" w:frame="1"/>
        </w:rPr>
        <w:t>God took the man and put him in the garden of Eden to cultivate it and keep it</w:t>
      </w:r>
      <w:r w:rsidRPr="006C2689">
        <w:rPr>
          <w:rFonts w:ascii="Times New Roman" w:eastAsia="Times New Roman" w:hAnsi="Times New Roman" w:cs="Times New Roman"/>
          <w:color w:val="000000"/>
          <w:sz w:val="24"/>
          <w:szCs w:val="27"/>
        </w:rPr>
        <w:t>,” (</w:t>
      </w:r>
      <w:hyperlink r:id="rId11" w:history="1">
        <w:r w:rsidRPr="006C2689">
          <w:rPr>
            <w:rFonts w:ascii="Times New Roman" w:eastAsia="Times New Roman" w:hAnsi="Times New Roman" w:cs="Times New Roman"/>
            <w:color w:val="000000"/>
            <w:sz w:val="24"/>
            <w:szCs w:val="27"/>
          </w:rPr>
          <w:t>Gen. 2:15</w:t>
        </w:r>
      </w:hyperlink>
      <w:r w:rsidRPr="006C2689">
        <w:rPr>
          <w:rFonts w:ascii="Times New Roman" w:eastAsia="Times New Roman" w:hAnsi="Times New Roman" w:cs="Times New Roman"/>
          <w:color w:val="000000"/>
          <w:sz w:val="24"/>
          <w:szCs w:val="27"/>
        </w:rPr>
        <w:t>).</w:t>
      </w:r>
    </w:p>
    <w:p w14:paraId="1648C19D" w14:textId="77777777" w:rsidR="006C2689" w:rsidRPr="006C2689" w:rsidRDefault="006C2689" w:rsidP="00642884">
      <w:pPr>
        <w:numPr>
          <w:ilvl w:val="4"/>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Restrictions: Do not eat from the tree of the knowledge of good and evil, (</w:t>
      </w:r>
      <w:hyperlink r:id="rId12" w:history="1">
        <w:r w:rsidRPr="006C2689">
          <w:rPr>
            <w:rFonts w:ascii="Times New Roman" w:eastAsia="Times New Roman" w:hAnsi="Times New Roman" w:cs="Times New Roman"/>
            <w:color w:val="000000"/>
            <w:sz w:val="24"/>
            <w:szCs w:val="27"/>
          </w:rPr>
          <w:t>Gen. 2:17</w:t>
        </w:r>
      </w:hyperlink>
      <w:r w:rsidRPr="006C2689">
        <w:rPr>
          <w:rFonts w:ascii="Times New Roman" w:eastAsia="Times New Roman" w:hAnsi="Times New Roman" w:cs="Times New Roman"/>
          <w:color w:val="000000"/>
          <w:sz w:val="24"/>
          <w:szCs w:val="27"/>
        </w:rPr>
        <w:t>).</w:t>
      </w:r>
    </w:p>
    <w:p w14:paraId="0038539E" w14:textId="77777777" w:rsidR="006C2689" w:rsidRPr="006C2689" w:rsidRDefault="006C2689" w:rsidP="00642884">
      <w:pPr>
        <w:numPr>
          <w:ilvl w:val="5"/>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his is a submission to the will of God’s word</w:t>
      </w:r>
    </w:p>
    <w:p w14:paraId="0BEC94FD"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b/>
          <w:bCs/>
          <w:color w:val="000000"/>
          <w:sz w:val="24"/>
          <w:szCs w:val="27"/>
          <w:bdr w:val="none" w:sz="0" w:space="0" w:color="auto" w:frame="1"/>
        </w:rPr>
        <w:t>Institution of Marriage</w:t>
      </w:r>
    </w:p>
    <w:p w14:paraId="0E1C776B" w14:textId="77777777" w:rsidR="006C2689" w:rsidRPr="006C2689" w:rsidRDefault="00483D50"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hyperlink r:id="rId13" w:history="1">
        <w:r w:rsidR="006C2689" w:rsidRPr="006C2689">
          <w:rPr>
            <w:rFonts w:ascii="Times New Roman" w:eastAsia="Times New Roman" w:hAnsi="Times New Roman" w:cs="Times New Roman"/>
            <w:color w:val="000000"/>
            <w:sz w:val="24"/>
            <w:szCs w:val="27"/>
          </w:rPr>
          <w:t>Genesis 2:18–25</w:t>
        </w:r>
      </w:hyperlink>
      <w:r w:rsidR="006C2689" w:rsidRPr="006C2689">
        <w:rPr>
          <w:rFonts w:ascii="Times New Roman" w:eastAsia="Times New Roman" w:hAnsi="Times New Roman" w:cs="Times New Roman"/>
          <w:color w:val="000000"/>
          <w:sz w:val="24"/>
          <w:szCs w:val="27"/>
        </w:rPr>
        <w:t>, “Then the Lord God said, “</w:t>
      </w:r>
      <w:r w:rsidR="006C2689" w:rsidRPr="006C2689">
        <w:rPr>
          <w:rFonts w:ascii="Times New Roman" w:eastAsia="Times New Roman" w:hAnsi="Times New Roman" w:cs="Times New Roman"/>
          <w:color w:val="000000"/>
          <w:sz w:val="24"/>
          <w:szCs w:val="27"/>
          <w:u w:val="single"/>
          <w:bdr w:val="none" w:sz="0" w:space="0" w:color="auto" w:frame="1"/>
        </w:rPr>
        <w:t>It is not good for the man to be alone</w:t>
      </w:r>
      <w:r w:rsidR="006C2689" w:rsidRPr="006C2689">
        <w:rPr>
          <w:rFonts w:ascii="Times New Roman" w:eastAsia="Times New Roman" w:hAnsi="Times New Roman" w:cs="Times New Roman"/>
          <w:color w:val="000000"/>
          <w:sz w:val="24"/>
          <w:szCs w:val="27"/>
        </w:rPr>
        <w:t>; I will make him a helper suitable for him.” 19 Out of the ground the Lord God formed every beast of the field and every bird of the sky, and brought them to the man to see what he would call them; and whatever the man called a living creature, that was its name. 20 The man gave names to all the cattle, and to the birds of the sky, and to every beast of the field, but for Adam, there was not found a helper suitable for him. 21 So the Lord God caused a deep sleep to fall upon the man, and he slept; then He </w:t>
      </w:r>
      <w:r w:rsidR="006C2689" w:rsidRPr="006C2689">
        <w:rPr>
          <w:rFonts w:ascii="Times New Roman" w:eastAsia="Times New Roman" w:hAnsi="Times New Roman" w:cs="Times New Roman"/>
          <w:color w:val="000000"/>
          <w:sz w:val="24"/>
          <w:szCs w:val="27"/>
          <w:u w:val="single"/>
          <w:bdr w:val="none" w:sz="0" w:space="0" w:color="auto" w:frame="1"/>
        </w:rPr>
        <w:t>took one of his ribs</w:t>
      </w:r>
      <w:r w:rsidR="006C2689" w:rsidRPr="006C2689">
        <w:rPr>
          <w:rFonts w:ascii="Times New Roman" w:eastAsia="Times New Roman" w:hAnsi="Times New Roman" w:cs="Times New Roman"/>
          <w:color w:val="000000"/>
          <w:sz w:val="24"/>
          <w:szCs w:val="27"/>
        </w:rPr>
        <w:t> and closed up the flesh at that place. 22 The Lord God fashioned into a woman the rib which He had taken from the man, and brought her to the man. 23 The man said, “This is now bone of my bones, And flesh of my flesh; She shall be called Woman because she was taken out of Man.” 24 </w:t>
      </w:r>
      <w:r w:rsidR="006C2689" w:rsidRPr="006C2689">
        <w:rPr>
          <w:rFonts w:ascii="Times New Roman" w:eastAsia="Times New Roman" w:hAnsi="Times New Roman" w:cs="Times New Roman"/>
          <w:color w:val="000000"/>
          <w:sz w:val="24"/>
          <w:szCs w:val="27"/>
          <w:u w:val="single"/>
          <w:bdr w:val="none" w:sz="0" w:space="0" w:color="auto" w:frame="1"/>
        </w:rPr>
        <w:t>For this reason a man shall leave his father and his mother, and be joined to his wife; and they shall become one flesh</w:t>
      </w:r>
      <w:r w:rsidR="006C2689" w:rsidRPr="006C2689">
        <w:rPr>
          <w:rFonts w:ascii="Times New Roman" w:eastAsia="Times New Roman" w:hAnsi="Times New Roman" w:cs="Times New Roman"/>
          <w:color w:val="000000"/>
          <w:sz w:val="24"/>
          <w:szCs w:val="27"/>
        </w:rPr>
        <w:t>. 25 And the man and his wife were both naked and were not ashamed.”</w:t>
      </w:r>
    </w:p>
    <w:p w14:paraId="751E0CFD"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Not good for man to be alone (</w:t>
      </w:r>
      <w:hyperlink r:id="rId14" w:history="1">
        <w:r w:rsidRPr="006C2689">
          <w:rPr>
            <w:rFonts w:ascii="Times New Roman" w:eastAsia="Times New Roman" w:hAnsi="Times New Roman" w:cs="Times New Roman"/>
            <w:color w:val="000000"/>
            <w:sz w:val="24"/>
            <w:szCs w:val="27"/>
          </w:rPr>
          <w:t>Gen. 2:18</w:t>
        </w:r>
      </w:hyperlink>
      <w:r w:rsidRPr="006C2689">
        <w:rPr>
          <w:rFonts w:ascii="Times New Roman" w:eastAsia="Times New Roman" w:hAnsi="Times New Roman" w:cs="Times New Roman"/>
          <w:color w:val="000000"/>
          <w:sz w:val="24"/>
          <w:szCs w:val="27"/>
        </w:rPr>
        <w:t>)</w:t>
      </w:r>
    </w:p>
    <w:p w14:paraId="1CE541A8"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his ultimately reflects the injured Trinitarian communion of fellowship.</w:t>
      </w:r>
    </w:p>
    <w:p w14:paraId="22148FF1"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God took a rib from Adam (</w:t>
      </w:r>
      <w:hyperlink r:id="rId15" w:history="1">
        <w:r w:rsidRPr="006C2689">
          <w:rPr>
            <w:rFonts w:ascii="Times New Roman" w:eastAsia="Times New Roman" w:hAnsi="Times New Roman" w:cs="Times New Roman"/>
            <w:color w:val="000000"/>
            <w:sz w:val="24"/>
            <w:szCs w:val="27"/>
          </w:rPr>
          <w:t>Gen. 2:21</w:t>
        </w:r>
      </w:hyperlink>
      <w:r w:rsidRPr="006C2689">
        <w:rPr>
          <w:rFonts w:ascii="Times New Roman" w:eastAsia="Times New Roman" w:hAnsi="Times New Roman" w:cs="Times New Roman"/>
          <w:color w:val="000000"/>
          <w:sz w:val="24"/>
          <w:szCs w:val="27"/>
        </w:rPr>
        <w:t>)</w:t>
      </w:r>
    </w:p>
    <w:p w14:paraId="09E2D616"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lastRenderedPageBreak/>
        <w:t>This ultimately reflects the ontological Trinity (the three persons share the same divine essence), in that the two people, men and woman in marriage, share the same human essence.</w:t>
      </w:r>
    </w:p>
    <w:p w14:paraId="5E3BD30C"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Adam named her woman, (</w:t>
      </w:r>
      <w:hyperlink r:id="rId16" w:history="1">
        <w:r w:rsidRPr="006C2689">
          <w:rPr>
            <w:rFonts w:ascii="Times New Roman" w:eastAsia="Times New Roman" w:hAnsi="Times New Roman" w:cs="Times New Roman"/>
            <w:color w:val="000000"/>
            <w:sz w:val="24"/>
            <w:szCs w:val="27"/>
          </w:rPr>
          <w:t>Gen. 2:23</w:t>
        </w:r>
      </w:hyperlink>
      <w:r w:rsidRPr="006C2689">
        <w:rPr>
          <w:rFonts w:ascii="Times New Roman" w:eastAsia="Times New Roman" w:hAnsi="Times New Roman" w:cs="Times New Roman"/>
          <w:color w:val="000000"/>
          <w:sz w:val="24"/>
          <w:szCs w:val="27"/>
        </w:rPr>
        <w:t>) signifying positional authority</w:t>
      </w:r>
    </w:p>
    <w:p w14:paraId="381C5105"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Some people bristle at this, but God the Father has authority over the Son, yet the Father and Son are equal.  Therefore, being in a position of authority in the marriage is not oppressive nor ungodly.</w:t>
      </w:r>
    </w:p>
    <w:p w14:paraId="315D089B"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If Jesus can be in submission, then Jesus is the model of submission.</w:t>
      </w:r>
    </w:p>
    <w:p w14:paraId="591FE957" w14:textId="77777777" w:rsidR="006C2689" w:rsidRPr="006C2689" w:rsidRDefault="00483D50" w:rsidP="00642884">
      <w:pPr>
        <w:numPr>
          <w:ilvl w:val="4"/>
          <w:numId w:val="8"/>
        </w:numPr>
        <w:spacing w:after="0" w:line="240" w:lineRule="auto"/>
        <w:textAlignment w:val="baseline"/>
        <w:rPr>
          <w:rFonts w:ascii="Times New Roman" w:eastAsia="Times New Roman" w:hAnsi="Times New Roman" w:cs="Times New Roman"/>
          <w:color w:val="000000"/>
          <w:sz w:val="24"/>
          <w:szCs w:val="27"/>
        </w:rPr>
      </w:pPr>
      <w:hyperlink r:id="rId17" w:history="1">
        <w:r w:rsidR="006C2689" w:rsidRPr="006C2689">
          <w:rPr>
            <w:rFonts w:ascii="Times New Roman" w:eastAsia="Times New Roman" w:hAnsi="Times New Roman" w:cs="Times New Roman"/>
            <w:color w:val="000000"/>
            <w:sz w:val="24"/>
            <w:szCs w:val="27"/>
          </w:rPr>
          <w:t>John 5:19</w:t>
        </w:r>
      </w:hyperlink>
      <w:r w:rsidR="006C2689" w:rsidRPr="006C2689">
        <w:rPr>
          <w:rFonts w:ascii="Times New Roman" w:eastAsia="Times New Roman" w:hAnsi="Times New Roman" w:cs="Times New Roman"/>
          <w:color w:val="000000"/>
          <w:sz w:val="24"/>
          <w:szCs w:val="27"/>
        </w:rPr>
        <w:t>, “Therefore Jesus answered and was saying to them, </w:t>
      </w:r>
      <w:r w:rsidR="006C2689" w:rsidRPr="006C2689">
        <w:rPr>
          <w:rFonts w:ascii="Times New Roman" w:eastAsia="Times New Roman" w:hAnsi="Times New Roman" w:cs="Times New Roman"/>
          <w:color w:val="FF0000"/>
          <w:sz w:val="24"/>
          <w:szCs w:val="27"/>
          <w:bdr w:val="none" w:sz="0" w:space="0" w:color="auto" w:frame="1"/>
        </w:rPr>
        <w:t>“Truly, truly, I say to you, the Son can do nothing of Himself, unless it is something He sees the Father doing; for whatever the Father does, these things the Son also does in like manner.”</w:t>
      </w:r>
    </w:p>
    <w:p w14:paraId="38478FF0" w14:textId="77777777" w:rsidR="006C2689" w:rsidRPr="006C2689" w:rsidRDefault="00483D50" w:rsidP="00642884">
      <w:pPr>
        <w:numPr>
          <w:ilvl w:val="4"/>
          <w:numId w:val="8"/>
        </w:numPr>
        <w:spacing w:after="0" w:line="240" w:lineRule="auto"/>
        <w:textAlignment w:val="baseline"/>
        <w:rPr>
          <w:rFonts w:ascii="Times New Roman" w:eastAsia="Times New Roman" w:hAnsi="Times New Roman" w:cs="Times New Roman"/>
          <w:color w:val="000000"/>
          <w:sz w:val="24"/>
          <w:szCs w:val="27"/>
        </w:rPr>
      </w:pPr>
      <w:hyperlink r:id="rId18" w:history="1">
        <w:r w:rsidR="006C2689" w:rsidRPr="006C2689">
          <w:rPr>
            <w:rFonts w:ascii="Times New Roman" w:eastAsia="Times New Roman" w:hAnsi="Times New Roman" w:cs="Times New Roman"/>
            <w:color w:val="000000"/>
            <w:sz w:val="24"/>
            <w:szCs w:val="27"/>
          </w:rPr>
          <w:t>John 5:30</w:t>
        </w:r>
      </w:hyperlink>
      <w:r w:rsidR="006C2689" w:rsidRPr="006C2689">
        <w:rPr>
          <w:rFonts w:ascii="Times New Roman" w:eastAsia="Times New Roman" w:hAnsi="Times New Roman" w:cs="Times New Roman"/>
          <w:color w:val="000000"/>
          <w:sz w:val="24"/>
          <w:szCs w:val="27"/>
        </w:rPr>
        <w:t>, </w:t>
      </w:r>
      <w:r w:rsidR="006C2689" w:rsidRPr="006C2689">
        <w:rPr>
          <w:rFonts w:ascii="Times New Roman" w:eastAsia="Times New Roman" w:hAnsi="Times New Roman" w:cs="Times New Roman"/>
          <w:color w:val="FF0000"/>
          <w:sz w:val="24"/>
          <w:szCs w:val="27"/>
          <w:bdr w:val="none" w:sz="0" w:space="0" w:color="auto" w:frame="1"/>
        </w:rPr>
        <w:t>“I can do nothing on My own initiative. As I hear, I judge; and My judgment is just, because I do not seek My own will, but the will of Him who sent Me.”</w:t>
      </w:r>
    </w:p>
    <w:p w14:paraId="2C69C228"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Adam alone, cannot carry out the dominion mandate</w:t>
      </w:r>
    </w:p>
    <w:p w14:paraId="704A3572"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Needs a woman: procreation</w:t>
      </w:r>
    </w:p>
    <w:p w14:paraId="69F14A1A"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A man is incomplete in his personal calling and requirements without a woman.</w:t>
      </w:r>
    </w:p>
    <w:p w14:paraId="68B4B2AA"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his is normative</w:t>
      </w:r>
    </w:p>
    <w:p w14:paraId="7737212F"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But, of course, not all men and women are called to be married.</w:t>
      </w:r>
    </w:p>
    <w:p w14:paraId="19010AD4" w14:textId="77777777" w:rsidR="006C2689" w:rsidRPr="006C2689" w:rsidRDefault="00483D50" w:rsidP="00642884">
      <w:pPr>
        <w:numPr>
          <w:ilvl w:val="4"/>
          <w:numId w:val="8"/>
        </w:numPr>
        <w:spacing w:after="0" w:line="240" w:lineRule="auto"/>
        <w:textAlignment w:val="baseline"/>
        <w:rPr>
          <w:rFonts w:ascii="Times New Roman" w:eastAsia="Times New Roman" w:hAnsi="Times New Roman" w:cs="Times New Roman"/>
          <w:color w:val="000000"/>
          <w:sz w:val="24"/>
          <w:szCs w:val="27"/>
        </w:rPr>
      </w:pPr>
      <w:hyperlink r:id="rId19" w:history="1">
        <w:r w:rsidR="006C2689" w:rsidRPr="006C2689">
          <w:rPr>
            <w:rFonts w:ascii="Times New Roman" w:eastAsia="Times New Roman" w:hAnsi="Times New Roman" w:cs="Times New Roman"/>
            <w:color w:val="000000"/>
            <w:sz w:val="24"/>
            <w:szCs w:val="27"/>
          </w:rPr>
          <w:t>Matthew 19:12</w:t>
        </w:r>
      </w:hyperlink>
      <w:r w:rsidR="006C2689" w:rsidRPr="006C2689">
        <w:rPr>
          <w:rFonts w:ascii="Times New Roman" w:eastAsia="Times New Roman" w:hAnsi="Times New Roman" w:cs="Times New Roman"/>
          <w:color w:val="000000"/>
          <w:sz w:val="24"/>
          <w:szCs w:val="27"/>
        </w:rPr>
        <w:t>, </w:t>
      </w:r>
      <w:r w:rsidR="006C2689" w:rsidRPr="006C2689">
        <w:rPr>
          <w:rFonts w:ascii="Times New Roman" w:eastAsia="Times New Roman" w:hAnsi="Times New Roman" w:cs="Times New Roman"/>
          <w:color w:val="FF0000"/>
          <w:sz w:val="24"/>
          <w:szCs w:val="27"/>
          <w:bdr w:val="none" w:sz="0" w:space="0" w:color="auto" w:frame="1"/>
        </w:rPr>
        <w:t>“For there are eunuchs who were born that way from their mother’s womb; and there are eunuchs who were made eunuchs by men; and there are also eunuchs who made themselves eunuchs for the sake of the kingdom of heaven. He who is able to accept this, let him accept it.”</w:t>
      </w:r>
    </w:p>
    <w:p w14:paraId="58091924"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God is sovereign. A form of sovereignty giving to man</w:t>
      </w:r>
    </w:p>
    <w:p w14:paraId="701667C5"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Subdue the earth, </w:t>
      </w:r>
      <w:hyperlink r:id="rId20" w:history="1">
        <w:r w:rsidRPr="006C2689">
          <w:rPr>
            <w:rFonts w:ascii="Times New Roman" w:eastAsia="Times New Roman" w:hAnsi="Times New Roman" w:cs="Times New Roman"/>
            <w:color w:val="000000"/>
            <w:sz w:val="24"/>
            <w:szCs w:val="27"/>
          </w:rPr>
          <w:t>Gen. 1:28</w:t>
        </w:r>
      </w:hyperlink>
    </w:p>
    <w:p w14:paraId="2697EDC6"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Cultivate the garden, </w:t>
      </w:r>
      <w:hyperlink r:id="rId21" w:history="1">
        <w:r w:rsidRPr="006C2689">
          <w:rPr>
            <w:rFonts w:ascii="Times New Roman" w:eastAsia="Times New Roman" w:hAnsi="Times New Roman" w:cs="Times New Roman"/>
            <w:color w:val="000000"/>
            <w:sz w:val="24"/>
            <w:szCs w:val="27"/>
          </w:rPr>
          <w:t>Genesis 2:15</w:t>
        </w:r>
      </w:hyperlink>
    </w:p>
    <w:p w14:paraId="2D898C7D"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How did God set up marriage?</w:t>
      </w:r>
    </w:p>
    <w:p w14:paraId="10DF5CCC"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In Genesis, we find the first Marriage and its Purpose</w:t>
      </w:r>
    </w:p>
    <w:p w14:paraId="63F7B93A"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Complimentary calling’s with specific roles</w:t>
      </w:r>
    </w:p>
    <w:p w14:paraId="3189CBF9"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Man has roles</w:t>
      </w:r>
    </w:p>
    <w:p w14:paraId="0E62EA80"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Woman has roles</w:t>
      </w:r>
    </w:p>
    <w:p w14:paraId="03CAD837" w14:textId="77777777" w:rsidR="006C2689" w:rsidRPr="006C2689" w:rsidRDefault="006C2689" w:rsidP="00642884">
      <w:pPr>
        <w:numPr>
          <w:ilvl w:val="0"/>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b/>
          <w:bCs/>
          <w:color w:val="000000"/>
          <w:sz w:val="24"/>
          <w:szCs w:val="27"/>
          <w:bdr w:val="none" w:sz="0" w:space="0" w:color="auto" w:frame="1"/>
        </w:rPr>
        <w:t>What is Marriage?</w:t>
      </w:r>
    </w:p>
    <w:p w14:paraId="17D573CD"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Covenant</w:t>
      </w:r>
    </w:p>
    <w:p w14:paraId="72C82D53"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A covenant is a pact or agreement between two or more parties. Usually, it includes the identification of the parties as well as stipulations, along with rewards and punishments for keeping and/or breaking the covenant.</w:t>
      </w:r>
    </w:p>
    <w:p w14:paraId="047FCFA7"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ill death do us part”</w:t>
      </w:r>
    </w:p>
    <w:p w14:paraId="364DEEF1"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Covenants have signs</w:t>
      </w:r>
    </w:p>
    <w:p w14:paraId="66D47302" w14:textId="77777777" w:rsidR="006C2689" w:rsidRPr="006C2689" w:rsidRDefault="006C2689" w:rsidP="00642884">
      <w:pPr>
        <w:numPr>
          <w:ilvl w:val="4"/>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Eternal Covenant (blood of Christ),</w:t>
      </w:r>
    </w:p>
    <w:p w14:paraId="7F4CFD4C" w14:textId="77777777" w:rsidR="006C2689" w:rsidRPr="006C2689" w:rsidRDefault="006C2689" w:rsidP="00642884">
      <w:pPr>
        <w:numPr>
          <w:ilvl w:val="4"/>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Adamic Covenant (</w:t>
      </w:r>
      <w:hyperlink r:id="rId22" w:history="1">
        <w:r w:rsidRPr="006C2689">
          <w:rPr>
            <w:rFonts w:ascii="Times New Roman" w:eastAsia="Times New Roman" w:hAnsi="Times New Roman" w:cs="Times New Roman"/>
            <w:color w:val="000000"/>
            <w:sz w:val="24"/>
            <w:szCs w:val="27"/>
          </w:rPr>
          <w:t>Gen. 2:16-17</w:t>
        </w:r>
      </w:hyperlink>
      <w:r w:rsidRPr="006C2689">
        <w:rPr>
          <w:rFonts w:ascii="Times New Roman" w:eastAsia="Times New Roman" w:hAnsi="Times New Roman" w:cs="Times New Roman"/>
          <w:color w:val="000000"/>
          <w:sz w:val="24"/>
          <w:szCs w:val="27"/>
        </w:rPr>
        <w:t>, tree),</w:t>
      </w:r>
    </w:p>
    <w:p w14:paraId="479E4A30" w14:textId="77777777" w:rsidR="006C2689" w:rsidRPr="006C2689" w:rsidRDefault="006C2689" w:rsidP="00642884">
      <w:pPr>
        <w:numPr>
          <w:ilvl w:val="4"/>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Noahic Covenant (</w:t>
      </w:r>
      <w:hyperlink r:id="rId23" w:history="1">
        <w:r w:rsidRPr="006C2689">
          <w:rPr>
            <w:rFonts w:ascii="Times New Roman" w:eastAsia="Times New Roman" w:hAnsi="Times New Roman" w:cs="Times New Roman"/>
            <w:color w:val="000000"/>
            <w:sz w:val="24"/>
            <w:szCs w:val="27"/>
          </w:rPr>
          <w:t>Gen. 9:9-17</w:t>
        </w:r>
      </w:hyperlink>
      <w:r w:rsidRPr="006C2689">
        <w:rPr>
          <w:rFonts w:ascii="Times New Roman" w:eastAsia="Times New Roman" w:hAnsi="Times New Roman" w:cs="Times New Roman"/>
          <w:color w:val="000000"/>
          <w:sz w:val="24"/>
          <w:szCs w:val="27"/>
        </w:rPr>
        <w:t>, rainbow),</w:t>
      </w:r>
    </w:p>
    <w:p w14:paraId="1E90FDC3" w14:textId="77777777" w:rsidR="006C2689" w:rsidRPr="006C2689" w:rsidRDefault="006C2689" w:rsidP="00642884">
      <w:pPr>
        <w:numPr>
          <w:ilvl w:val="4"/>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Abrahamic Covenant (</w:t>
      </w:r>
      <w:hyperlink r:id="rId24" w:history="1">
        <w:r w:rsidRPr="006C2689">
          <w:rPr>
            <w:rFonts w:ascii="Times New Roman" w:eastAsia="Times New Roman" w:hAnsi="Times New Roman" w:cs="Times New Roman"/>
            <w:color w:val="000000"/>
            <w:sz w:val="24"/>
            <w:szCs w:val="27"/>
          </w:rPr>
          <w:t>Gen. 12:7</w:t>
        </w:r>
      </w:hyperlink>
      <w:r w:rsidRPr="006C2689">
        <w:rPr>
          <w:rFonts w:ascii="Times New Roman" w:eastAsia="Times New Roman" w:hAnsi="Times New Roman" w:cs="Times New Roman"/>
          <w:color w:val="000000"/>
          <w:sz w:val="24"/>
          <w:szCs w:val="27"/>
        </w:rPr>
        <w:t>, circumcision),</w:t>
      </w:r>
    </w:p>
    <w:p w14:paraId="3B63F204" w14:textId="697D01BF" w:rsidR="006C2689" w:rsidRPr="006C2689" w:rsidRDefault="006C2689" w:rsidP="00642884">
      <w:pPr>
        <w:numPr>
          <w:ilvl w:val="4"/>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Communion covenant (</w:t>
      </w:r>
      <w:r w:rsidR="003D25C7" w:rsidRPr="003D25C7">
        <w:rPr>
          <w:rFonts w:ascii="Times New Roman" w:eastAsia="Times New Roman" w:hAnsi="Times New Roman" w:cs="Times New Roman"/>
          <w:color w:val="000000"/>
          <w:sz w:val="24"/>
          <w:szCs w:val="27"/>
        </w:rPr>
        <w:t>Luke 22:19–20</w:t>
      </w:r>
      <w:r w:rsidR="003D25C7">
        <w:rPr>
          <w:rFonts w:ascii="Times New Roman" w:eastAsia="Times New Roman" w:hAnsi="Times New Roman" w:cs="Times New Roman"/>
          <w:color w:val="000000"/>
          <w:sz w:val="24"/>
          <w:szCs w:val="27"/>
        </w:rPr>
        <w:t xml:space="preserve">, </w:t>
      </w:r>
      <w:r w:rsidRPr="006C2689">
        <w:rPr>
          <w:rFonts w:ascii="Times New Roman" w:eastAsia="Times New Roman" w:hAnsi="Times New Roman" w:cs="Times New Roman"/>
          <w:color w:val="000000"/>
          <w:sz w:val="24"/>
          <w:szCs w:val="27"/>
        </w:rPr>
        <w:t>bread and wine</w:t>
      </w:r>
      <w:r w:rsidR="003D25C7">
        <w:rPr>
          <w:rFonts w:ascii="Times New Roman" w:eastAsia="Times New Roman" w:hAnsi="Times New Roman" w:cs="Times New Roman"/>
          <w:color w:val="000000"/>
          <w:sz w:val="24"/>
          <w:szCs w:val="27"/>
        </w:rPr>
        <w:t>)</w:t>
      </w:r>
    </w:p>
    <w:p w14:paraId="04484492" w14:textId="77777777" w:rsidR="006C2689" w:rsidRPr="006C2689" w:rsidRDefault="006C2689" w:rsidP="00642884">
      <w:pPr>
        <w:numPr>
          <w:ilvl w:val="4"/>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he marriage covenant sign is the ring</w:t>
      </w:r>
    </w:p>
    <w:p w14:paraId="637B4298"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Eternal Covenant of </w:t>
      </w:r>
      <w:hyperlink r:id="rId25" w:history="1">
        <w:r w:rsidRPr="006C2689">
          <w:rPr>
            <w:rFonts w:ascii="Times New Roman" w:eastAsia="Times New Roman" w:hAnsi="Times New Roman" w:cs="Times New Roman"/>
            <w:color w:val="000000"/>
            <w:sz w:val="24"/>
            <w:szCs w:val="27"/>
          </w:rPr>
          <w:t>Heb. 13:20</w:t>
        </w:r>
      </w:hyperlink>
    </w:p>
    <w:p w14:paraId="0AB6ABD8" w14:textId="77777777" w:rsidR="006C2689" w:rsidRPr="006C2689" w:rsidRDefault="00483D50"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hyperlink r:id="rId26" w:history="1">
        <w:r w:rsidR="006C2689" w:rsidRPr="006C2689">
          <w:rPr>
            <w:rFonts w:ascii="Times New Roman" w:eastAsia="Times New Roman" w:hAnsi="Times New Roman" w:cs="Times New Roman"/>
            <w:color w:val="000000"/>
            <w:sz w:val="24"/>
            <w:szCs w:val="27"/>
          </w:rPr>
          <w:t>Hebrews 13:20</w:t>
        </w:r>
      </w:hyperlink>
      <w:r w:rsidR="006C2689" w:rsidRPr="006C2689">
        <w:rPr>
          <w:rFonts w:ascii="Times New Roman" w:eastAsia="Times New Roman" w:hAnsi="Times New Roman" w:cs="Times New Roman"/>
          <w:color w:val="000000"/>
          <w:sz w:val="24"/>
          <w:szCs w:val="27"/>
        </w:rPr>
        <w:t>, “Now the God of peace, who brought up from the dead the great Shepherd of the sheep through the blood of the eternal covenant, even Jesus our Lord,”</w:t>
      </w:r>
    </w:p>
    <w:p w14:paraId="1CEB4328"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I believe this is the intro Trinitarian covenant with the father would elect to save. The Son would redeem them. And, the Holy Spirit would apply the redemptive work to the saved.</w:t>
      </w:r>
    </w:p>
    <w:p w14:paraId="087C062A"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Marriage is a three-way covenant</w:t>
      </w:r>
    </w:p>
    <w:p w14:paraId="19052851"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he man and the woman become a permanent couple (till death dissolves the marriage)</w:t>
      </w:r>
    </w:p>
    <w:p w14:paraId="75E86199"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Example of Consent and Vows in a Marriage Ceremony</w:t>
      </w:r>
    </w:p>
    <w:p w14:paraId="6EF510EE" w14:textId="77777777" w:rsidR="006C2689" w:rsidRPr="006C2689" w:rsidRDefault="006C2689" w:rsidP="00642884">
      <w:pPr>
        <w:numPr>
          <w:ilvl w:val="4"/>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Declaration of Consent</w:t>
      </w:r>
    </w:p>
    <w:p w14:paraId="4A977F75" w14:textId="0BB7943F" w:rsidR="006C2689" w:rsidRPr="006C2689" w:rsidRDefault="006C2689" w:rsidP="00642884">
      <w:pPr>
        <w:numPr>
          <w:ilvl w:val="5"/>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Groom/Bride)</w:t>
      </w:r>
      <w:r w:rsidRPr="006C2689">
        <w:rPr>
          <w:rFonts w:ascii="Times New Roman" w:eastAsia="Times New Roman" w:hAnsi="Times New Roman" w:cs="Times New Roman"/>
          <w:b/>
          <w:bCs/>
          <w:color w:val="000000"/>
          <w:sz w:val="24"/>
          <w:szCs w:val="27"/>
          <w:bdr w:val="none" w:sz="0" w:space="0" w:color="auto" w:frame="1"/>
        </w:rPr>
        <w:t>     </w:t>
      </w:r>
      <w:r w:rsidRPr="006C2689">
        <w:rPr>
          <w:rFonts w:ascii="Times New Roman" w:eastAsia="Times New Roman" w:hAnsi="Times New Roman" w:cs="Times New Roman"/>
          <w:color w:val="000000"/>
          <w:sz w:val="24"/>
          <w:szCs w:val="27"/>
        </w:rPr>
        <w:t>Name</w:t>
      </w:r>
      <w:r w:rsidRPr="006C2689">
        <w:rPr>
          <w:rFonts w:ascii="Times New Roman" w:eastAsia="Times New Roman" w:hAnsi="Times New Roman" w:cs="Times New Roman"/>
          <w:color w:val="000000"/>
          <w:sz w:val="24"/>
          <w:szCs w:val="27"/>
          <w:u w:val="single"/>
        </w:rPr>
        <w:t>_______</w:t>
      </w:r>
      <w:r w:rsidRPr="006C2689">
        <w:rPr>
          <w:rFonts w:ascii="Times New Roman" w:eastAsia="Times New Roman" w:hAnsi="Times New Roman" w:cs="Times New Roman"/>
          <w:b/>
          <w:bCs/>
          <w:color w:val="000000"/>
          <w:sz w:val="24"/>
          <w:szCs w:val="27"/>
          <w:u w:val="single"/>
          <w:bdr w:val="none" w:sz="0" w:space="0" w:color="auto" w:frame="1"/>
        </w:rPr>
        <w:t>  </w:t>
      </w:r>
      <w:r w:rsidRPr="006C2689">
        <w:rPr>
          <w:rFonts w:ascii="Times New Roman" w:eastAsia="Times New Roman" w:hAnsi="Times New Roman" w:cs="Times New Roman"/>
          <w:color w:val="000000"/>
          <w:sz w:val="24"/>
          <w:szCs w:val="27"/>
        </w:rPr>
        <w:t>, do you take this man/woman to be your wedded husband/wife, to live together in the holy state of matrimony? Do you promise to you love him/her, comfort him/her, honor and keep him/her in sickness and in health, and forsaking all others, keep you only unto him/her, so long as you both shall live?   Answer:  “I Do”</w:t>
      </w:r>
    </w:p>
    <w:p w14:paraId="3101953B" w14:textId="77777777" w:rsidR="006C2689" w:rsidRPr="006C2689" w:rsidRDefault="006C2689" w:rsidP="00642884">
      <w:pPr>
        <w:numPr>
          <w:ilvl w:val="4"/>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Exchange of Vows</w:t>
      </w:r>
    </w:p>
    <w:p w14:paraId="24C6B73A" w14:textId="77777777" w:rsidR="006C2689" w:rsidRPr="006C2689" w:rsidRDefault="006C2689" w:rsidP="00642884">
      <w:pPr>
        <w:numPr>
          <w:ilvl w:val="5"/>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 xml:space="preserve">“I, </w:t>
      </w:r>
      <w:r w:rsidRPr="006C2689">
        <w:rPr>
          <w:rFonts w:ascii="Times New Roman" w:eastAsia="Times New Roman" w:hAnsi="Times New Roman" w:cs="Times New Roman"/>
          <w:color w:val="000000"/>
          <w:sz w:val="24"/>
          <w:szCs w:val="27"/>
          <w:u w:val="single"/>
        </w:rPr>
        <w:t>_______,</w:t>
      </w:r>
      <w:r w:rsidRPr="006C2689">
        <w:rPr>
          <w:rFonts w:ascii="Times New Roman" w:eastAsia="Times New Roman" w:hAnsi="Times New Roman" w:cs="Times New Roman"/>
          <w:color w:val="000000"/>
          <w:sz w:val="24"/>
          <w:szCs w:val="27"/>
        </w:rPr>
        <w:t xml:space="preserve"> take you, </w:t>
      </w:r>
      <w:r w:rsidRPr="006C2689">
        <w:rPr>
          <w:rFonts w:ascii="Times New Roman" w:eastAsia="Times New Roman" w:hAnsi="Times New Roman" w:cs="Times New Roman"/>
          <w:color w:val="000000"/>
          <w:sz w:val="24"/>
          <w:szCs w:val="27"/>
          <w:u w:val="single"/>
        </w:rPr>
        <w:t>_______</w:t>
      </w:r>
      <w:r w:rsidRPr="006C2689">
        <w:rPr>
          <w:rFonts w:ascii="Times New Roman" w:eastAsia="Times New Roman" w:hAnsi="Times New Roman" w:cs="Times New Roman"/>
          <w:color w:val="000000"/>
          <w:sz w:val="24"/>
          <w:szCs w:val="27"/>
        </w:rPr>
        <w:t>, to be my (husband/wife), to have and to hold from this day forward, for better, for worse, for richer, for poorer, in sickness and in health, to love and to cherish, till death us do part, according to God’s holy law. In the presence of the Holy Trinity and these witnesses, I make this vow.”</w:t>
      </w:r>
    </w:p>
    <w:p w14:paraId="766FE7C9"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he couple and the community</w:t>
      </w:r>
    </w:p>
    <w:p w14:paraId="3E1C014E"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Excluding the community from their personal sexual relationships and provisional obligations.</w:t>
      </w:r>
    </w:p>
    <w:p w14:paraId="536AEDC5"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God and the couple</w:t>
      </w:r>
    </w:p>
    <w:p w14:paraId="48306FA3"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Since God is the author of covenant and marriage, Christian couples covenant before God.</w:t>
      </w:r>
    </w:p>
    <w:p w14:paraId="0537AE97"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he marriage covenant between the man and the woman has obligations and conditions, according to Scripture</w:t>
      </w:r>
    </w:p>
    <w:p w14:paraId="44317953"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Support provision</w:t>
      </w:r>
    </w:p>
    <w:p w14:paraId="39082DE9"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Sexual provision</w:t>
      </w:r>
    </w:p>
    <w:p w14:paraId="09D6056F"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Fellowship</w:t>
      </w:r>
    </w:p>
    <w:p w14:paraId="729B393B"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Children</w:t>
      </w:r>
    </w:p>
    <w:p w14:paraId="47EF7855"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Exclusion of sexual relations with others</w:t>
      </w:r>
    </w:p>
    <w:p w14:paraId="48E81DEF"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etc.</w:t>
      </w:r>
    </w:p>
    <w:p w14:paraId="0BD1377D" w14:textId="77777777" w:rsidR="006C2689" w:rsidRPr="006C2689" w:rsidRDefault="006C2689" w:rsidP="00642884">
      <w:pPr>
        <w:numPr>
          <w:ilvl w:val="0"/>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b/>
          <w:bCs/>
          <w:color w:val="000000"/>
          <w:sz w:val="24"/>
          <w:szCs w:val="27"/>
          <w:bdr w:val="none" w:sz="0" w:space="0" w:color="auto" w:frame="1"/>
        </w:rPr>
        <w:t>The Effect of the Fall on Marriage</w:t>
      </w:r>
    </w:p>
    <w:p w14:paraId="744A6BD5" w14:textId="101473A0"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he Fall as it relates to the truth of God’s word (</w:t>
      </w:r>
      <w:hyperlink r:id="rId27" w:history="1">
        <w:r w:rsidRPr="006C2689">
          <w:rPr>
            <w:rFonts w:ascii="Times New Roman" w:eastAsia="Times New Roman" w:hAnsi="Times New Roman" w:cs="Times New Roman"/>
            <w:color w:val="000000"/>
            <w:sz w:val="24"/>
            <w:szCs w:val="27"/>
          </w:rPr>
          <w:t>Gen</w:t>
        </w:r>
        <w:r w:rsidRPr="00642884">
          <w:rPr>
            <w:rFonts w:ascii="Times New Roman" w:eastAsia="Times New Roman" w:hAnsi="Times New Roman" w:cs="Times New Roman"/>
            <w:color w:val="000000"/>
            <w:sz w:val="24"/>
            <w:szCs w:val="27"/>
          </w:rPr>
          <w:t>esis</w:t>
        </w:r>
        <w:r w:rsidRPr="006C2689">
          <w:rPr>
            <w:rFonts w:ascii="Times New Roman" w:eastAsia="Times New Roman" w:hAnsi="Times New Roman" w:cs="Times New Roman"/>
            <w:color w:val="000000"/>
            <w:sz w:val="24"/>
            <w:szCs w:val="27"/>
          </w:rPr>
          <w:t xml:space="preserve"> 3:1-6</w:t>
        </w:r>
      </w:hyperlink>
      <w:r w:rsidRPr="006C2689">
        <w:rPr>
          <w:rFonts w:ascii="Times New Roman" w:eastAsia="Times New Roman" w:hAnsi="Times New Roman" w:cs="Times New Roman"/>
          <w:color w:val="000000"/>
          <w:sz w:val="24"/>
          <w:szCs w:val="27"/>
        </w:rPr>
        <w:t>)</w:t>
      </w:r>
    </w:p>
    <w:p w14:paraId="6617B7C6"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Doubt God’s word, v. 1</w:t>
      </w:r>
    </w:p>
    <w:p w14:paraId="36F20843"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Change God’s word, v. 3</w:t>
      </w:r>
    </w:p>
    <w:p w14:paraId="7E33CA4D"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Contradict God’s word, v. 4</w:t>
      </w:r>
    </w:p>
    <w:p w14:paraId="23E4F59E"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he roles of each in marriage was marred</w:t>
      </w:r>
    </w:p>
    <w:p w14:paraId="21AF7BCD"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Man</w:t>
      </w:r>
    </w:p>
    <w:p w14:paraId="642D334C"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he role of providing, bleeding, working, are now accomplished through toil and suffering.</w:t>
      </w:r>
    </w:p>
    <w:p w14:paraId="3515E3EB"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lastRenderedPageBreak/>
        <w:t>Woman</w:t>
      </w:r>
    </w:p>
    <w:p w14:paraId="23D58B22"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he role of bearing children, nurturing, following the husband, is now accomplished through pain and her desire to rule over her husband (more on this later)</w:t>
      </w:r>
    </w:p>
    <w:p w14:paraId="52476C3F"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Effect of the Fall on marriage (alphabetical)</w:t>
      </w:r>
    </w:p>
    <w:p w14:paraId="19107F03"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Adultery</w:t>
      </w:r>
    </w:p>
    <w:p w14:paraId="28E54C90"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Conflict</w:t>
      </w:r>
    </w:p>
    <w:p w14:paraId="7FB70C2C"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Decrease of love</w:t>
      </w:r>
    </w:p>
    <w:p w14:paraId="2C5AE859"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Decrease in forgiveness</w:t>
      </w:r>
    </w:p>
    <w:p w14:paraId="36907B9E"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Disrespect</w:t>
      </w:r>
    </w:p>
    <w:p w14:paraId="5FE33BB5"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Divorce</w:t>
      </w:r>
    </w:p>
    <w:p w14:paraId="2B766A65"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Self-centeredness</w:t>
      </w:r>
    </w:p>
    <w:p w14:paraId="78DC5DC9"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Self-righteousness</w:t>
      </w:r>
    </w:p>
    <w:p w14:paraId="3906D198"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Self-justification</w:t>
      </w:r>
    </w:p>
    <w:p w14:paraId="55A38B82"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etc.</w:t>
      </w:r>
    </w:p>
    <w:p w14:paraId="7E2BEB84"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Question: Are the words of Scripture, really to be taken that seriously regarding husband and wife roles?</w:t>
      </w:r>
    </w:p>
    <w:p w14:paraId="75F7195E"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Yes, they are, no matter what society says.</w:t>
      </w:r>
    </w:p>
    <w:p w14:paraId="23951313" w14:textId="68F31E96" w:rsidR="006C2689" w:rsidRPr="006C2689" w:rsidRDefault="006C2689" w:rsidP="00642884">
      <w:pPr>
        <w:numPr>
          <w:ilvl w:val="0"/>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b/>
          <w:bCs/>
          <w:color w:val="000000"/>
          <w:sz w:val="24"/>
          <w:szCs w:val="27"/>
          <w:bdr w:val="none" w:sz="0" w:space="0" w:color="auto" w:frame="1"/>
        </w:rPr>
        <w:t>Effect of the Fall on the woman</w:t>
      </w:r>
      <w:r w:rsidRPr="006C2689">
        <w:rPr>
          <w:rFonts w:ascii="Times New Roman" w:eastAsia="Times New Roman" w:hAnsi="Times New Roman" w:cs="Times New Roman"/>
          <w:color w:val="000000"/>
          <w:sz w:val="24"/>
          <w:szCs w:val="27"/>
        </w:rPr>
        <w:t> (interestingly, she was addressed before the man in scripture. But earlier the man was addressed first, </w:t>
      </w:r>
      <w:hyperlink r:id="rId28" w:history="1">
        <w:r w:rsidRPr="006C2689">
          <w:rPr>
            <w:rFonts w:ascii="Times New Roman" w:eastAsia="Times New Roman" w:hAnsi="Times New Roman" w:cs="Times New Roman"/>
            <w:color w:val="000000"/>
            <w:sz w:val="24"/>
            <w:szCs w:val="27"/>
          </w:rPr>
          <w:t>Gen</w:t>
        </w:r>
        <w:r w:rsidRPr="00642884">
          <w:rPr>
            <w:rFonts w:ascii="Times New Roman" w:eastAsia="Times New Roman" w:hAnsi="Times New Roman" w:cs="Times New Roman"/>
            <w:color w:val="000000"/>
            <w:sz w:val="24"/>
            <w:szCs w:val="27"/>
          </w:rPr>
          <w:t>esis</w:t>
        </w:r>
        <w:r w:rsidRPr="006C2689">
          <w:rPr>
            <w:rFonts w:ascii="Times New Roman" w:eastAsia="Times New Roman" w:hAnsi="Times New Roman" w:cs="Times New Roman"/>
            <w:color w:val="000000"/>
            <w:sz w:val="24"/>
            <w:szCs w:val="27"/>
          </w:rPr>
          <w:t xml:space="preserve"> 3:9</w:t>
        </w:r>
      </w:hyperlink>
      <w:r w:rsidRPr="006C2689">
        <w:rPr>
          <w:rFonts w:ascii="Times New Roman" w:eastAsia="Times New Roman" w:hAnsi="Times New Roman" w:cs="Times New Roman"/>
          <w:color w:val="000000"/>
          <w:sz w:val="24"/>
          <w:szCs w:val="27"/>
        </w:rPr>
        <w:t> when “The the Lord God called to the man, and said to him, ‘Where are you?'”)</w:t>
      </w:r>
    </w:p>
    <w:p w14:paraId="29099758" w14:textId="77777777" w:rsidR="006C2689" w:rsidRPr="006C2689" w:rsidRDefault="00483D50"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hyperlink r:id="rId29" w:history="1">
        <w:r w:rsidR="006C2689" w:rsidRPr="006C2689">
          <w:rPr>
            <w:rFonts w:ascii="Times New Roman" w:eastAsia="Times New Roman" w:hAnsi="Times New Roman" w:cs="Times New Roman"/>
            <w:color w:val="000000"/>
            <w:sz w:val="24"/>
            <w:szCs w:val="27"/>
          </w:rPr>
          <w:t>Genesis 3:16</w:t>
        </w:r>
      </w:hyperlink>
      <w:r w:rsidR="006C2689" w:rsidRPr="006C2689">
        <w:rPr>
          <w:rFonts w:ascii="Times New Roman" w:eastAsia="Times New Roman" w:hAnsi="Times New Roman" w:cs="Times New Roman"/>
          <w:color w:val="000000"/>
          <w:sz w:val="24"/>
          <w:szCs w:val="27"/>
        </w:rPr>
        <w:t>, “To the woman He said, “I will greatly multiply your pain in childbirth. In pain you will bring forth children. Yet your desire will be for your husband, and he will rule over you.”</w:t>
      </w:r>
    </w:p>
    <w:p w14:paraId="6FFFE3D5"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heir desire to rule, be the boss, control, and direct their husbands</w:t>
      </w:r>
    </w:p>
    <w:p w14:paraId="46D44C8D"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Women will want to rule over their husbands</w:t>
      </w:r>
    </w:p>
    <w:p w14:paraId="5989A5E5" w14:textId="46DAC783" w:rsidR="006C2689" w:rsidRPr="006C2689" w:rsidRDefault="00483D50"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hyperlink r:id="rId30" w:history="1">
        <w:r w:rsidR="006C2689" w:rsidRPr="006C2689">
          <w:rPr>
            <w:rFonts w:ascii="Times New Roman" w:eastAsia="Times New Roman" w:hAnsi="Times New Roman" w:cs="Times New Roman"/>
            <w:color w:val="000000"/>
            <w:sz w:val="24"/>
            <w:szCs w:val="27"/>
          </w:rPr>
          <w:t>Gen</w:t>
        </w:r>
        <w:r w:rsidR="006C2689" w:rsidRPr="00642884">
          <w:rPr>
            <w:rFonts w:ascii="Times New Roman" w:eastAsia="Times New Roman" w:hAnsi="Times New Roman" w:cs="Times New Roman"/>
            <w:color w:val="000000"/>
            <w:sz w:val="24"/>
            <w:szCs w:val="27"/>
          </w:rPr>
          <w:t>esis</w:t>
        </w:r>
        <w:r w:rsidR="006C2689" w:rsidRPr="006C2689">
          <w:rPr>
            <w:rFonts w:ascii="Times New Roman" w:eastAsia="Times New Roman" w:hAnsi="Times New Roman" w:cs="Times New Roman"/>
            <w:color w:val="000000"/>
            <w:sz w:val="24"/>
            <w:szCs w:val="27"/>
          </w:rPr>
          <w:t xml:space="preserve"> 3:16</w:t>
        </w:r>
      </w:hyperlink>
      <w:r w:rsidR="006C2689" w:rsidRPr="006C2689">
        <w:rPr>
          <w:rFonts w:ascii="Times New Roman" w:eastAsia="Times New Roman" w:hAnsi="Times New Roman" w:cs="Times New Roman"/>
          <w:color w:val="000000"/>
          <w:sz w:val="24"/>
          <w:szCs w:val="27"/>
        </w:rPr>
        <w:t>, “Yet your desire will be for your husband, and he will rule over you.”</w:t>
      </w:r>
    </w:p>
    <w:p w14:paraId="10AE38E2" w14:textId="77777777" w:rsidR="006C2689" w:rsidRPr="006C2689" w:rsidRDefault="006C2689" w:rsidP="00642884">
      <w:pPr>
        <w:numPr>
          <w:ilvl w:val="4"/>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desire,” is </w:t>
      </w:r>
      <w:r w:rsidRPr="006C2689">
        <w:rPr>
          <w:rFonts w:ascii="Times New Roman" w:eastAsia="Times New Roman" w:hAnsi="Times New Roman" w:cs="Times New Roman"/>
          <w:b/>
          <w:bCs/>
          <w:color w:val="000000"/>
          <w:sz w:val="24"/>
          <w:szCs w:val="27"/>
          <w:bdr w:val="none" w:sz="0" w:space="0" w:color="auto" w:frame="1"/>
        </w:rPr>
        <w:t>תְּשׁוּקָה</w:t>
      </w:r>
      <w:r w:rsidRPr="006C2689">
        <w:rPr>
          <w:rFonts w:ascii="Times New Roman" w:eastAsia="Times New Roman" w:hAnsi="Times New Roman" w:cs="Times New Roman"/>
          <w:color w:val="000000"/>
          <w:sz w:val="24"/>
          <w:szCs w:val="27"/>
        </w:rPr>
        <w:t>, </w:t>
      </w:r>
      <w:r w:rsidRPr="006C2689">
        <w:rPr>
          <w:rFonts w:ascii="Times New Roman" w:eastAsia="Times New Roman" w:hAnsi="Times New Roman" w:cs="Times New Roman"/>
          <w:i/>
          <w:iCs/>
          <w:color w:val="000000"/>
          <w:sz w:val="24"/>
          <w:szCs w:val="27"/>
          <w:bdr w:val="none" w:sz="0" w:space="0" w:color="auto" w:frame="1"/>
        </w:rPr>
        <w:t>tashuwqah, </w:t>
      </w:r>
      <w:r w:rsidRPr="006C2689">
        <w:rPr>
          <w:rFonts w:ascii="Times New Roman" w:eastAsia="Times New Roman" w:hAnsi="Times New Roman" w:cs="Times New Roman"/>
          <w:color w:val="000000"/>
          <w:sz w:val="24"/>
          <w:szCs w:val="27"/>
        </w:rPr>
        <w:t>Three occurrences; AV translates as “desire” three times. </w:t>
      </w:r>
      <w:r w:rsidRPr="006C2689">
        <w:rPr>
          <w:rFonts w:ascii="Times New Roman" w:eastAsia="Times New Roman" w:hAnsi="Times New Roman" w:cs="Times New Roman"/>
          <w:b/>
          <w:bCs/>
          <w:color w:val="000000"/>
          <w:sz w:val="24"/>
          <w:szCs w:val="27"/>
          <w:bdr w:val="none" w:sz="0" w:space="0" w:color="auto" w:frame="1"/>
        </w:rPr>
        <w:t>1</w:t>
      </w:r>
      <w:r w:rsidRPr="006C2689">
        <w:rPr>
          <w:rFonts w:ascii="Times New Roman" w:eastAsia="Times New Roman" w:hAnsi="Times New Roman" w:cs="Times New Roman"/>
          <w:color w:val="000000"/>
          <w:sz w:val="24"/>
          <w:szCs w:val="27"/>
        </w:rPr>
        <w:t> desire, longing, craving. 1a of man for woman. 1b of woman for man. 1c of beast to devour. (Strong’s)</w:t>
      </w:r>
    </w:p>
    <w:p w14:paraId="06C8DECB" w14:textId="77777777" w:rsidR="006C2689" w:rsidRPr="006C2689" w:rsidRDefault="006C2689" w:rsidP="00642884">
      <w:pPr>
        <w:numPr>
          <w:ilvl w:val="4"/>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rule,” is </w:t>
      </w:r>
      <w:r w:rsidRPr="006C2689">
        <w:rPr>
          <w:rFonts w:ascii="Times New Roman" w:eastAsia="Times New Roman" w:hAnsi="Times New Roman" w:cs="Times New Roman"/>
          <w:b/>
          <w:bCs/>
          <w:color w:val="000000"/>
          <w:sz w:val="24"/>
          <w:szCs w:val="27"/>
          <w:bdr w:val="none" w:sz="0" w:space="0" w:color="auto" w:frame="1"/>
        </w:rPr>
        <w:t>מָשַׁל</w:t>
      </w:r>
      <w:r w:rsidRPr="006C2689">
        <w:rPr>
          <w:rFonts w:ascii="Times New Roman" w:eastAsia="Times New Roman" w:hAnsi="Times New Roman" w:cs="Times New Roman"/>
          <w:color w:val="000000"/>
          <w:sz w:val="24"/>
          <w:szCs w:val="27"/>
        </w:rPr>
        <w:t>, </w:t>
      </w:r>
      <w:r w:rsidRPr="006C2689">
        <w:rPr>
          <w:rFonts w:ascii="Times New Roman" w:eastAsia="Times New Roman" w:hAnsi="Times New Roman" w:cs="Times New Roman"/>
          <w:i/>
          <w:iCs/>
          <w:color w:val="000000"/>
          <w:sz w:val="24"/>
          <w:szCs w:val="27"/>
          <w:bdr w:val="none" w:sz="0" w:space="0" w:color="auto" w:frame="1"/>
        </w:rPr>
        <w:t>mashal</w:t>
      </w:r>
      <w:r w:rsidRPr="006C2689">
        <w:rPr>
          <w:rFonts w:ascii="Times New Roman" w:eastAsia="Times New Roman" w:hAnsi="Times New Roman" w:cs="Times New Roman"/>
          <w:color w:val="000000"/>
          <w:sz w:val="24"/>
          <w:szCs w:val="27"/>
        </w:rPr>
        <w:t>, rule, reign, dominion, power</w:t>
      </w:r>
    </w:p>
    <w:p w14:paraId="6317B70F" w14:textId="77777777" w:rsidR="006C2689" w:rsidRPr="006C2689" w:rsidRDefault="00483D50"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hyperlink r:id="rId31" w:history="1">
        <w:r w:rsidR="006C2689" w:rsidRPr="006C2689">
          <w:rPr>
            <w:rFonts w:ascii="Times New Roman" w:eastAsia="Times New Roman" w:hAnsi="Times New Roman" w:cs="Times New Roman"/>
            <w:color w:val="000000"/>
            <w:sz w:val="24"/>
            <w:szCs w:val="27"/>
          </w:rPr>
          <w:t>Genesis 3:16</w:t>
        </w:r>
      </w:hyperlink>
      <w:r w:rsidR="006C2689" w:rsidRPr="006C2689">
        <w:rPr>
          <w:rFonts w:ascii="Times New Roman" w:eastAsia="Times New Roman" w:hAnsi="Times New Roman" w:cs="Times New Roman"/>
          <w:color w:val="000000"/>
          <w:sz w:val="24"/>
          <w:szCs w:val="27"/>
        </w:rPr>
        <w:t>, “To the woman He said, “I will greatly multiply Your pain in childbirth, in pain you will bring forth children; Yet your desire will be for your husband, and he will rule over you.””</w:t>
      </w:r>
    </w:p>
    <w:p w14:paraId="1FD6A5D3"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Women pastors and elders are one of the extended results of the Fall</w:t>
      </w:r>
    </w:p>
    <w:p w14:paraId="08A44E4C" w14:textId="77777777" w:rsidR="006C2689" w:rsidRPr="006C2689" w:rsidRDefault="006C2689" w:rsidP="00642884">
      <w:pPr>
        <w:numPr>
          <w:ilvl w:val="0"/>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b/>
          <w:bCs/>
          <w:color w:val="000000"/>
          <w:sz w:val="24"/>
          <w:szCs w:val="27"/>
          <w:bdr w:val="none" w:sz="0" w:space="0" w:color="auto" w:frame="1"/>
        </w:rPr>
        <w:t>Effect of the Fall on Man</w:t>
      </w:r>
    </w:p>
    <w:p w14:paraId="225C6765" w14:textId="77777777" w:rsidR="006C2689" w:rsidRPr="006C2689" w:rsidRDefault="00483D50"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hyperlink r:id="rId32" w:history="1">
        <w:r w:rsidR="006C2689" w:rsidRPr="006C2689">
          <w:rPr>
            <w:rFonts w:ascii="Times New Roman" w:eastAsia="Times New Roman" w:hAnsi="Times New Roman" w:cs="Times New Roman"/>
            <w:color w:val="000000"/>
            <w:sz w:val="24"/>
            <w:szCs w:val="27"/>
          </w:rPr>
          <w:t>Genesis 3:17–19</w:t>
        </w:r>
      </w:hyperlink>
      <w:r w:rsidR="006C2689" w:rsidRPr="006C2689">
        <w:rPr>
          <w:rFonts w:ascii="Times New Roman" w:eastAsia="Times New Roman" w:hAnsi="Times New Roman" w:cs="Times New Roman"/>
          <w:color w:val="000000"/>
          <w:sz w:val="24"/>
          <w:szCs w:val="27"/>
        </w:rPr>
        <w:t>, “Then to Adam He said, “Because you have listened to the voice of your wife, and have eaten from the tree about which I commanded you, saying, ‘You shall not eat from it’; Cursed is the ground because of you; In toil, you will eat of it All the days of your life. 18 “Both thorns and thistles it shall grow for you; And you will eat the plants of the field; 19 By the sweat of your face you will eat bread, till you return to the ground because from it you were taken; For you are dust, and to dust you shall return.”</w:t>
      </w:r>
    </w:p>
    <w:p w14:paraId="4DF7407E"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Cursed environment – thorns and thistles (vv. 17-18)</w:t>
      </w:r>
    </w:p>
    <w:p w14:paraId="21720176"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Work with toil (v. 19)</w:t>
      </w:r>
    </w:p>
    <w:p w14:paraId="2DAEBD9F"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lastRenderedPageBreak/>
        <w:t>By implication, there will be increased danger in that work</w:t>
      </w:r>
    </w:p>
    <w:p w14:paraId="23AD479E" w14:textId="77777777" w:rsidR="006C2689" w:rsidRPr="006C2689" w:rsidRDefault="006C2689" w:rsidP="00642884">
      <w:pPr>
        <w:numPr>
          <w:ilvl w:val="0"/>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b/>
          <w:bCs/>
          <w:color w:val="000000"/>
          <w:sz w:val="24"/>
          <w:szCs w:val="27"/>
          <w:bdr w:val="none" w:sz="0" w:space="0" w:color="auto" w:frame="1"/>
        </w:rPr>
        <w:t>Marriage Crisis, attacks on Men and Women</w:t>
      </w:r>
    </w:p>
    <w:p w14:paraId="49A13D7B"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Divorce statistics</w:t>
      </w:r>
    </w:p>
    <w:p w14:paraId="49C083A8"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In 1920, there was 1 divorce for every 7 marriages. That is 14%.</w:t>
      </w:r>
    </w:p>
    <w:p w14:paraId="7987940D"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In 1940, there was 1 divorce for every 6 marriages. That is 17%.</w:t>
      </w:r>
    </w:p>
    <w:p w14:paraId="6147B6A0"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In 1960, there was 1 divorce for every 4 marriages. That is 25%.</w:t>
      </w:r>
    </w:p>
    <w:p w14:paraId="1735F45D"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In 1972, there was 1 divorce for every 3 marriages. That is 33%.</w:t>
      </w:r>
    </w:p>
    <w:p w14:paraId="0BEC5E44"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In 1977, there was 1 divorce for every 2 marriages. That is 50%</w:t>
      </w:r>
    </w:p>
    <w:p w14:paraId="05E91F50"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Presently, the divorce rate has fallen to 39%.</w:t>
      </w:r>
    </w:p>
    <w:p w14:paraId="5B62F3E9"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Good news. But why the improvement?  Is it because people are realizing the necessity of marriage or is it because fewer people are getting married and are instead living with each other?</w:t>
      </w:r>
    </w:p>
    <w:p w14:paraId="7E342628"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Marriage roles are under attack in secularism</w:t>
      </w:r>
    </w:p>
    <w:p w14:paraId="31A8B7AE"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Attack on the validity and importance of women bearing children</w:t>
      </w:r>
    </w:p>
    <w:p w14:paraId="309B5E76"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Gender confusion</w:t>
      </w:r>
    </w:p>
    <w:p w14:paraId="53839CF3"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Women are leaders in the home, in the church, correcting men, flaunting bodies, killing the babies within them, and are even killing children born to them.</w:t>
      </w:r>
    </w:p>
    <w:p w14:paraId="7B28E613"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Selfishness, lack of love, less empathy, etc.</w:t>
      </w:r>
    </w:p>
    <w:p w14:paraId="6B0F51E6" w14:textId="77777777" w:rsidR="006C2689" w:rsidRPr="006C2689" w:rsidRDefault="006C2689" w:rsidP="00642884">
      <w:pPr>
        <w:numPr>
          <w:ilvl w:val="0"/>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b/>
          <w:bCs/>
          <w:color w:val="000000"/>
          <w:sz w:val="24"/>
          <w:szCs w:val="27"/>
          <w:bdr w:val="none" w:sz="0" w:space="0" w:color="auto" w:frame="1"/>
        </w:rPr>
        <w:t>Men and women are different spiritually, physically, and emotionally.</w:t>
      </w:r>
    </w:p>
    <w:p w14:paraId="45C5CD14"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Men are larger, stronger, and have more testosterone.</w:t>
      </w:r>
    </w:p>
    <w:p w14:paraId="50596117"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Females are smaller and have more estrogen.</w:t>
      </w:r>
    </w:p>
    <w:p w14:paraId="0FEE8D9E"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Only females can bear children.</w:t>
      </w:r>
    </w:p>
    <w:p w14:paraId="4DBBAD35"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hey are different in stereotypical tendencies.</w:t>
      </w:r>
    </w:p>
    <w:p w14:paraId="33F096AF"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Men accomplish, risk, and boast in their successes as well as their failures</w:t>
      </w:r>
    </w:p>
    <w:p w14:paraId="2FD1758B"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Women nurture, reduce conflict, help, etc.</w:t>
      </w:r>
    </w:p>
    <w:p w14:paraId="1197114B"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Men’s visual processing area of the brain is twice that of females.</w:t>
      </w:r>
    </w:p>
    <w:p w14:paraId="6B7F1BC5"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Women’s connective tissue between the brain hemispheres is twice that of the males – generally enabling better multitasking. But, men are generally better at focusing.</w:t>
      </w:r>
    </w:p>
    <w:p w14:paraId="0659573F"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emperament</w:t>
      </w:r>
    </w:p>
    <w:p w14:paraId="2C74B6F9"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Men: A thick strand of rope with intertwined fibers. Stronger, more linear, more focused.</w:t>
      </w:r>
    </w:p>
    <w:p w14:paraId="149C32F2"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Women: A hairball of intertwined emotions. More empathetic, multitasking, nuturing.</w:t>
      </w:r>
    </w:p>
    <w:p w14:paraId="475B2224" w14:textId="77777777" w:rsidR="006C2689" w:rsidRPr="006C2689" w:rsidRDefault="006C2689" w:rsidP="00642884">
      <w:pPr>
        <w:numPr>
          <w:ilvl w:val="0"/>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b/>
          <w:bCs/>
          <w:color w:val="000000"/>
          <w:sz w:val="24"/>
          <w:szCs w:val="27"/>
          <w:bdr w:val="none" w:sz="0" w:space="0" w:color="auto" w:frame="1"/>
        </w:rPr>
        <w:t>Both Men and Women are under attack</w:t>
      </w:r>
    </w:p>
    <w:p w14:paraId="0E3989B6"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Men</w:t>
      </w:r>
    </w:p>
    <w:p w14:paraId="5064BB4C"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Men are seen less and less as the protectors and the providers, and more and more as oppressors.</w:t>
      </w:r>
    </w:p>
    <w:p w14:paraId="43722495"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his is an attack on biblical truth.</w:t>
      </w:r>
    </w:p>
    <w:p w14:paraId="0CF23708"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his is an attack on biblical marriage.</w:t>
      </w:r>
    </w:p>
    <w:p w14:paraId="4335EBA6"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his is an attack on men (and women) being made in God’s image (</w:t>
      </w:r>
      <w:hyperlink r:id="rId33" w:history="1">
        <w:r w:rsidRPr="006C2689">
          <w:rPr>
            <w:rFonts w:ascii="Times New Roman" w:eastAsia="Times New Roman" w:hAnsi="Times New Roman" w:cs="Times New Roman"/>
            <w:color w:val="000000"/>
            <w:sz w:val="24"/>
            <w:szCs w:val="27"/>
          </w:rPr>
          <w:t>Gen. 1:26-28</w:t>
        </w:r>
      </w:hyperlink>
      <w:r w:rsidRPr="006C2689">
        <w:rPr>
          <w:rFonts w:ascii="Times New Roman" w:eastAsia="Times New Roman" w:hAnsi="Times New Roman" w:cs="Times New Roman"/>
          <w:color w:val="000000"/>
          <w:sz w:val="24"/>
          <w:szCs w:val="27"/>
        </w:rPr>
        <w:t>).</w:t>
      </w:r>
    </w:p>
    <w:p w14:paraId="069E0C8F"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V, Radio, Sitcoms, toxic masculinity, oppressive patriarchy, to be mocked, incapable, and despised. More and more they are seen as weak, ineffectual, and problematic.</w:t>
      </w:r>
    </w:p>
    <w:p w14:paraId="785487D6" w14:textId="77777777" w:rsidR="006C2689" w:rsidRPr="006C2689" w:rsidRDefault="00483D50"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hyperlink r:id="rId34" w:history="1">
        <w:r w:rsidR="006C2689" w:rsidRPr="006C2689">
          <w:rPr>
            <w:rFonts w:ascii="Times New Roman" w:eastAsia="Times New Roman" w:hAnsi="Times New Roman" w:cs="Times New Roman"/>
            <w:color w:val="000000"/>
            <w:sz w:val="24"/>
            <w:szCs w:val="27"/>
          </w:rPr>
          <w:t>1 Corinthians 16:13</w:t>
        </w:r>
      </w:hyperlink>
      <w:r w:rsidR="006C2689" w:rsidRPr="006C2689">
        <w:rPr>
          <w:rFonts w:ascii="Times New Roman" w:eastAsia="Times New Roman" w:hAnsi="Times New Roman" w:cs="Times New Roman"/>
          <w:color w:val="000000"/>
          <w:sz w:val="24"/>
          <w:szCs w:val="27"/>
        </w:rPr>
        <w:t>, “Be on the alert, stand firm in the faith, </w:t>
      </w:r>
      <w:r w:rsidR="006C2689" w:rsidRPr="006C2689">
        <w:rPr>
          <w:rFonts w:ascii="Times New Roman" w:eastAsia="Times New Roman" w:hAnsi="Times New Roman" w:cs="Times New Roman"/>
          <w:color w:val="000000"/>
          <w:sz w:val="24"/>
          <w:szCs w:val="27"/>
          <w:u w:val="single"/>
          <w:bdr w:val="none" w:sz="0" w:space="0" w:color="auto" w:frame="1"/>
        </w:rPr>
        <w:t>act like men, be strong</w:t>
      </w:r>
      <w:r w:rsidR="006C2689" w:rsidRPr="006C2689">
        <w:rPr>
          <w:rFonts w:ascii="Times New Roman" w:eastAsia="Times New Roman" w:hAnsi="Times New Roman" w:cs="Times New Roman"/>
          <w:color w:val="000000"/>
          <w:sz w:val="24"/>
          <w:szCs w:val="27"/>
        </w:rPr>
        <w:t>.”</w:t>
      </w:r>
    </w:p>
    <w:p w14:paraId="5DEC1E4B"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lastRenderedPageBreak/>
        <w:t>Women</w:t>
      </w:r>
    </w:p>
    <w:p w14:paraId="4652FF55"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Flaunt their bodies, use them to seduce, get what they want, increase lust, sell things.</w:t>
      </w:r>
    </w:p>
    <w:p w14:paraId="791A42C8"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Looking down on their men/husbands, disrespectful, etc.</w:t>
      </w:r>
    </w:p>
    <w:p w14:paraId="7F80E9DD"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Wanting to rule over him</w:t>
      </w:r>
    </w:p>
    <w:p w14:paraId="0F98C331"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Wanting to mold him</w:t>
      </w:r>
    </w:p>
    <w:p w14:paraId="7284E4AC"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Wanting to change him</w:t>
      </w:r>
    </w:p>
    <w:p w14:paraId="6F458B53"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Wanting to leader him</w:t>
      </w:r>
    </w:p>
    <w:p w14:paraId="59FEDE45"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Also, there is an increase in the degradation of womanhood.</w:t>
      </w:r>
    </w:p>
    <w:p w14:paraId="21A1E54B"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An increase in rebellion, judgmentalism, and abortion both in the womb and outside.</w:t>
      </w:r>
    </w:p>
    <w:p w14:paraId="5AE63B1F"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Women are becoming more crass and vulgar.</w:t>
      </w:r>
    </w:p>
    <w:p w14:paraId="4D76FC09"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Women are seen as sex objects.</w:t>
      </w:r>
    </w:p>
    <w:p w14:paraId="68AFD50F"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How did Jesus exemplify manhood? (His attitudes are for women, too)</w:t>
      </w:r>
    </w:p>
    <w:p w14:paraId="3C8DA0F4"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sz w:val="24"/>
          <w:szCs w:val="27"/>
          <w:bdr w:val="none" w:sz="0" w:space="0" w:color="auto" w:frame="1"/>
        </w:rPr>
      </w:pPr>
      <w:r w:rsidRPr="006C2689">
        <w:rPr>
          <w:rFonts w:ascii="Times New Roman" w:eastAsia="Times New Roman" w:hAnsi="Times New Roman" w:cs="Times New Roman"/>
          <w:sz w:val="24"/>
          <w:szCs w:val="27"/>
          <w:bdr w:val="none" w:sz="0" w:space="0" w:color="auto" w:frame="1"/>
        </w:rPr>
        <w:t>Jesus worked, </w:t>
      </w:r>
      <w:hyperlink r:id="rId35" w:history="1">
        <w:r w:rsidRPr="006C2689">
          <w:rPr>
            <w:rFonts w:ascii="Times New Roman" w:eastAsia="Times New Roman" w:hAnsi="Times New Roman" w:cs="Times New Roman"/>
            <w:sz w:val="24"/>
            <w:szCs w:val="27"/>
            <w:bdr w:val="none" w:sz="0" w:space="0" w:color="auto" w:frame="1"/>
          </w:rPr>
          <w:t>Matt. 13:55</w:t>
        </w:r>
      </w:hyperlink>
      <w:r w:rsidRPr="006C2689">
        <w:rPr>
          <w:rFonts w:ascii="Times New Roman" w:eastAsia="Times New Roman" w:hAnsi="Times New Roman" w:cs="Times New Roman"/>
          <w:sz w:val="24"/>
          <w:szCs w:val="27"/>
          <w:bdr w:val="none" w:sz="0" w:space="0" w:color="auto" w:frame="1"/>
        </w:rPr>
        <w:t>; </w:t>
      </w:r>
      <w:hyperlink r:id="rId36" w:history="1">
        <w:r w:rsidRPr="006C2689">
          <w:rPr>
            <w:rFonts w:ascii="Times New Roman" w:eastAsia="Times New Roman" w:hAnsi="Times New Roman" w:cs="Times New Roman"/>
            <w:sz w:val="24"/>
            <w:szCs w:val="27"/>
            <w:bdr w:val="none" w:sz="0" w:space="0" w:color="auto" w:frame="1"/>
          </w:rPr>
          <w:t>Mark 6:3</w:t>
        </w:r>
      </w:hyperlink>
    </w:p>
    <w:p w14:paraId="206477D3"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sz w:val="24"/>
          <w:szCs w:val="27"/>
          <w:bdr w:val="none" w:sz="0" w:space="0" w:color="auto" w:frame="1"/>
        </w:rPr>
      </w:pPr>
      <w:r w:rsidRPr="006C2689">
        <w:rPr>
          <w:rFonts w:ascii="Times New Roman" w:eastAsia="Times New Roman" w:hAnsi="Times New Roman" w:cs="Times New Roman"/>
          <w:sz w:val="24"/>
          <w:szCs w:val="27"/>
          <w:bdr w:val="none" w:sz="0" w:space="0" w:color="auto" w:frame="1"/>
        </w:rPr>
        <w:t>Jesus taught, </w:t>
      </w:r>
      <w:hyperlink r:id="rId37" w:history="1">
        <w:r w:rsidRPr="006C2689">
          <w:rPr>
            <w:rFonts w:ascii="Times New Roman" w:eastAsia="Times New Roman" w:hAnsi="Times New Roman" w:cs="Times New Roman"/>
            <w:sz w:val="24"/>
            <w:szCs w:val="27"/>
            <w:bdr w:val="none" w:sz="0" w:space="0" w:color="auto" w:frame="1"/>
          </w:rPr>
          <w:t>Matt 5:2-7:27</w:t>
        </w:r>
      </w:hyperlink>
    </w:p>
    <w:p w14:paraId="4955A28F"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sz w:val="24"/>
          <w:szCs w:val="27"/>
          <w:bdr w:val="none" w:sz="0" w:space="0" w:color="auto" w:frame="1"/>
        </w:rPr>
      </w:pPr>
      <w:r w:rsidRPr="006C2689">
        <w:rPr>
          <w:rFonts w:ascii="Times New Roman" w:eastAsia="Times New Roman" w:hAnsi="Times New Roman" w:cs="Times New Roman"/>
          <w:sz w:val="24"/>
          <w:szCs w:val="27"/>
          <w:bdr w:val="none" w:sz="0" w:space="0" w:color="auto" w:frame="1"/>
        </w:rPr>
        <w:t>Jesus healed, </w:t>
      </w:r>
      <w:hyperlink r:id="rId38" w:history="1">
        <w:r w:rsidRPr="006C2689">
          <w:rPr>
            <w:rFonts w:ascii="Times New Roman" w:eastAsia="Times New Roman" w:hAnsi="Times New Roman" w:cs="Times New Roman"/>
            <w:sz w:val="24"/>
            <w:szCs w:val="27"/>
            <w:bdr w:val="none" w:sz="0" w:space="0" w:color="auto" w:frame="1"/>
          </w:rPr>
          <w:t>Matthew 4:24</w:t>
        </w:r>
      </w:hyperlink>
      <w:r w:rsidRPr="006C2689">
        <w:rPr>
          <w:rFonts w:ascii="Times New Roman" w:eastAsia="Times New Roman" w:hAnsi="Times New Roman" w:cs="Times New Roman"/>
          <w:sz w:val="24"/>
          <w:szCs w:val="27"/>
          <w:bdr w:val="none" w:sz="0" w:space="0" w:color="auto" w:frame="1"/>
        </w:rPr>
        <w:t>; </w:t>
      </w:r>
      <w:hyperlink r:id="rId39" w:history="1">
        <w:r w:rsidRPr="006C2689">
          <w:rPr>
            <w:rFonts w:ascii="Times New Roman" w:eastAsia="Times New Roman" w:hAnsi="Times New Roman" w:cs="Times New Roman"/>
            <w:sz w:val="24"/>
            <w:szCs w:val="27"/>
            <w:bdr w:val="none" w:sz="0" w:space="0" w:color="auto" w:frame="1"/>
          </w:rPr>
          <w:t>8:13</w:t>
        </w:r>
      </w:hyperlink>
      <w:r w:rsidRPr="006C2689">
        <w:rPr>
          <w:rFonts w:ascii="Times New Roman" w:eastAsia="Times New Roman" w:hAnsi="Times New Roman" w:cs="Times New Roman"/>
          <w:sz w:val="24"/>
          <w:szCs w:val="27"/>
          <w:bdr w:val="none" w:sz="0" w:space="0" w:color="auto" w:frame="1"/>
        </w:rPr>
        <w:t>; </w:t>
      </w:r>
      <w:hyperlink r:id="rId40" w:history="1">
        <w:r w:rsidRPr="006C2689">
          <w:rPr>
            <w:rFonts w:ascii="Times New Roman" w:eastAsia="Times New Roman" w:hAnsi="Times New Roman" w:cs="Times New Roman"/>
            <w:sz w:val="24"/>
            <w:szCs w:val="27"/>
            <w:bdr w:val="none" w:sz="0" w:space="0" w:color="auto" w:frame="1"/>
          </w:rPr>
          <w:t>Luke 14:4</w:t>
        </w:r>
      </w:hyperlink>
    </w:p>
    <w:p w14:paraId="754A17AC"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sz w:val="24"/>
          <w:szCs w:val="27"/>
          <w:bdr w:val="none" w:sz="0" w:space="0" w:color="auto" w:frame="1"/>
        </w:rPr>
      </w:pPr>
      <w:r w:rsidRPr="006C2689">
        <w:rPr>
          <w:rFonts w:ascii="Times New Roman" w:eastAsia="Times New Roman" w:hAnsi="Times New Roman" w:cs="Times New Roman"/>
          <w:sz w:val="24"/>
          <w:szCs w:val="27"/>
          <w:bdr w:val="none" w:sz="0" w:space="0" w:color="auto" w:frame="1"/>
        </w:rPr>
        <w:t>Jesus forgave, </w:t>
      </w:r>
      <w:hyperlink r:id="rId41" w:history="1">
        <w:r w:rsidRPr="006C2689">
          <w:rPr>
            <w:rFonts w:ascii="Times New Roman" w:eastAsia="Times New Roman" w:hAnsi="Times New Roman" w:cs="Times New Roman"/>
            <w:sz w:val="24"/>
            <w:szCs w:val="27"/>
            <w:bdr w:val="none" w:sz="0" w:space="0" w:color="auto" w:frame="1"/>
          </w:rPr>
          <w:t>Luke 5:20</w:t>
        </w:r>
      </w:hyperlink>
      <w:r w:rsidRPr="006C2689">
        <w:rPr>
          <w:rFonts w:ascii="Times New Roman" w:eastAsia="Times New Roman" w:hAnsi="Times New Roman" w:cs="Times New Roman"/>
          <w:sz w:val="24"/>
          <w:szCs w:val="27"/>
          <w:bdr w:val="none" w:sz="0" w:space="0" w:color="auto" w:frame="1"/>
        </w:rPr>
        <w:t>; </w:t>
      </w:r>
      <w:hyperlink r:id="rId42" w:history="1">
        <w:r w:rsidRPr="006C2689">
          <w:rPr>
            <w:rFonts w:ascii="Times New Roman" w:eastAsia="Times New Roman" w:hAnsi="Times New Roman" w:cs="Times New Roman"/>
            <w:sz w:val="24"/>
            <w:szCs w:val="27"/>
            <w:bdr w:val="none" w:sz="0" w:space="0" w:color="auto" w:frame="1"/>
          </w:rPr>
          <w:t>7:48</w:t>
        </w:r>
      </w:hyperlink>
    </w:p>
    <w:p w14:paraId="367B0584"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sz w:val="24"/>
          <w:szCs w:val="27"/>
          <w:bdr w:val="none" w:sz="0" w:space="0" w:color="auto" w:frame="1"/>
        </w:rPr>
      </w:pPr>
      <w:r w:rsidRPr="006C2689">
        <w:rPr>
          <w:rFonts w:ascii="Times New Roman" w:eastAsia="Times New Roman" w:hAnsi="Times New Roman" w:cs="Times New Roman"/>
          <w:sz w:val="24"/>
          <w:szCs w:val="27"/>
          <w:bdr w:val="none" w:sz="0" w:space="0" w:color="auto" w:frame="1"/>
        </w:rPr>
        <w:t>Jesus praised women, </w:t>
      </w:r>
      <w:hyperlink r:id="rId43" w:history="1">
        <w:r w:rsidRPr="006C2689">
          <w:rPr>
            <w:rFonts w:ascii="Times New Roman" w:eastAsia="Times New Roman" w:hAnsi="Times New Roman" w:cs="Times New Roman"/>
            <w:sz w:val="24"/>
            <w:szCs w:val="27"/>
            <w:bdr w:val="none" w:sz="0" w:space="0" w:color="auto" w:frame="1"/>
          </w:rPr>
          <w:t>Mark 12:41-44</w:t>
        </w:r>
      </w:hyperlink>
      <w:r w:rsidRPr="006C2689">
        <w:rPr>
          <w:rFonts w:ascii="Times New Roman" w:eastAsia="Times New Roman" w:hAnsi="Times New Roman" w:cs="Times New Roman"/>
          <w:sz w:val="24"/>
          <w:szCs w:val="27"/>
          <w:bdr w:val="none" w:sz="0" w:space="0" w:color="auto" w:frame="1"/>
        </w:rPr>
        <w:t>; </w:t>
      </w:r>
      <w:hyperlink r:id="rId44" w:history="1">
        <w:r w:rsidRPr="006C2689">
          <w:rPr>
            <w:rFonts w:ascii="Times New Roman" w:eastAsia="Times New Roman" w:hAnsi="Times New Roman" w:cs="Times New Roman"/>
            <w:sz w:val="24"/>
            <w:szCs w:val="27"/>
            <w:bdr w:val="none" w:sz="0" w:space="0" w:color="auto" w:frame="1"/>
          </w:rPr>
          <w:t>14:8-9</w:t>
        </w:r>
      </w:hyperlink>
    </w:p>
    <w:p w14:paraId="288F5F50"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sz w:val="24"/>
          <w:szCs w:val="27"/>
          <w:bdr w:val="none" w:sz="0" w:space="0" w:color="auto" w:frame="1"/>
        </w:rPr>
      </w:pPr>
      <w:r w:rsidRPr="006C2689">
        <w:rPr>
          <w:rFonts w:ascii="Times New Roman" w:eastAsia="Times New Roman" w:hAnsi="Times New Roman" w:cs="Times New Roman"/>
          <w:sz w:val="24"/>
          <w:szCs w:val="27"/>
          <w:bdr w:val="none" w:sz="0" w:space="0" w:color="auto" w:frame="1"/>
        </w:rPr>
        <w:t>Jesus loved the young, </w:t>
      </w:r>
      <w:hyperlink r:id="rId45" w:history="1">
        <w:r w:rsidRPr="006C2689">
          <w:rPr>
            <w:rFonts w:ascii="Times New Roman" w:eastAsia="Times New Roman" w:hAnsi="Times New Roman" w:cs="Times New Roman"/>
            <w:sz w:val="24"/>
            <w:szCs w:val="27"/>
            <w:bdr w:val="none" w:sz="0" w:space="0" w:color="auto" w:frame="1"/>
          </w:rPr>
          <w:t>Mark 10:13-16</w:t>
        </w:r>
      </w:hyperlink>
      <w:r w:rsidRPr="006C2689">
        <w:rPr>
          <w:rFonts w:ascii="Times New Roman" w:eastAsia="Times New Roman" w:hAnsi="Times New Roman" w:cs="Times New Roman"/>
          <w:sz w:val="24"/>
          <w:szCs w:val="27"/>
          <w:bdr w:val="none" w:sz="0" w:space="0" w:color="auto" w:frame="1"/>
        </w:rPr>
        <w:t>; </w:t>
      </w:r>
      <w:hyperlink r:id="rId46" w:history="1">
        <w:r w:rsidRPr="006C2689">
          <w:rPr>
            <w:rFonts w:ascii="Times New Roman" w:eastAsia="Times New Roman" w:hAnsi="Times New Roman" w:cs="Times New Roman"/>
            <w:sz w:val="24"/>
            <w:szCs w:val="27"/>
            <w:bdr w:val="none" w:sz="0" w:space="0" w:color="auto" w:frame="1"/>
          </w:rPr>
          <w:t>Luke 18:15-17</w:t>
        </w:r>
      </w:hyperlink>
      <w:r w:rsidRPr="006C2689">
        <w:rPr>
          <w:rFonts w:ascii="Times New Roman" w:eastAsia="Times New Roman" w:hAnsi="Times New Roman" w:cs="Times New Roman"/>
          <w:sz w:val="24"/>
          <w:szCs w:val="27"/>
          <w:bdr w:val="none" w:sz="0" w:space="0" w:color="auto" w:frame="1"/>
        </w:rPr>
        <w:t>; </w:t>
      </w:r>
      <w:hyperlink r:id="rId47" w:history="1">
        <w:r w:rsidRPr="006C2689">
          <w:rPr>
            <w:rFonts w:ascii="Times New Roman" w:eastAsia="Times New Roman" w:hAnsi="Times New Roman" w:cs="Times New Roman"/>
            <w:sz w:val="24"/>
            <w:szCs w:val="27"/>
            <w:bdr w:val="none" w:sz="0" w:space="0" w:color="auto" w:frame="1"/>
          </w:rPr>
          <w:t>Mark 5:35-43</w:t>
        </w:r>
      </w:hyperlink>
    </w:p>
    <w:p w14:paraId="1F48490C"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sz w:val="24"/>
          <w:szCs w:val="27"/>
          <w:bdr w:val="none" w:sz="0" w:space="0" w:color="auto" w:frame="1"/>
        </w:rPr>
      </w:pPr>
      <w:r w:rsidRPr="006C2689">
        <w:rPr>
          <w:rFonts w:ascii="Times New Roman" w:eastAsia="Times New Roman" w:hAnsi="Times New Roman" w:cs="Times New Roman"/>
          <w:sz w:val="24"/>
          <w:szCs w:val="27"/>
          <w:bdr w:val="none" w:sz="0" w:space="0" w:color="auto" w:frame="1"/>
        </w:rPr>
        <w:t>Jesus endured temptation, </w:t>
      </w:r>
      <w:hyperlink r:id="rId48" w:history="1">
        <w:r w:rsidRPr="006C2689">
          <w:rPr>
            <w:rFonts w:ascii="Times New Roman" w:eastAsia="Times New Roman" w:hAnsi="Times New Roman" w:cs="Times New Roman"/>
            <w:sz w:val="24"/>
            <w:szCs w:val="27"/>
            <w:bdr w:val="none" w:sz="0" w:space="0" w:color="auto" w:frame="1"/>
          </w:rPr>
          <w:t>Heb. 4:15</w:t>
        </w:r>
      </w:hyperlink>
    </w:p>
    <w:p w14:paraId="332701B0"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sz w:val="24"/>
          <w:szCs w:val="27"/>
          <w:bdr w:val="none" w:sz="0" w:space="0" w:color="auto" w:frame="1"/>
        </w:rPr>
      </w:pPr>
      <w:r w:rsidRPr="006C2689">
        <w:rPr>
          <w:rFonts w:ascii="Times New Roman" w:eastAsia="Times New Roman" w:hAnsi="Times New Roman" w:cs="Times New Roman"/>
          <w:sz w:val="24"/>
          <w:szCs w:val="27"/>
          <w:bdr w:val="none" w:sz="0" w:space="0" w:color="auto" w:frame="1"/>
        </w:rPr>
        <w:t>Jesus prayed for others, </w:t>
      </w:r>
      <w:hyperlink r:id="rId49" w:history="1">
        <w:r w:rsidRPr="006C2689">
          <w:rPr>
            <w:rFonts w:ascii="Times New Roman" w:eastAsia="Times New Roman" w:hAnsi="Times New Roman" w:cs="Times New Roman"/>
            <w:sz w:val="24"/>
            <w:szCs w:val="27"/>
            <w:bdr w:val="none" w:sz="0" w:space="0" w:color="auto" w:frame="1"/>
          </w:rPr>
          <w:t>John 17:1-26</w:t>
        </w:r>
      </w:hyperlink>
    </w:p>
    <w:p w14:paraId="7A789CD8"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sz w:val="24"/>
          <w:szCs w:val="27"/>
          <w:bdr w:val="none" w:sz="0" w:space="0" w:color="auto" w:frame="1"/>
        </w:rPr>
      </w:pPr>
      <w:r w:rsidRPr="006C2689">
        <w:rPr>
          <w:rFonts w:ascii="Times New Roman" w:eastAsia="Times New Roman" w:hAnsi="Times New Roman" w:cs="Times New Roman"/>
          <w:sz w:val="24"/>
          <w:szCs w:val="27"/>
          <w:bdr w:val="none" w:sz="0" w:space="0" w:color="auto" w:frame="1"/>
        </w:rPr>
        <w:t>Jesus died for us, </w:t>
      </w:r>
      <w:hyperlink r:id="rId50" w:history="1">
        <w:r w:rsidRPr="006C2689">
          <w:rPr>
            <w:rFonts w:ascii="Times New Roman" w:eastAsia="Times New Roman" w:hAnsi="Times New Roman" w:cs="Times New Roman"/>
            <w:sz w:val="24"/>
            <w:szCs w:val="27"/>
            <w:bdr w:val="none" w:sz="0" w:space="0" w:color="auto" w:frame="1"/>
          </w:rPr>
          <w:t>John 3:16</w:t>
        </w:r>
      </w:hyperlink>
    </w:p>
    <w:p w14:paraId="0025F77E" w14:textId="77777777" w:rsidR="006C2689" w:rsidRPr="006C2689" w:rsidRDefault="006C2689" w:rsidP="00642884">
      <w:pPr>
        <w:numPr>
          <w:ilvl w:val="0"/>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b/>
          <w:bCs/>
          <w:color w:val="000000"/>
          <w:sz w:val="24"/>
          <w:szCs w:val="27"/>
          <w:bdr w:val="none" w:sz="0" w:space="0" w:color="auto" w:frame="1"/>
        </w:rPr>
        <w:t>Biblical roles of Husbands and Wives in marriage</w:t>
      </w:r>
    </w:p>
    <w:p w14:paraId="4B945B57"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Husband and wife are the same in purpose</w:t>
      </w:r>
    </w:p>
    <w:p w14:paraId="1580E5C9"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Glorify God</w:t>
      </w:r>
    </w:p>
    <w:p w14:paraId="0CFC1555"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Subdue the earth</w:t>
      </w:r>
    </w:p>
    <w:p w14:paraId="3DCB1208"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exts on Marriage from which marriage roles are derived</w:t>
      </w:r>
    </w:p>
    <w:p w14:paraId="327F8091" w14:textId="77777777" w:rsidR="006C2689" w:rsidRPr="006C2689" w:rsidRDefault="00483D50"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hyperlink r:id="rId51" w:history="1">
        <w:r w:rsidR="006C2689" w:rsidRPr="006C2689">
          <w:rPr>
            <w:rFonts w:ascii="Times New Roman" w:eastAsia="Times New Roman" w:hAnsi="Times New Roman" w:cs="Times New Roman"/>
            <w:sz w:val="24"/>
            <w:szCs w:val="27"/>
            <w:bdr w:val="none" w:sz="0" w:space="0" w:color="auto" w:frame="1"/>
          </w:rPr>
          <w:t>Ephesians 5:22–33</w:t>
        </w:r>
      </w:hyperlink>
      <w:r w:rsidR="006C2689" w:rsidRPr="006C2689">
        <w:rPr>
          <w:rFonts w:ascii="Times New Roman" w:eastAsia="Times New Roman" w:hAnsi="Times New Roman" w:cs="Times New Roman"/>
          <w:color w:val="000000"/>
          <w:sz w:val="24"/>
          <w:szCs w:val="27"/>
        </w:rPr>
        <w:t>, “Wives, be subject to your own husbands, as to the Lord. 23 For the husband is the </w:t>
      </w:r>
      <w:r w:rsidR="006C2689" w:rsidRPr="006C2689">
        <w:rPr>
          <w:rFonts w:ascii="Times New Roman" w:eastAsia="Times New Roman" w:hAnsi="Times New Roman" w:cs="Times New Roman"/>
          <w:color w:val="000000"/>
          <w:sz w:val="24"/>
          <w:szCs w:val="27"/>
          <w:u w:val="single"/>
          <w:bdr w:val="none" w:sz="0" w:space="0" w:color="auto" w:frame="1"/>
        </w:rPr>
        <w:t>head of the wife</w:t>
      </w:r>
      <w:r w:rsidR="006C2689" w:rsidRPr="006C2689">
        <w:rPr>
          <w:rFonts w:ascii="Times New Roman" w:eastAsia="Times New Roman" w:hAnsi="Times New Roman" w:cs="Times New Roman"/>
          <w:color w:val="000000"/>
          <w:sz w:val="24"/>
          <w:szCs w:val="27"/>
        </w:rPr>
        <w:t>, as Christ also is the head of the church, He Himself being the Savior of the body. 24 But as the church is subject to Christ, so also the </w:t>
      </w:r>
      <w:r w:rsidR="006C2689" w:rsidRPr="006C2689">
        <w:rPr>
          <w:rFonts w:ascii="Times New Roman" w:eastAsia="Times New Roman" w:hAnsi="Times New Roman" w:cs="Times New Roman"/>
          <w:color w:val="000000"/>
          <w:sz w:val="24"/>
          <w:szCs w:val="27"/>
          <w:u w:val="single"/>
          <w:bdr w:val="none" w:sz="0" w:space="0" w:color="auto" w:frame="1"/>
        </w:rPr>
        <w:t>wives ought to be to their husbands in everything</w:t>
      </w:r>
      <w:r w:rsidR="006C2689" w:rsidRPr="006C2689">
        <w:rPr>
          <w:rFonts w:ascii="Times New Roman" w:eastAsia="Times New Roman" w:hAnsi="Times New Roman" w:cs="Times New Roman"/>
          <w:color w:val="000000"/>
          <w:sz w:val="24"/>
          <w:szCs w:val="27"/>
        </w:rPr>
        <w:t>. 25 Husbands, </w:t>
      </w:r>
      <w:r w:rsidR="006C2689" w:rsidRPr="006C2689">
        <w:rPr>
          <w:rFonts w:ascii="Times New Roman" w:eastAsia="Times New Roman" w:hAnsi="Times New Roman" w:cs="Times New Roman"/>
          <w:color w:val="000000"/>
          <w:sz w:val="24"/>
          <w:szCs w:val="27"/>
          <w:u w:val="single"/>
          <w:bdr w:val="none" w:sz="0" w:space="0" w:color="auto" w:frame="1"/>
        </w:rPr>
        <w:t>love your </w:t>
      </w:r>
      <w:r w:rsidR="006C2689" w:rsidRPr="006C2689">
        <w:rPr>
          <w:rFonts w:ascii="Times New Roman" w:eastAsia="Times New Roman" w:hAnsi="Times New Roman" w:cs="Times New Roman"/>
          <w:color w:val="000000"/>
          <w:sz w:val="24"/>
          <w:szCs w:val="27"/>
        </w:rPr>
        <w:t>wives, just as Christ also loved the church and gave Himself up for her, 26 so that He might sanctify her, having cleansed her by the washing of water with the word, 27 that He might present to Himself the church in all her glory, having no spot or wrinkle or any such thing; but that she would be holy and blameless. 28 So </w:t>
      </w:r>
      <w:r w:rsidR="006C2689" w:rsidRPr="006C2689">
        <w:rPr>
          <w:rFonts w:ascii="Times New Roman" w:eastAsia="Times New Roman" w:hAnsi="Times New Roman" w:cs="Times New Roman"/>
          <w:color w:val="000000"/>
          <w:sz w:val="24"/>
          <w:szCs w:val="27"/>
          <w:u w:val="single"/>
          <w:bdr w:val="none" w:sz="0" w:space="0" w:color="auto" w:frame="1"/>
        </w:rPr>
        <w:t>husbands ought also to love their own wives as their own bodies</w:t>
      </w:r>
      <w:r w:rsidR="006C2689" w:rsidRPr="006C2689">
        <w:rPr>
          <w:rFonts w:ascii="Times New Roman" w:eastAsia="Times New Roman" w:hAnsi="Times New Roman" w:cs="Times New Roman"/>
          <w:color w:val="000000"/>
          <w:sz w:val="24"/>
          <w:szCs w:val="27"/>
        </w:rPr>
        <w:t>. He who loves his own wife loves himself; 29 for no one ever hated his own flesh but nourishes and cherishes it, just as Christ also does the church, 30 because we are members of His body. 31 For this reason a man shall leave his father and mother and shall be joined to his wife, and the two shall become one flesh. 32 This mystery is great, but I am speaking with reference to Christ and the church. 33 Nevertheless, each individual among you also is to love his own wife even as himself, and the wife must see to it that </w:t>
      </w:r>
      <w:r w:rsidR="006C2689" w:rsidRPr="006C2689">
        <w:rPr>
          <w:rFonts w:ascii="Times New Roman" w:eastAsia="Times New Roman" w:hAnsi="Times New Roman" w:cs="Times New Roman"/>
          <w:color w:val="000000"/>
          <w:sz w:val="24"/>
          <w:szCs w:val="27"/>
          <w:u w:val="single"/>
          <w:bdr w:val="none" w:sz="0" w:space="0" w:color="auto" w:frame="1"/>
        </w:rPr>
        <w:t>she respects her husband</w:t>
      </w:r>
      <w:r w:rsidR="006C2689" w:rsidRPr="006C2689">
        <w:rPr>
          <w:rFonts w:ascii="Times New Roman" w:eastAsia="Times New Roman" w:hAnsi="Times New Roman" w:cs="Times New Roman"/>
          <w:color w:val="000000"/>
          <w:sz w:val="24"/>
          <w:szCs w:val="27"/>
        </w:rPr>
        <w:t>.”</w:t>
      </w:r>
    </w:p>
    <w:p w14:paraId="60741556" w14:textId="77777777" w:rsidR="006C2689" w:rsidRPr="006C2689" w:rsidRDefault="00483D50"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hyperlink r:id="rId52" w:history="1">
        <w:r w:rsidR="006C2689" w:rsidRPr="006C2689">
          <w:rPr>
            <w:rFonts w:ascii="Times New Roman" w:eastAsia="Times New Roman" w:hAnsi="Times New Roman" w:cs="Times New Roman"/>
            <w:sz w:val="24"/>
            <w:szCs w:val="27"/>
            <w:bdr w:val="none" w:sz="0" w:space="0" w:color="auto" w:frame="1"/>
          </w:rPr>
          <w:t>Colossians 3:18–19</w:t>
        </w:r>
      </w:hyperlink>
      <w:r w:rsidR="006C2689" w:rsidRPr="006C2689">
        <w:rPr>
          <w:rFonts w:ascii="Times New Roman" w:eastAsia="Times New Roman" w:hAnsi="Times New Roman" w:cs="Times New Roman"/>
          <w:color w:val="000000"/>
          <w:sz w:val="24"/>
          <w:szCs w:val="27"/>
        </w:rPr>
        <w:t>, “Wives, be subject to your husbands, as is fitting in the Lord. 19 Husbands, love your wives, and do not be embittered against them.”</w:t>
      </w:r>
    </w:p>
    <w:p w14:paraId="60637C33"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lastRenderedPageBreak/>
        <w:t>Husbands – the biblical role of in marriage</w:t>
      </w:r>
    </w:p>
    <w:p w14:paraId="63A0A94F"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Head of his wife (</w:t>
      </w:r>
      <w:hyperlink r:id="rId53" w:history="1">
        <w:r w:rsidRPr="006C2689">
          <w:rPr>
            <w:rFonts w:ascii="Times New Roman" w:eastAsia="Times New Roman" w:hAnsi="Times New Roman" w:cs="Times New Roman"/>
            <w:sz w:val="24"/>
            <w:szCs w:val="27"/>
            <w:bdr w:val="none" w:sz="0" w:space="0" w:color="auto" w:frame="1"/>
          </w:rPr>
          <w:t>Eph. 5:23</w:t>
        </w:r>
      </w:hyperlink>
      <w:r w:rsidRPr="006C2689">
        <w:rPr>
          <w:rFonts w:ascii="Times New Roman" w:eastAsia="Times New Roman" w:hAnsi="Times New Roman" w:cs="Times New Roman"/>
          <w:color w:val="000000"/>
          <w:sz w:val="24"/>
          <w:szCs w:val="27"/>
        </w:rPr>
        <w:t>)</w:t>
      </w:r>
    </w:p>
    <w:p w14:paraId="258C3469" w14:textId="740F9A8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Love his wife (</w:t>
      </w:r>
      <w:hyperlink r:id="rId54" w:history="1">
        <w:r w:rsidRPr="006C2689">
          <w:rPr>
            <w:rFonts w:ascii="Times New Roman" w:eastAsia="Times New Roman" w:hAnsi="Times New Roman" w:cs="Times New Roman"/>
            <w:sz w:val="24"/>
            <w:szCs w:val="27"/>
            <w:bdr w:val="none" w:sz="0" w:space="0" w:color="auto" w:frame="1"/>
          </w:rPr>
          <w:t>Eph. 5:25</w:t>
        </w:r>
      </w:hyperlink>
      <w:r w:rsidRPr="006C2689">
        <w:rPr>
          <w:rFonts w:ascii="Times New Roman" w:eastAsia="Times New Roman" w:hAnsi="Times New Roman" w:cs="Times New Roman"/>
          <w:color w:val="000000"/>
          <w:sz w:val="24"/>
          <w:szCs w:val="27"/>
        </w:rPr>
        <w:t>)</w:t>
      </w:r>
    </w:p>
    <w:p w14:paraId="0EC36B87" w14:textId="77777777" w:rsidR="006C2689" w:rsidRPr="006C2689" w:rsidRDefault="00483D50"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hyperlink r:id="rId55" w:history="1">
        <w:r w:rsidR="006C2689" w:rsidRPr="006C2689">
          <w:rPr>
            <w:rFonts w:ascii="Times New Roman" w:eastAsia="Times New Roman" w:hAnsi="Times New Roman" w:cs="Times New Roman"/>
            <w:sz w:val="24"/>
            <w:szCs w:val="27"/>
            <w:bdr w:val="none" w:sz="0" w:space="0" w:color="auto" w:frame="1"/>
          </w:rPr>
          <w:t>1 Corinthians 13:4–7</w:t>
        </w:r>
      </w:hyperlink>
      <w:r w:rsidR="006C2689" w:rsidRPr="006C2689">
        <w:rPr>
          <w:rFonts w:ascii="Times New Roman" w:eastAsia="Times New Roman" w:hAnsi="Times New Roman" w:cs="Times New Roman"/>
          <w:color w:val="000000"/>
          <w:sz w:val="24"/>
          <w:szCs w:val="27"/>
        </w:rPr>
        <w:t>, “Love is patient, love is kind and is not jealous; love does not brag and is not arrogant, 5 does not act unbecomingly; it does not seek its own, is not provoked, does not take into account a wrong suffered, 6 does not rejoice in unrighteousness, but rejoices with the truth; 7 bears all things, believes all things, hopes all things, endures all things.”</w:t>
      </w:r>
    </w:p>
    <w:p w14:paraId="7A00C32D"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Love is a decision</w:t>
      </w:r>
    </w:p>
    <w:p w14:paraId="0A4C8AD7" w14:textId="77777777" w:rsidR="006C2689" w:rsidRPr="006C2689" w:rsidRDefault="006C2689" w:rsidP="00642884">
      <w:pPr>
        <w:numPr>
          <w:ilvl w:val="4"/>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Love is an action.</w:t>
      </w:r>
    </w:p>
    <w:p w14:paraId="35770664" w14:textId="77777777" w:rsidR="006C2689" w:rsidRPr="006C2689" w:rsidRDefault="006C2689" w:rsidP="00642884">
      <w:pPr>
        <w:numPr>
          <w:ilvl w:val="4"/>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Love is sacrificial (</w:t>
      </w:r>
      <w:hyperlink r:id="rId56" w:history="1">
        <w:r w:rsidRPr="006C2689">
          <w:rPr>
            <w:rFonts w:ascii="Times New Roman" w:eastAsia="Times New Roman" w:hAnsi="Times New Roman" w:cs="Times New Roman"/>
            <w:sz w:val="24"/>
            <w:szCs w:val="27"/>
            <w:bdr w:val="none" w:sz="0" w:space="0" w:color="auto" w:frame="1"/>
          </w:rPr>
          <w:t>John 15:13</w:t>
        </w:r>
      </w:hyperlink>
      <w:r w:rsidRPr="006C2689">
        <w:rPr>
          <w:rFonts w:ascii="Times New Roman" w:eastAsia="Times New Roman" w:hAnsi="Times New Roman" w:cs="Times New Roman"/>
          <w:color w:val="000000"/>
          <w:sz w:val="24"/>
          <w:szCs w:val="27"/>
        </w:rPr>
        <w:t>)</w:t>
      </w:r>
    </w:p>
    <w:p w14:paraId="323CEB38"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Wives – the biblical role of in marriage</w:t>
      </w:r>
    </w:p>
    <w:p w14:paraId="6618825B"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Subject to their husbands (</w:t>
      </w:r>
      <w:hyperlink r:id="rId57" w:history="1">
        <w:r w:rsidRPr="006C2689">
          <w:rPr>
            <w:rFonts w:ascii="Times New Roman" w:eastAsia="Times New Roman" w:hAnsi="Times New Roman" w:cs="Times New Roman"/>
            <w:sz w:val="24"/>
            <w:szCs w:val="27"/>
            <w:bdr w:val="none" w:sz="0" w:space="0" w:color="auto" w:frame="1"/>
          </w:rPr>
          <w:t>Eph. 5:24</w:t>
        </w:r>
      </w:hyperlink>
      <w:r w:rsidRPr="006C2689">
        <w:rPr>
          <w:rFonts w:ascii="Times New Roman" w:eastAsia="Times New Roman" w:hAnsi="Times New Roman" w:cs="Times New Roman"/>
          <w:color w:val="000000"/>
          <w:sz w:val="24"/>
          <w:szCs w:val="27"/>
        </w:rPr>
        <w:t>)</w:t>
      </w:r>
    </w:p>
    <w:p w14:paraId="554DD40B"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Respect their husbands (</w:t>
      </w:r>
      <w:hyperlink r:id="rId58" w:history="1">
        <w:r w:rsidRPr="006C2689">
          <w:rPr>
            <w:rFonts w:ascii="Times New Roman" w:eastAsia="Times New Roman" w:hAnsi="Times New Roman" w:cs="Times New Roman"/>
            <w:sz w:val="24"/>
            <w:szCs w:val="27"/>
            <w:bdr w:val="none" w:sz="0" w:space="0" w:color="auto" w:frame="1"/>
          </w:rPr>
          <w:t>Eph. 5:33</w:t>
        </w:r>
      </w:hyperlink>
      <w:r w:rsidRPr="006C2689">
        <w:rPr>
          <w:rFonts w:ascii="Times New Roman" w:eastAsia="Times New Roman" w:hAnsi="Times New Roman" w:cs="Times New Roman"/>
          <w:color w:val="000000"/>
          <w:sz w:val="24"/>
          <w:szCs w:val="27"/>
        </w:rPr>
        <w:t>)</w:t>
      </w:r>
    </w:p>
    <w:p w14:paraId="25CC94EC"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Praise him. Trust him. Encourage him.</w:t>
      </w:r>
    </w:p>
    <w:p w14:paraId="3479DCEE"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Don’t mock him. Don’t look down on him. Don’t hold things against him.</w:t>
      </w:r>
    </w:p>
    <w:p w14:paraId="421D5CF8" w14:textId="77777777" w:rsidR="006C2689" w:rsidRPr="006C2689" w:rsidRDefault="006C2689" w:rsidP="00642884">
      <w:pPr>
        <w:numPr>
          <w:ilvl w:val="0"/>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b/>
          <w:bCs/>
          <w:color w:val="000000"/>
          <w:sz w:val="24"/>
          <w:szCs w:val="27"/>
          <w:bdr w:val="none" w:sz="0" w:space="0" w:color="auto" w:frame="1"/>
        </w:rPr>
        <w:t>Love and Respect</w:t>
      </w:r>
    </w:p>
    <w:p w14:paraId="7B846D02"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Calling Abraham Lord</w:t>
      </w:r>
    </w:p>
    <w:p w14:paraId="2256DA8B" w14:textId="77777777" w:rsidR="006C2689" w:rsidRPr="006C2689" w:rsidRDefault="00483D50"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hyperlink r:id="rId59" w:history="1">
        <w:r w:rsidR="006C2689" w:rsidRPr="006C2689">
          <w:rPr>
            <w:rFonts w:ascii="Times New Roman" w:eastAsia="Times New Roman" w:hAnsi="Times New Roman" w:cs="Times New Roman"/>
            <w:sz w:val="24"/>
            <w:szCs w:val="27"/>
            <w:bdr w:val="none" w:sz="0" w:space="0" w:color="auto" w:frame="1"/>
          </w:rPr>
          <w:t>1 Peter 3:1–7</w:t>
        </w:r>
      </w:hyperlink>
      <w:r w:rsidR="006C2689" w:rsidRPr="006C2689">
        <w:rPr>
          <w:rFonts w:ascii="Times New Roman" w:eastAsia="Times New Roman" w:hAnsi="Times New Roman" w:cs="Times New Roman"/>
          <w:color w:val="000000"/>
          <w:sz w:val="24"/>
          <w:szCs w:val="27"/>
        </w:rPr>
        <w:t>, “In the same way, you wives, be submissive to your own husbands so that even if any of them are disobedient to the word, they may be won without a word by the behavior of their wives, 2 as they observe your chaste and respectful behavior. 3 Your adornment must not be merely external—braiding the hair, and wearing gold jewelry, or putting on dresses; 4 but let it be the hidden person of the heart, with the imperishable quality of a gentle and quiet spirit, which is precious in the sight of God. 5 For in this way in former times the holy women also, who hoped in God, used to adorn themselves, being submissive to their own husbands; 6 </w:t>
      </w:r>
      <w:r w:rsidR="006C2689" w:rsidRPr="006C2689">
        <w:rPr>
          <w:rFonts w:ascii="Times New Roman" w:eastAsia="Times New Roman" w:hAnsi="Times New Roman" w:cs="Times New Roman"/>
          <w:color w:val="000000"/>
          <w:sz w:val="24"/>
          <w:szCs w:val="27"/>
          <w:u w:val="single"/>
          <w:bdr w:val="none" w:sz="0" w:space="0" w:color="auto" w:frame="1"/>
        </w:rPr>
        <w:t>just as Sarah obeyed Abraham, calling him lord</w:t>
      </w:r>
      <w:r w:rsidR="006C2689" w:rsidRPr="006C2689">
        <w:rPr>
          <w:rFonts w:ascii="Times New Roman" w:eastAsia="Times New Roman" w:hAnsi="Times New Roman" w:cs="Times New Roman"/>
          <w:color w:val="000000"/>
          <w:sz w:val="24"/>
          <w:szCs w:val="27"/>
        </w:rPr>
        <w:t>, and you have become her children if you do what is right without being frightened by any fear. 7 You husbands in the same way, live with your wives in an understanding way, as with someone weaker, since she is a woman; and show her honor as a fellow heir of the grace of life, so that your prayers will not be hindered.”</w:t>
      </w:r>
    </w:p>
    <w:p w14:paraId="790AC0DD"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Abraham’s “lordship” was due to his position as the head of the household (not that he is godlike) and also because the Lord had called him and that from him all the nations would be blessed (</w:t>
      </w:r>
      <w:hyperlink r:id="rId60" w:history="1">
        <w:r w:rsidRPr="006C2689">
          <w:rPr>
            <w:rFonts w:ascii="Times New Roman" w:eastAsia="Times New Roman" w:hAnsi="Times New Roman" w:cs="Times New Roman"/>
            <w:sz w:val="24"/>
            <w:szCs w:val="27"/>
            <w:bdr w:val="none" w:sz="0" w:space="0" w:color="auto" w:frame="1"/>
          </w:rPr>
          <w:t>Gen. 12:3</w:t>
        </w:r>
      </w:hyperlink>
      <w:r w:rsidRPr="006C2689">
        <w:rPr>
          <w:rFonts w:ascii="Times New Roman" w:eastAsia="Times New Roman" w:hAnsi="Times New Roman" w:cs="Times New Roman"/>
          <w:color w:val="000000"/>
          <w:sz w:val="24"/>
          <w:szCs w:val="27"/>
        </w:rPr>
        <w:t>)</w:t>
      </w:r>
    </w:p>
    <w:p w14:paraId="2C95CB3B" w14:textId="77777777"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Wives should seriously consider the position of the husband in the home and show him respect due to that position.</w:t>
      </w:r>
    </w:p>
    <w:p w14:paraId="09A27479" w14:textId="77777777" w:rsidR="006C2689" w:rsidRPr="006C2689" w:rsidRDefault="006C2689" w:rsidP="00642884">
      <w:pPr>
        <w:numPr>
          <w:ilvl w:val="0"/>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b/>
          <w:bCs/>
          <w:color w:val="000000"/>
          <w:sz w:val="24"/>
          <w:szCs w:val="27"/>
          <w:bdr w:val="none" w:sz="0" w:space="0" w:color="auto" w:frame="1"/>
        </w:rPr>
        <w:t>Scriptures for Marriage</w:t>
      </w:r>
    </w:p>
    <w:p w14:paraId="385AF7DC"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Set your mind on the things above</w:t>
      </w:r>
    </w:p>
    <w:p w14:paraId="14E38BB7" w14:textId="77777777" w:rsidR="006C2689" w:rsidRPr="006C2689" w:rsidRDefault="00483D50"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hyperlink r:id="rId61" w:history="1">
        <w:r w:rsidR="006C2689" w:rsidRPr="006C2689">
          <w:rPr>
            <w:rFonts w:ascii="Times New Roman" w:eastAsia="Times New Roman" w:hAnsi="Times New Roman" w:cs="Times New Roman"/>
            <w:sz w:val="24"/>
            <w:szCs w:val="27"/>
            <w:bdr w:val="none" w:sz="0" w:space="0" w:color="auto" w:frame="1"/>
          </w:rPr>
          <w:t>Colossians 3:2</w:t>
        </w:r>
      </w:hyperlink>
      <w:r w:rsidR="006C2689" w:rsidRPr="006C2689">
        <w:rPr>
          <w:rFonts w:ascii="Times New Roman" w:eastAsia="Times New Roman" w:hAnsi="Times New Roman" w:cs="Times New Roman"/>
          <w:color w:val="000000"/>
          <w:sz w:val="24"/>
          <w:szCs w:val="27"/>
        </w:rPr>
        <w:t>, “Set your mind on the things above, not on the things that are on earth. 3 For you have died and your life is hidden with Christ in God.</w:t>
      </w:r>
    </w:p>
    <w:p w14:paraId="7873A852"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Consider yourselves dead to immorality</w:t>
      </w:r>
    </w:p>
    <w:p w14:paraId="080D3E84" w14:textId="77777777" w:rsidR="006C2689" w:rsidRPr="006C2689" w:rsidRDefault="00483D50"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hyperlink r:id="rId62" w:history="1">
        <w:r w:rsidR="006C2689" w:rsidRPr="006C2689">
          <w:rPr>
            <w:rFonts w:ascii="Times New Roman" w:eastAsia="Times New Roman" w:hAnsi="Times New Roman" w:cs="Times New Roman"/>
            <w:sz w:val="24"/>
            <w:szCs w:val="27"/>
            <w:bdr w:val="none" w:sz="0" w:space="0" w:color="auto" w:frame="1"/>
          </w:rPr>
          <w:t>Colossians 3:5–7</w:t>
        </w:r>
      </w:hyperlink>
      <w:r w:rsidR="006C2689" w:rsidRPr="006C2689">
        <w:rPr>
          <w:rFonts w:ascii="Times New Roman" w:eastAsia="Times New Roman" w:hAnsi="Times New Roman" w:cs="Times New Roman"/>
          <w:color w:val="000000"/>
          <w:sz w:val="24"/>
          <w:szCs w:val="27"/>
        </w:rPr>
        <w:t>, “Therefore consider the members of your earthly body as dead to immorality, impurity, passion, evil desire, and greed, which amounts to idolatry. 6 For it is because of these things that the wrath of God will come upon the sons of disobedience, 7 and in them you also once walked, when you were living in them.”</w:t>
      </w:r>
    </w:p>
    <w:p w14:paraId="7F23F0A4"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Put aside anger, wrath, etc.</w:t>
      </w:r>
    </w:p>
    <w:p w14:paraId="20D3C79B" w14:textId="50CBA88F"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sz w:val="24"/>
          <w:szCs w:val="27"/>
          <w:bdr w:val="none" w:sz="0" w:space="0" w:color="auto" w:frame="1"/>
        </w:rPr>
        <w:lastRenderedPageBreak/>
        <w:t>Colossians 3:8</w:t>
      </w:r>
      <w:r w:rsidRPr="006C2689">
        <w:rPr>
          <w:rFonts w:ascii="Times New Roman" w:eastAsia="Times New Roman" w:hAnsi="Times New Roman" w:cs="Times New Roman"/>
          <w:color w:val="000000"/>
          <w:sz w:val="24"/>
          <w:szCs w:val="27"/>
        </w:rPr>
        <w:t>, “But now you also, put them all aside: anger, wrath, malice, slander, and abusive speech from your mouth.”</w:t>
      </w:r>
    </w:p>
    <w:p w14:paraId="779D3AE1"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Put on compassion, kindness, etc.</w:t>
      </w:r>
    </w:p>
    <w:p w14:paraId="65E8C511" w14:textId="3187B981"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sz w:val="24"/>
          <w:szCs w:val="27"/>
          <w:bdr w:val="none" w:sz="0" w:space="0" w:color="auto" w:frame="1"/>
        </w:rPr>
        <w:t>Colossians 3:12–13</w:t>
      </w:r>
      <w:r w:rsidRPr="006C2689">
        <w:rPr>
          <w:rFonts w:ascii="Times New Roman" w:eastAsia="Times New Roman" w:hAnsi="Times New Roman" w:cs="Times New Roman"/>
          <w:color w:val="000000"/>
          <w:sz w:val="24"/>
          <w:szCs w:val="27"/>
        </w:rPr>
        <w:t>, “So, </w:t>
      </w:r>
      <w:r w:rsidRPr="006C2689">
        <w:rPr>
          <w:rFonts w:ascii="Times New Roman" w:eastAsia="Times New Roman" w:hAnsi="Times New Roman" w:cs="Times New Roman"/>
          <w:color w:val="000000"/>
          <w:sz w:val="24"/>
          <w:szCs w:val="27"/>
          <w:u w:val="single"/>
          <w:bdr w:val="none" w:sz="0" w:space="0" w:color="auto" w:frame="1"/>
        </w:rPr>
        <w:t>as those who have been chosen of God</w:t>
      </w:r>
      <w:r w:rsidRPr="006C2689">
        <w:rPr>
          <w:rFonts w:ascii="Times New Roman" w:eastAsia="Times New Roman" w:hAnsi="Times New Roman" w:cs="Times New Roman"/>
          <w:color w:val="000000"/>
          <w:sz w:val="24"/>
          <w:szCs w:val="27"/>
        </w:rPr>
        <w:t>, holy and beloved, </w:t>
      </w:r>
      <w:r w:rsidRPr="006C2689">
        <w:rPr>
          <w:rFonts w:ascii="Times New Roman" w:eastAsia="Times New Roman" w:hAnsi="Times New Roman" w:cs="Times New Roman"/>
          <w:color w:val="000000"/>
          <w:sz w:val="24"/>
          <w:szCs w:val="27"/>
          <w:u w:val="single"/>
          <w:bdr w:val="none" w:sz="0" w:space="0" w:color="auto" w:frame="1"/>
        </w:rPr>
        <w:t>put on a heart of compassion, kindness, humility, gentleness, and patience</w:t>
      </w:r>
      <w:r w:rsidRPr="006C2689">
        <w:rPr>
          <w:rFonts w:ascii="Times New Roman" w:eastAsia="Times New Roman" w:hAnsi="Times New Roman" w:cs="Times New Roman"/>
          <w:color w:val="000000"/>
          <w:sz w:val="24"/>
          <w:szCs w:val="27"/>
        </w:rPr>
        <w:t>; 13 bearing with one another, and </w:t>
      </w:r>
      <w:r w:rsidRPr="006C2689">
        <w:rPr>
          <w:rFonts w:ascii="Times New Roman" w:eastAsia="Times New Roman" w:hAnsi="Times New Roman" w:cs="Times New Roman"/>
          <w:color w:val="000000"/>
          <w:sz w:val="24"/>
          <w:szCs w:val="27"/>
          <w:u w:val="single"/>
          <w:bdr w:val="none" w:sz="0" w:space="0" w:color="auto" w:frame="1"/>
        </w:rPr>
        <w:t>forgiving each other</w:t>
      </w:r>
      <w:r w:rsidRPr="006C2689">
        <w:rPr>
          <w:rFonts w:ascii="Times New Roman" w:eastAsia="Times New Roman" w:hAnsi="Times New Roman" w:cs="Times New Roman"/>
          <w:color w:val="000000"/>
          <w:sz w:val="24"/>
          <w:szCs w:val="27"/>
        </w:rPr>
        <w:t>, whoever has a complaint against anyone; just </w:t>
      </w:r>
      <w:r w:rsidRPr="006C2689">
        <w:rPr>
          <w:rFonts w:ascii="Times New Roman" w:eastAsia="Times New Roman" w:hAnsi="Times New Roman" w:cs="Times New Roman"/>
          <w:color w:val="000000"/>
          <w:sz w:val="24"/>
          <w:szCs w:val="27"/>
          <w:u w:val="single"/>
          <w:bdr w:val="none" w:sz="0" w:space="0" w:color="auto" w:frame="1"/>
        </w:rPr>
        <w:t>as the Lord forgave you, so also should you</w:t>
      </w:r>
      <w:r w:rsidRPr="006C2689">
        <w:rPr>
          <w:rFonts w:ascii="Times New Roman" w:eastAsia="Times New Roman" w:hAnsi="Times New Roman" w:cs="Times New Roman"/>
          <w:color w:val="000000"/>
          <w:sz w:val="24"/>
          <w:szCs w:val="27"/>
        </w:rPr>
        <w:t>.”</w:t>
      </w:r>
    </w:p>
    <w:p w14:paraId="2DDD1CC8"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Let all bitterness be put away from you</w:t>
      </w:r>
    </w:p>
    <w:p w14:paraId="16A5E4F3" w14:textId="3B24CB6C"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sz w:val="24"/>
          <w:szCs w:val="27"/>
          <w:bdr w:val="none" w:sz="0" w:space="0" w:color="auto" w:frame="1"/>
        </w:rPr>
        <w:t>Ephesians 4:31–32</w:t>
      </w:r>
      <w:r w:rsidRPr="006C2689">
        <w:rPr>
          <w:rFonts w:ascii="Times New Roman" w:eastAsia="Times New Roman" w:hAnsi="Times New Roman" w:cs="Times New Roman"/>
          <w:color w:val="000000"/>
          <w:sz w:val="24"/>
          <w:szCs w:val="27"/>
        </w:rPr>
        <w:t>, “Let all bitterness and wrath and anger and clamor and slander be put away from you, along with all malice. 32 Be kind to one another, tender-hearted, forgiving each other, just as God in Christ also has forgiven you.”</w:t>
      </w:r>
    </w:p>
    <w:p w14:paraId="754CEBE8"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Being wrong leads to bitterness</w:t>
      </w:r>
    </w:p>
    <w:p w14:paraId="230314E0"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Bitterness leads to resentment</w:t>
      </w:r>
    </w:p>
    <w:p w14:paraId="484496F0"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Resentment leads to anger</w:t>
      </w:r>
    </w:p>
    <w:p w14:paraId="0A5F4C8F" w14:textId="77777777" w:rsidR="006C2689" w:rsidRPr="006C2689" w:rsidRDefault="006C2689" w:rsidP="00642884">
      <w:pPr>
        <w:numPr>
          <w:ilvl w:val="3"/>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Anger leads to murder</w:t>
      </w:r>
    </w:p>
    <w:p w14:paraId="0508B57D"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Wives are subject themselves to husbands, husbands love wives</w:t>
      </w:r>
    </w:p>
    <w:p w14:paraId="3A271DFB" w14:textId="1CF9563F"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sz w:val="24"/>
          <w:szCs w:val="27"/>
          <w:bdr w:val="none" w:sz="0" w:space="0" w:color="auto" w:frame="1"/>
        </w:rPr>
        <w:t>Colossians 3:18–19</w:t>
      </w:r>
      <w:r w:rsidRPr="006C2689">
        <w:rPr>
          <w:rFonts w:ascii="Times New Roman" w:eastAsia="Times New Roman" w:hAnsi="Times New Roman" w:cs="Times New Roman"/>
          <w:color w:val="000000"/>
          <w:sz w:val="24"/>
          <w:szCs w:val="27"/>
        </w:rPr>
        <w:t>, “Wives, be subject to your husbands, as is fitting in the Lord. 19 Husbands, love your wives, and do not be embittered against them.”</w:t>
      </w:r>
    </w:p>
    <w:p w14:paraId="09B5E80D" w14:textId="77777777" w:rsidR="006C2689" w:rsidRPr="006C2689" w:rsidRDefault="006C2689" w:rsidP="00642884">
      <w:pPr>
        <w:numPr>
          <w:ilvl w:val="1"/>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Slow to anger, man’s anger does not accomplish the righteousness of God</w:t>
      </w:r>
    </w:p>
    <w:p w14:paraId="2293E13D" w14:textId="2411014A" w:rsidR="006C2689" w:rsidRPr="006C2689" w:rsidRDefault="006C2689" w:rsidP="00642884">
      <w:pPr>
        <w:numPr>
          <w:ilvl w:val="2"/>
          <w:numId w:val="8"/>
        </w:numPr>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sz w:val="24"/>
          <w:szCs w:val="27"/>
          <w:bdr w:val="none" w:sz="0" w:space="0" w:color="auto" w:frame="1"/>
        </w:rPr>
        <w:t>James 1:19–21</w:t>
      </w:r>
      <w:r w:rsidRPr="006C2689">
        <w:rPr>
          <w:rFonts w:ascii="Times New Roman" w:eastAsia="Times New Roman" w:hAnsi="Times New Roman" w:cs="Times New Roman"/>
          <w:color w:val="000000"/>
          <w:sz w:val="24"/>
          <w:szCs w:val="27"/>
        </w:rPr>
        <w:t>, “This you know, my beloved brethren. But everyone must be quick to hear, slow to speak and slow to anger; 20 for the anger of man does not achieve the righteousness of God. 21 Therefore, putting aside all filthiness and all that remains of wickedness, in humility receive the word implanted, which is able to save your souls.”</w:t>
      </w:r>
      <w:r w:rsidRPr="006C2689">
        <w:rPr>
          <w:rFonts w:ascii="Times New Roman" w:eastAsia="Times New Roman" w:hAnsi="Times New Roman" w:cs="Times New Roman"/>
          <w:b/>
          <w:bCs/>
          <w:color w:val="000000"/>
          <w:sz w:val="24"/>
          <w:szCs w:val="27"/>
          <w:bdr w:val="none" w:sz="0" w:space="0" w:color="auto" w:frame="1"/>
        </w:rPr>
        <w:t> </w:t>
      </w:r>
    </w:p>
    <w:p w14:paraId="1E34A293" w14:textId="77777777" w:rsidR="006C2689" w:rsidRPr="006C2689" w:rsidRDefault="006C2689" w:rsidP="006C2689">
      <w:pPr>
        <w:shd w:val="clear" w:color="auto" w:fill="FFFFFF"/>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 </w:t>
      </w:r>
    </w:p>
    <w:tbl>
      <w:tblPr>
        <w:tblW w:w="0" w:type="auto"/>
        <w:shd w:val="clear" w:color="auto" w:fill="FFFFFF"/>
        <w:tblCellMar>
          <w:top w:w="26" w:type="dxa"/>
          <w:left w:w="26" w:type="dxa"/>
          <w:bottom w:w="26" w:type="dxa"/>
          <w:right w:w="26" w:type="dxa"/>
        </w:tblCellMar>
        <w:tblLook w:val="04A0" w:firstRow="1" w:lastRow="0" w:firstColumn="1" w:lastColumn="0" w:noHBand="0" w:noVBand="1"/>
      </w:tblPr>
      <w:tblGrid>
        <w:gridCol w:w="4880"/>
        <w:gridCol w:w="4532"/>
      </w:tblGrid>
      <w:tr w:rsidR="006C2689" w:rsidRPr="006C2689" w14:paraId="0D1EC080" w14:textId="77777777" w:rsidTr="006C2689">
        <w:tc>
          <w:tcPr>
            <w:tcW w:w="0" w:type="auto"/>
            <w:tcBorders>
              <w:top w:val="single" w:sz="6" w:space="0" w:color="C0C0C0"/>
              <w:left w:val="single" w:sz="6" w:space="0" w:color="C0C0C0"/>
              <w:bottom w:val="single" w:sz="6" w:space="0" w:color="auto"/>
              <w:right w:val="single" w:sz="6" w:space="0" w:color="auto"/>
            </w:tcBorders>
            <w:shd w:val="clear" w:color="auto" w:fill="FFFFFF"/>
            <w:vAlign w:val="center"/>
            <w:hideMark/>
          </w:tcPr>
          <w:p w14:paraId="644DAAD5" w14:textId="77777777" w:rsidR="006C2689" w:rsidRPr="006C2689" w:rsidRDefault="006C2689" w:rsidP="006C2689">
            <w:pPr>
              <w:spacing w:after="0" w:line="240" w:lineRule="auto"/>
              <w:jc w:val="center"/>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b/>
                <w:bCs/>
                <w:color w:val="000000"/>
                <w:sz w:val="24"/>
                <w:szCs w:val="27"/>
                <w:bdr w:val="none" w:sz="0" w:space="0" w:color="auto" w:frame="1"/>
              </w:rPr>
              <w:t>Trinity</w:t>
            </w:r>
            <w:r w:rsidRPr="006C2689">
              <w:rPr>
                <w:rFonts w:ascii="Times New Roman" w:eastAsia="Times New Roman" w:hAnsi="Times New Roman" w:cs="Times New Roman"/>
                <w:b/>
                <w:bCs/>
                <w:color w:val="000000"/>
                <w:sz w:val="24"/>
                <w:szCs w:val="27"/>
                <w:bdr w:val="none" w:sz="0" w:space="0" w:color="auto" w:frame="1"/>
              </w:rPr>
              <w:br/>
              <w:t>Father, Son, and Holy Spirit</w:t>
            </w:r>
          </w:p>
        </w:tc>
        <w:tc>
          <w:tcPr>
            <w:tcW w:w="0" w:type="auto"/>
            <w:tcBorders>
              <w:top w:val="single" w:sz="6" w:space="0" w:color="C0C0C0"/>
              <w:left w:val="single" w:sz="6" w:space="0" w:color="C0C0C0"/>
              <w:bottom w:val="single" w:sz="6" w:space="0" w:color="auto"/>
              <w:right w:val="single" w:sz="6" w:space="0" w:color="auto"/>
            </w:tcBorders>
            <w:shd w:val="clear" w:color="auto" w:fill="FFFFFF"/>
            <w:vAlign w:val="center"/>
            <w:hideMark/>
          </w:tcPr>
          <w:p w14:paraId="129F8785" w14:textId="77777777" w:rsidR="006C2689" w:rsidRPr="006C2689" w:rsidRDefault="006C2689" w:rsidP="006C2689">
            <w:pPr>
              <w:spacing w:after="0" w:line="240" w:lineRule="auto"/>
              <w:jc w:val="center"/>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b/>
                <w:bCs/>
                <w:color w:val="000000"/>
                <w:sz w:val="24"/>
                <w:szCs w:val="27"/>
                <w:bdr w:val="none" w:sz="0" w:space="0" w:color="auto" w:frame="1"/>
              </w:rPr>
              <w:t>Husband and Wife</w:t>
            </w:r>
            <w:r w:rsidRPr="006C2689">
              <w:rPr>
                <w:rFonts w:ascii="Times New Roman" w:eastAsia="Times New Roman" w:hAnsi="Times New Roman" w:cs="Times New Roman"/>
                <w:b/>
                <w:bCs/>
                <w:color w:val="000000"/>
                <w:sz w:val="24"/>
                <w:szCs w:val="27"/>
                <w:bdr w:val="none" w:sz="0" w:space="0" w:color="auto" w:frame="1"/>
              </w:rPr>
              <w:br/>
              <w:t>Man and Woman</w:t>
            </w:r>
          </w:p>
        </w:tc>
      </w:tr>
      <w:tr w:rsidR="006C2689" w:rsidRPr="006C2689" w14:paraId="617C98E4" w14:textId="77777777" w:rsidTr="006C2689">
        <w:tc>
          <w:tcPr>
            <w:tcW w:w="0" w:type="auto"/>
            <w:tcBorders>
              <w:top w:val="single" w:sz="6" w:space="0" w:color="C0C0C0"/>
              <w:left w:val="single" w:sz="6" w:space="0" w:color="C0C0C0"/>
              <w:bottom w:val="single" w:sz="6" w:space="0" w:color="auto"/>
              <w:right w:val="single" w:sz="6" w:space="0" w:color="auto"/>
            </w:tcBorders>
            <w:shd w:val="clear" w:color="auto" w:fill="FFFFFF"/>
            <w:vAlign w:val="center"/>
            <w:hideMark/>
          </w:tcPr>
          <w:p w14:paraId="6FCBB767" w14:textId="77777777" w:rsidR="006C2689" w:rsidRPr="006C2689" w:rsidRDefault="006C2689" w:rsidP="006C2689">
            <w:pPr>
              <w:spacing w:after="0" w:line="240" w:lineRule="auto"/>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Same in Nature: God</w:t>
            </w:r>
          </w:p>
        </w:tc>
        <w:tc>
          <w:tcPr>
            <w:tcW w:w="0" w:type="auto"/>
            <w:tcBorders>
              <w:top w:val="single" w:sz="6" w:space="0" w:color="C0C0C0"/>
              <w:left w:val="single" w:sz="6" w:space="0" w:color="C0C0C0"/>
              <w:bottom w:val="single" w:sz="6" w:space="0" w:color="auto"/>
              <w:right w:val="single" w:sz="6" w:space="0" w:color="auto"/>
            </w:tcBorders>
            <w:shd w:val="clear" w:color="auto" w:fill="FFFFFF"/>
            <w:vAlign w:val="center"/>
            <w:hideMark/>
          </w:tcPr>
          <w:p w14:paraId="7547E081" w14:textId="77777777" w:rsidR="006C2689" w:rsidRPr="006C2689" w:rsidRDefault="006C2689" w:rsidP="006C2689">
            <w:pPr>
              <w:spacing w:after="0" w:line="240" w:lineRule="auto"/>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Same in nature: human</w:t>
            </w:r>
          </w:p>
        </w:tc>
      </w:tr>
      <w:tr w:rsidR="006C2689" w:rsidRPr="006C2689" w14:paraId="4A45AA95" w14:textId="77777777" w:rsidTr="006C2689">
        <w:tc>
          <w:tcPr>
            <w:tcW w:w="0" w:type="auto"/>
            <w:tcBorders>
              <w:top w:val="single" w:sz="6" w:space="0" w:color="C0C0C0"/>
              <w:left w:val="single" w:sz="6" w:space="0" w:color="C0C0C0"/>
              <w:bottom w:val="single" w:sz="6" w:space="0" w:color="auto"/>
              <w:right w:val="single" w:sz="6" w:space="0" w:color="auto"/>
            </w:tcBorders>
            <w:shd w:val="clear" w:color="auto" w:fill="FFFFFF"/>
            <w:vAlign w:val="center"/>
            <w:hideMark/>
          </w:tcPr>
          <w:p w14:paraId="04024F8E" w14:textId="77777777" w:rsidR="006C2689" w:rsidRPr="006C2689" w:rsidRDefault="006C2689" w:rsidP="006C2689">
            <w:pPr>
              <w:spacing w:after="0" w:line="240" w:lineRule="auto"/>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Same in purpose: Glorify Self</w:t>
            </w:r>
          </w:p>
        </w:tc>
        <w:tc>
          <w:tcPr>
            <w:tcW w:w="0" w:type="auto"/>
            <w:tcBorders>
              <w:top w:val="single" w:sz="6" w:space="0" w:color="C0C0C0"/>
              <w:left w:val="single" w:sz="6" w:space="0" w:color="C0C0C0"/>
              <w:bottom w:val="single" w:sz="6" w:space="0" w:color="auto"/>
              <w:right w:val="single" w:sz="6" w:space="0" w:color="auto"/>
            </w:tcBorders>
            <w:shd w:val="clear" w:color="auto" w:fill="FFFFFF"/>
            <w:vAlign w:val="center"/>
            <w:hideMark/>
          </w:tcPr>
          <w:p w14:paraId="67B29D33" w14:textId="77777777" w:rsidR="006C2689" w:rsidRPr="006C2689" w:rsidRDefault="006C2689" w:rsidP="006C2689">
            <w:pPr>
              <w:spacing w:after="0" w:line="240" w:lineRule="auto"/>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Same in purpose: glorify God</w:t>
            </w:r>
          </w:p>
        </w:tc>
      </w:tr>
      <w:tr w:rsidR="006C2689" w:rsidRPr="006C2689" w14:paraId="23DF8FD0" w14:textId="77777777" w:rsidTr="006C2689">
        <w:tc>
          <w:tcPr>
            <w:tcW w:w="0" w:type="auto"/>
            <w:tcBorders>
              <w:top w:val="single" w:sz="6" w:space="0" w:color="C0C0C0"/>
              <w:left w:val="single" w:sz="6" w:space="0" w:color="C0C0C0"/>
              <w:bottom w:val="single" w:sz="6" w:space="0" w:color="auto"/>
              <w:right w:val="single" w:sz="6" w:space="0" w:color="auto"/>
            </w:tcBorders>
            <w:shd w:val="clear" w:color="auto" w:fill="FFFFFF"/>
            <w:vAlign w:val="center"/>
            <w:hideMark/>
          </w:tcPr>
          <w:p w14:paraId="6DADF609" w14:textId="77777777" w:rsidR="006C2689" w:rsidRPr="006C2689" w:rsidRDefault="006C2689" w:rsidP="006C2689">
            <w:pPr>
              <w:spacing w:after="0" w:line="240" w:lineRule="auto"/>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Creative Action: creating life</w:t>
            </w:r>
          </w:p>
        </w:tc>
        <w:tc>
          <w:tcPr>
            <w:tcW w:w="0" w:type="auto"/>
            <w:tcBorders>
              <w:top w:val="single" w:sz="6" w:space="0" w:color="C0C0C0"/>
              <w:left w:val="single" w:sz="6" w:space="0" w:color="C0C0C0"/>
              <w:bottom w:val="single" w:sz="6" w:space="0" w:color="auto"/>
              <w:right w:val="single" w:sz="6" w:space="0" w:color="auto"/>
            </w:tcBorders>
            <w:shd w:val="clear" w:color="auto" w:fill="FFFFFF"/>
            <w:vAlign w:val="center"/>
            <w:hideMark/>
          </w:tcPr>
          <w:p w14:paraId="45C4A44A" w14:textId="77777777" w:rsidR="006C2689" w:rsidRPr="006C2689" w:rsidRDefault="006C2689" w:rsidP="006C2689">
            <w:pPr>
              <w:spacing w:after="0" w:line="240" w:lineRule="auto"/>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Procreative Action:  continuing life</w:t>
            </w:r>
          </w:p>
        </w:tc>
      </w:tr>
      <w:tr w:rsidR="006C2689" w:rsidRPr="006C2689" w14:paraId="21D4B93A" w14:textId="77777777" w:rsidTr="006C2689">
        <w:tc>
          <w:tcPr>
            <w:tcW w:w="0" w:type="auto"/>
            <w:tcBorders>
              <w:top w:val="single" w:sz="6" w:space="0" w:color="C0C0C0"/>
              <w:left w:val="single" w:sz="6" w:space="0" w:color="C0C0C0"/>
              <w:bottom w:val="single" w:sz="6" w:space="0" w:color="auto"/>
              <w:right w:val="single" w:sz="6" w:space="0" w:color="auto"/>
            </w:tcBorders>
            <w:shd w:val="clear" w:color="auto" w:fill="FFFFFF"/>
            <w:vAlign w:val="center"/>
            <w:hideMark/>
          </w:tcPr>
          <w:p w14:paraId="529CEBBD" w14:textId="77777777" w:rsidR="006C2689" w:rsidRPr="006C2689" w:rsidRDefault="006C2689" w:rsidP="006C2689">
            <w:pPr>
              <w:spacing w:after="0" w:line="240" w:lineRule="auto"/>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Sovereignty of all things</w:t>
            </w:r>
          </w:p>
        </w:tc>
        <w:tc>
          <w:tcPr>
            <w:tcW w:w="0" w:type="auto"/>
            <w:tcBorders>
              <w:top w:val="single" w:sz="6" w:space="0" w:color="C0C0C0"/>
              <w:left w:val="single" w:sz="6" w:space="0" w:color="C0C0C0"/>
              <w:bottom w:val="single" w:sz="6" w:space="0" w:color="auto"/>
              <w:right w:val="single" w:sz="6" w:space="0" w:color="auto"/>
            </w:tcBorders>
            <w:shd w:val="clear" w:color="auto" w:fill="FFFFFF"/>
            <w:vAlign w:val="center"/>
            <w:hideMark/>
          </w:tcPr>
          <w:p w14:paraId="690C8EF2" w14:textId="77777777" w:rsidR="006C2689" w:rsidRPr="006C2689" w:rsidRDefault="006C2689" w:rsidP="006C2689">
            <w:pPr>
              <w:spacing w:after="0" w:line="240" w:lineRule="auto"/>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Sovereign over the earth</w:t>
            </w:r>
          </w:p>
        </w:tc>
      </w:tr>
      <w:tr w:rsidR="006C2689" w:rsidRPr="006C2689" w14:paraId="50996552" w14:textId="77777777" w:rsidTr="006C2689">
        <w:tc>
          <w:tcPr>
            <w:tcW w:w="0" w:type="auto"/>
            <w:tcBorders>
              <w:top w:val="single" w:sz="6" w:space="0" w:color="C0C0C0"/>
              <w:left w:val="single" w:sz="6" w:space="0" w:color="C0C0C0"/>
              <w:bottom w:val="single" w:sz="6" w:space="0" w:color="auto"/>
              <w:right w:val="single" w:sz="6" w:space="0" w:color="auto"/>
            </w:tcBorders>
            <w:shd w:val="clear" w:color="auto" w:fill="FFFFFF"/>
            <w:vAlign w:val="center"/>
            <w:hideMark/>
          </w:tcPr>
          <w:p w14:paraId="78D29B57" w14:textId="77777777" w:rsidR="006C2689" w:rsidRPr="006C2689" w:rsidRDefault="006C2689" w:rsidP="006C2689">
            <w:pPr>
              <w:spacing w:after="0" w:line="240" w:lineRule="auto"/>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Eternal Covenant</w:t>
            </w:r>
            <w:r w:rsidRPr="006C2689">
              <w:rPr>
                <w:rFonts w:ascii="Times New Roman" w:eastAsia="Times New Roman" w:hAnsi="Times New Roman" w:cs="Times New Roman"/>
                <w:color w:val="000000"/>
                <w:sz w:val="24"/>
                <w:szCs w:val="27"/>
              </w:rPr>
              <w:br/>
              <w:t>Three-way covenant. 1) the Father elects and gives the elect to the Son, 2) the Son -to redeems the elect, 3) the Holy Spirit applies the redemptive work to the elect</w:t>
            </w:r>
          </w:p>
        </w:tc>
        <w:tc>
          <w:tcPr>
            <w:tcW w:w="0" w:type="auto"/>
            <w:tcBorders>
              <w:top w:val="single" w:sz="6" w:space="0" w:color="C0C0C0"/>
              <w:left w:val="single" w:sz="6" w:space="0" w:color="C0C0C0"/>
              <w:bottom w:val="single" w:sz="6" w:space="0" w:color="auto"/>
              <w:right w:val="single" w:sz="6" w:space="0" w:color="auto"/>
            </w:tcBorders>
            <w:shd w:val="clear" w:color="auto" w:fill="FFFFFF"/>
            <w:vAlign w:val="center"/>
            <w:hideMark/>
          </w:tcPr>
          <w:p w14:paraId="429E5E6D" w14:textId="77777777" w:rsidR="006C2689" w:rsidRPr="006C2689" w:rsidRDefault="006C2689" w:rsidP="006C2689">
            <w:pPr>
              <w:spacing w:after="0" w:line="240" w:lineRule="auto"/>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emporal Covenant</w:t>
            </w:r>
            <w:r w:rsidRPr="006C2689">
              <w:rPr>
                <w:rFonts w:ascii="Times New Roman" w:eastAsia="Times New Roman" w:hAnsi="Times New Roman" w:cs="Times New Roman"/>
                <w:color w:val="000000"/>
                <w:sz w:val="24"/>
                <w:szCs w:val="27"/>
              </w:rPr>
              <w:br/>
              <w:t>Three-way covenant between 1) a man with a woman, 2) a man and woman with God, 3) and the man and women with society</w:t>
            </w:r>
          </w:p>
        </w:tc>
      </w:tr>
      <w:tr w:rsidR="006C2689" w:rsidRPr="006C2689" w14:paraId="1A6DD1C7" w14:textId="77777777" w:rsidTr="006C2689">
        <w:tc>
          <w:tcPr>
            <w:tcW w:w="0" w:type="auto"/>
            <w:tcBorders>
              <w:top w:val="single" w:sz="6" w:space="0" w:color="C0C0C0"/>
              <w:left w:val="single" w:sz="6" w:space="0" w:color="C0C0C0"/>
              <w:bottom w:val="single" w:sz="6" w:space="0" w:color="auto"/>
              <w:right w:val="single" w:sz="6" w:space="0" w:color="auto"/>
            </w:tcBorders>
            <w:shd w:val="clear" w:color="auto" w:fill="FFFFFF"/>
            <w:vAlign w:val="center"/>
            <w:hideMark/>
          </w:tcPr>
          <w:p w14:paraId="27D0DFF2" w14:textId="77777777" w:rsidR="006C2689" w:rsidRPr="006C2689" w:rsidRDefault="006C2689" w:rsidP="006C2689">
            <w:pPr>
              <w:spacing w:after="0" w:line="240" w:lineRule="auto"/>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Eternal Fellowship</w:t>
            </w:r>
          </w:p>
        </w:tc>
        <w:tc>
          <w:tcPr>
            <w:tcW w:w="0" w:type="auto"/>
            <w:tcBorders>
              <w:top w:val="single" w:sz="6" w:space="0" w:color="C0C0C0"/>
              <w:left w:val="single" w:sz="6" w:space="0" w:color="C0C0C0"/>
              <w:bottom w:val="single" w:sz="6" w:space="0" w:color="auto"/>
              <w:right w:val="single" w:sz="6" w:space="0" w:color="auto"/>
            </w:tcBorders>
            <w:shd w:val="clear" w:color="auto" w:fill="FFFFFF"/>
            <w:vAlign w:val="center"/>
            <w:hideMark/>
          </w:tcPr>
          <w:p w14:paraId="132C02A3" w14:textId="77777777" w:rsidR="006C2689" w:rsidRPr="006C2689" w:rsidRDefault="006C2689" w:rsidP="006C2689">
            <w:pPr>
              <w:spacing w:after="0" w:line="240" w:lineRule="auto"/>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Temporal Fellowship</w:t>
            </w:r>
          </w:p>
        </w:tc>
      </w:tr>
    </w:tbl>
    <w:p w14:paraId="0215795E" w14:textId="77777777" w:rsidR="006C2689" w:rsidRPr="006C2689" w:rsidRDefault="006C2689" w:rsidP="006C2689">
      <w:pPr>
        <w:shd w:val="clear" w:color="auto" w:fill="FFFFFF"/>
        <w:spacing w:after="0" w:line="240" w:lineRule="auto"/>
        <w:textAlignment w:val="baseline"/>
        <w:rPr>
          <w:rFonts w:ascii="Times New Roman" w:eastAsia="Times New Roman" w:hAnsi="Times New Roman" w:cs="Times New Roman"/>
          <w:color w:val="000000"/>
          <w:sz w:val="24"/>
          <w:szCs w:val="27"/>
        </w:rPr>
      </w:pPr>
      <w:r w:rsidRPr="006C2689">
        <w:rPr>
          <w:rFonts w:ascii="Times New Roman" w:eastAsia="Times New Roman" w:hAnsi="Times New Roman" w:cs="Times New Roman"/>
          <w:color w:val="000000"/>
          <w:sz w:val="24"/>
          <w:szCs w:val="27"/>
        </w:rPr>
        <w:t> </w:t>
      </w:r>
    </w:p>
    <w:p w14:paraId="0C522654" w14:textId="68099E02" w:rsidR="0078025B" w:rsidRPr="00642884" w:rsidRDefault="00483D50" w:rsidP="006C2689">
      <w:pPr>
        <w:rPr>
          <w:rFonts w:ascii="Times New Roman" w:hAnsi="Times New Roman" w:cs="Times New Roman"/>
          <w:sz w:val="24"/>
        </w:rPr>
      </w:pPr>
      <w:r>
        <w:rPr>
          <w:rFonts w:ascii="Times New Roman" w:hAnsi="Times New Roman" w:cs="Times New Roman"/>
          <w:sz w:val="24"/>
        </w:rPr>
        <w:t>From carm.org. Written by Matt Slick.</w:t>
      </w:r>
    </w:p>
    <w:sectPr w:rsidR="0078025B" w:rsidRPr="006428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97628B"/>
    <w:multiLevelType w:val="multilevel"/>
    <w:tmpl w:val="D3CA8A48"/>
    <w:lvl w:ilvl="0">
      <w:start w:val="1"/>
      <w:numFmt w:val="decimal"/>
      <w:lvlRestart w:val="0"/>
      <w:lvlText w:val="%1."/>
      <w:lvlJc w:val="left"/>
      <w:pPr>
        <w:ind w:left="432" w:hanging="432"/>
      </w:pPr>
    </w:lvl>
    <w:lvl w:ilvl="1">
      <w:start w:val="1"/>
      <w:numFmt w:val="upperLetter"/>
      <w:lvlText w:val="%2."/>
      <w:lvlJc w:val="left"/>
      <w:pPr>
        <w:ind w:left="864" w:hanging="432"/>
      </w:pPr>
    </w:lvl>
    <w:lvl w:ilvl="2">
      <w:start w:val="1"/>
      <w:numFmt w:val="lowerRoman"/>
      <w:lvlText w:val="%3."/>
      <w:lvlJc w:val="left"/>
      <w:pPr>
        <w:ind w:left="1296" w:hanging="432"/>
      </w:pPr>
    </w:lvl>
    <w:lvl w:ilvl="3">
      <w:start w:val="1"/>
      <w:numFmt w:val="lowerLetter"/>
      <w:lvlText w:val="%4."/>
      <w:lvlJc w:val="left"/>
      <w:pPr>
        <w:ind w:left="1728" w:hanging="432"/>
      </w:pPr>
      <w:rPr>
        <w:color w:val="auto"/>
      </w:rPr>
    </w:lvl>
    <w:lvl w:ilvl="4">
      <w:start w:val="1"/>
      <w:numFmt w:val="lowerRoman"/>
      <w:lvlText w:val="%5."/>
      <w:lvlJc w:val="left"/>
      <w:pPr>
        <w:ind w:left="2160" w:hanging="432"/>
      </w:pPr>
    </w:lvl>
    <w:lvl w:ilvl="5">
      <w:start w:val="1"/>
      <w:numFmt w:val="lowerLetter"/>
      <w:lvlText w:val="%6."/>
      <w:lvlJc w:val="left"/>
      <w:pPr>
        <w:ind w:left="2592" w:hanging="432"/>
      </w:pPr>
    </w:lvl>
    <w:lvl w:ilvl="6">
      <w:start w:val="1"/>
      <w:numFmt w:val="decimal"/>
      <w:lvlText w:val="%7."/>
      <w:lvlJc w:val="left"/>
      <w:pPr>
        <w:ind w:left="3024" w:hanging="432"/>
      </w:pPr>
    </w:lvl>
    <w:lvl w:ilvl="7">
      <w:start w:val="1"/>
      <w:numFmt w:val="lowerLetter"/>
      <w:lvlText w:val="%8."/>
      <w:lvlJc w:val="left"/>
      <w:pPr>
        <w:ind w:left="3456" w:hanging="432"/>
      </w:pPr>
    </w:lvl>
    <w:lvl w:ilvl="8">
      <w:start w:val="1"/>
      <w:numFmt w:val="lowerRoman"/>
      <w:lvlText w:val="%9."/>
      <w:lvlJc w:val="left"/>
      <w:pPr>
        <w:ind w:left="2880" w:firstLine="0"/>
      </w:pPr>
    </w:lvl>
  </w:abstractNum>
  <w:abstractNum w:abstractNumId="1" w15:restartNumberingAfterBreak="0">
    <w:nsid w:val="27FF10DA"/>
    <w:multiLevelType w:val="multilevel"/>
    <w:tmpl w:val="A7E6C10C"/>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right"/>
      <w:pPr>
        <w:ind w:left="1296" w:hanging="288"/>
      </w:pPr>
    </w:lvl>
    <w:lvl w:ilvl="3">
      <w:start w:val="1"/>
      <w:numFmt w:val="decimal"/>
      <w:lvlText w:val="%4."/>
      <w:lvlJc w:val="left"/>
      <w:pPr>
        <w:ind w:left="1728" w:hanging="432"/>
      </w:pPr>
    </w:lvl>
    <w:lvl w:ilvl="4">
      <w:start w:val="1"/>
      <w:numFmt w:val="decimal"/>
      <w:lvlText w:val="%5."/>
      <w:lvlJc w:val="left"/>
      <w:pPr>
        <w:ind w:left="2160" w:hanging="432"/>
      </w:pPr>
    </w:lvl>
    <w:lvl w:ilvl="5">
      <w:start w:val="1"/>
      <w:numFmt w:val="decimal"/>
      <w:lvlText w:val="%6."/>
      <w:lvlJc w:val="right"/>
      <w:pPr>
        <w:ind w:left="2592" w:hanging="288"/>
      </w:pPr>
    </w:lvl>
    <w:lvl w:ilvl="6">
      <w:start w:val="1"/>
      <w:numFmt w:val="decimal"/>
      <w:lvlText w:val="%7."/>
      <w:lvlJc w:val="left"/>
      <w:pPr>
        <w:ind w:left="3024" w:hanging="432"/>
      </w:pPr>
    </w:lvl>
    <w:lvl w:ilvl="7">
      <w:start w:val="1"/>
      <w:numFmt w:val="decimal"/>
      <w:lvlText w:val="%8."/>
      <w:lvlJc w:val="left"/>
      <w:pPr>
        <w:ind w:left="3456" w:hanging="432"/>
      </w:pPr>
    </w:lvl>
    <w:lvl w:ilvl="8">
      <w:start w:val="1"/>
      <w:numFmt w:val="decimal"/>
      <w:lvlText w:val="%9."/>
      <w:lvlJc w:val="right"/>
      <w:pPr>
        <w:ind w:left="3888" w:hanging="288"/>
      </w:pPr>
    </w:lvl>
  </w:abstractNum>
  <w:abstractNum w:abstractNumId="2" w15:restartNumberingAfterBreak="0">
    <w:nsid w:val="2C9D320E"/>
    <w:multiLevelType w:val="multilevel"/>
    <w:tmpl w:val="112647F4"/>
    <w:lvl w:ilvl="0">
      <w:start w:val="1"/>
      <w:numFmt w:val="decimal"/>
      <w:lvlRestart w:val="0"/>
      <w:lvlText w:val="%1."/>
      <w:lvlJc w:val="left"/>
      <w:pPr>
        <w:ind w:left="432" w:hanging="432"/>
      </w:pPr>
    </w:lvl>
    <w:lvl w:ilvl="1">
      <w:start w:val="1"/>
      <w:numFmt w:val="upperLetter"/>
      <w:lvlText w:val="%2."/>
      <w:lvlJc w:val="left"/>
      <w:pPr>
        <w:ind w:left="864" w:hanging="432"/>
      </w:pPr>
    </w:lvl>
    <w:lvl w:ilvl="2">
      <w:start w:val="1"/>
      <w:numFmt w:val="bullet"/>
      <w:lvlText w:val=""/>
      <w:lvlJc w:val="left"/>
      <w:pPr>
        <w:ind w:left="1296" w:hanging="432"/>
      </w:pPr>
      <w:rPr>
        <w:rFonts w:ascii="Symbol" w:hAnsi="Symbol" w:hint="default"/>
      </w:rPr>
    </w:lvl>
    <w:lvl w:ilvl="3">
      <w:start w:val="1"/>
      <w:numFmt w:val="lowerLetter"/>
      <w:lvlText w:val="%4."/>
      <w:lvlJc w:val="left"/>
      <w:pPr>
        <w:ind w:left="1728" w:hanging="432"/>
      </w:pPr>
      <w:rPr>
        <w:color w:val="auto"/>
      </w:rPr>
    </w:lvl>
    <w:lvl w:ilvl="4">
      <w:start w:val="1"/>
      <w:numFmt w:val="lowerRoman"/>
      <w:lvlText w:val="%5."/>
      <w:lvlJc w:val="left"/>
      <w:pPr>
        <w:ind w:left="2160" w:hanging="432"/>
      </w:pPr>
    </w:lvl>
    <w:lvl w:ilvl="5">
      <w:start w:val="1"/>
      <w:numFmt w:val="lowerLetter"/>
      <w:lvlText w:val="%6."/>
      <w:lvlJc w:val="left"/>
      <w:pPr>
        <w:ind w:left="2592" w:hanging="432"/>
      </w:pPr>
    </w:lvl>
    <w:lvl w:ilvl="6">
      <w:start w:val="1"/>
      <w:numFmt w:val="decimal"/>
      <w:lvlText w:val="%7."/>
      <w:lvlJc w:val="left"/>
      <w:pPr>
        <w:ind w:left="3024" w:hanging="432"/>
      </w:pPr>
    </w:lvl>
    <w:lvl w:ilvl="7">
      <w:start w:val="1"/>
      <w:numFmt w:val="lowerLetter"/>
      <w:lvlText w:val="%8."/>
      <w:lvlJc w:val="left"/>
      <w:pPr>
        <w:ind w:left="3456" w:hanging="432"/>
      </w:pPr>
    </w:lvl>
    <w:lvl w:ilvl="8">
      <w:start w:val="1"/>
      <w:numFmt w:val="lowerRoman"/>
      <w:lvlText w:val="%9."/>
      <w:lvlJc w:val="left"/>
      <w:pPr>
        <w:ind w:left="2880" w:firstLine="0"/>
      </w:pPr>
    </w:lvl>
  </w:abstractNum>
  <w:abstractNum w:abstractNumId="3" w15:restartNumberingAfterBreak="0">
    <w:nsid w:val="3D3C6126"/>
    <w:multiLevelType w:val="multilevel"/>
    <w:tmpl w:val="A7E6C10C"/>
    <w:lvl w:ilvl="0">
      <w:start w:val="1"/>
      <w:numFmt w:val="decimal"/>
      <w:lvlRestart w:val="0"/>
      <w:lvlText w:val="%1."/>
      <w:lvlJc w:val="left"/>
      <w:pPr>
        <w:ind w:left="432" w:hanging="432"/>
      </w:pPr>
    </w:lvl>
    <w:lvl w:ilvl="1">
      <w:start w:val="1"/>
      <w:numFmt w:val="decimal"/>
      <w:lvlText w:val="%2."/>
      <w:lvlJc w:val="left"/>
      <w:pPr>
        <w:ind w:left="864" w:hanging="432"/>
      </w:pPr>
    </w:lvl>
    <w:lvl w:ilvl="2">
      <w:start w:val="1"/>
      <w:numFmt w:val="decimal"/>
      <w:lvlText w:val="%3."/>
      <w:lvlJc w:val="right"/>
      <w:pPr>
        <w:ind w:left="1296" w:hanging="288"/>
      </w:pPr>
    </w:lvl>
    <w:lvl w:ilvl="3">
      <w:start w:val="1"/>
      <w:numFmt w:val="decimal"/>
      <w:lvlText w:val="%4."/>
      <w:lvlJc w:val="left"/>
      <w:pPr>
        <w:ind w:left="1728" w:hanging="432"/>
      </w:pPr>
    </w:lvl>
    <w:lvl w:ilvl="4">
      <w:start w:val="1"/>
      <w:numFmt w:val="decimal"/>
      <w:lvlText w:val="%5."/>
      <w:lvlJc w:val="left"/>
      <w:pPr>
        <w:ind w:left="2160" w:hanging="432"/>
      </w:pPr>
    </w:lvl>
    <w:lvl w:ilvl="5">
      <w:start w:val="1"/>
      <w:numFmt w:val="decimal"/>
      <w:lvlText w:val="%6."/>
      <w:lvlJc w:val="right"/>
      <w:pPr>
        <w:ind w:left="2592" w:hanging="288"/>
      </w:pPr>
    </w:lvl>
    <w:lvl w:ilvl="6">
      <w:start w:val="1"/>
      <w:numFmt w:val="decimal"/>
      <w:lvlText w:val="%7."/>
      <w:lvlJc w:val="left"/>
      <w:pPr>
        <w:ind w:left="3024" w:hanging="432"/>
      </w:pPr>
    </w:lvl>
    <w:lvl w:ilvl="7">
      <w:start w:val="1"/>
      <w:numFmt w:val="decimal"/>
      <w:lvlText w:val="%8."/>
      <w:lvlJc w:val="left"/>
      <w:pPr>
        <w:ind w:left="3456" w:hanging="432"/>
      </w:pPr>
    </w:lvl>
    <w:lvl w:ilvl="8">
      <w:start w:val="1"/>
      <w:numFmt w:val="decimal"/>
      <w:lvlText w:val="%9."/>
      <w:lvlJc w:val="right"/>
      <w:pPr>
        <w:ind w:left="3888" w:hanging="288"/>
      </w:pPr>
    </w:lvl>
  </w:abstractNum>
  <w:abstractNum w:abstractNumId="4" w15:restartNumberingAfterBreak="0">
    <w:nsid w:val="4EEF5A62"/>
    <w:multiLevelType w:val="multilevel"/>
    <w:tmpl w:val="D3CA8A48"/>
    <w:lvl w:ilvl="0">
      <w:start w:val="1"/>
      <w:numFmt w:val="decimal"/>
      <w:lvlRestart w:val="0"/>
      <w:lvlText w:val="%1."/>
      <w:lvlJc w:val="left"/>
      <w:pPr>
        <w:ind w:left="432" w:hanging="432"/>
      </w:pPr>
    </w:lvl>
    <w:lvl w:ilvl="1">
      <w:start w:val="1"/>
      <w:numFmt w:val="upperLetter"/>
      <w:lvlText w:val="%2."/>
      <w:lvlJc w:val="left"/>
      <w:pPr>
        <w:ind w:left="864" w:hanging="432"/>
      </w:pPr>
    </w:lvl>
    <w:lvl w:ilvl="2">
      <w:start w:val="1"/>
      <w:numFmt w:val="lowerRoman"/>
      <w:lvlText w:val="%3."/>
      <w:lvlJc w:val="left"/>
      <w:pPr>
        <w:ind w:left="1296" w:hanging="432"/>
      </w:pPr>
    </w:lvl>
    <w:lvl w:ilvl="3">
      <w:start w:val="1"/>
      <w:numFmt w:val="lowerLetter"/>
      <w:lvlText w:val="%4."/>
      <w:lvlJc w:val="left"/>
      <w:pPr>
        <w:ind w:left="1728" w:hanging="432"/>
      </w:pPr>
      <w:rPr>
        <w:color w:val="auto"/>
      </w:rPr>
    </w:lvl>
    <w:lvl w:ilvl="4">
      <w:start w:val="1"/>
      <w:numFmt w:val="lowerRoman"/>
      <w:lvlText w:val="%5."/>
      <w:lvlJc w:val="left"/>
      <w:pPr>
        <w:ind w:left="2160" w:hanging="432"/>
      </w:pPr>
    </w:lvl>
    <w:lvl w:ilvl="5">
      <w:start w:val="1"/>
      <w:numFmt w:val="lowerLetter"/>
      <w:lvlText w:val="%6."/>
      <w:lvlJc w:val="left"/>
      <w:pPr>
        <w:ind w:left="2592" w:hanging="432"/>
      </w:pPr>
    </w:lvl>
    <w:lvl w:ilvl="6">
      <w:start w:val="1"/>
      <w:numFmt w:val="decimal"/>
      <w:lvlText w:val="%7."/>
      <w:lvlJc w:val="left"/>
      <w:pPr>
        <w:ind w:left="3024" w:hanging="432"/>
      </w:pPr>
    </w:lvl>
    <w:lvl w:ilvl="7">
      <w:start w:val="1"/>
      <w:numFmt w:val="lowerLetter"/>
      <w:lvlText w:val="%8."/>
      <w:lvlJc w:val="left"/>
      <w:pPr>
        <w:ind w:left="3456" w:hanging="432"/>
      </w:pPr>
    </w:lvl>
    <w:lvl w:ilvl="8">
      <w:start w:val="1"/>
      <w:numFmt w:val="lowerRoman"/>
      <w:lvlText w:val="%9."/>
      <w:lvlJc w:val="left"/>
      <w:pPr>
        <w:ind w:left="2880" w:firstLine="0"/>
      </w:pPr>
    </w:lvl>
  </w:abstractNum>
  <w:abstractNum w:abstractNumId="5" w15:restartNumberingAfterBreak="0">
    <w:nsid w:val="60D10A19"/>
    <w:multiLevelType w:val="hybridMultilevel"/>
    <w:tmpl w:val="A1DACC9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F1421A"/>
    <w:multiLevelType w:val="hybridMultilevel"/>
    <w:tmpl w:val="62B05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604114"/>
    <w:multiLevelType w:val="multilevel"/>
    <w:tmpl w:val="D3CA8A48"/>
    <w:lvl w:ilvl="0">
      <w:start w:val="1"/>
      <w:numFmt w:val="decimal"/>
      <w:lvlRestart w:val="0"/>
      <w:lvlText w:val="%1."/>
      <w:lvlJc w:val="left"/>
      <w:pPr>
        <w:ind w:left="432" w:hanging="432"/>
      </w:pPr>
    </w:lvl>
    <w:lvl w:ilvl="1">
      <w:start w:val="1"/>
      <w:numFmt w:val="upperLetter"/>
      <w:lvlText w:val="%2."/>
      <w:lvlJc w:val="left"/>
      <w:pPr>
        <w:ind w:left="864" w:hanging="432"/>
      </w:pPr>
    </w:lvl>
    <w:lvl w:ilvl="2">
      <w:start w:val="1"/>
      <w:numFmt w:val="lowerRoman"/>
      <w:lvlText w:val="%3."/>
      <w:lvlJc w:val="left"/>
      <w:pPr>
        <w:ind w:left="1296" w:hanging="432"/>
      </w:pPr>
    </w:lvl>
    <w:lvl w:ilvl="3">
      <w:start w:val="1"/>
      <w:numFmt w:val="lowerLetter"/>
      <w:lvlText w:val="%4."/>
      <w:lvlJc w:val="left"/>
      <w:pPr>
        <w:ind w:left="1728" w:hanging="432"/>
      </w:pPr>
      <w:rPr>
        <w:color w:val="auto"/>
      </w:rPr>
    </w:lvl>
    <w:lvl w:ilvl="4">
      <w:start w:val="1"/>
      <w:numFmt w:val="lowerRoman"/>
      <w:lvlText w:val="%5."/>
      <w:lvlJc w:val="left"/>
      <w:pPr>
        <w:ind w:left="2160" w:hanging="432"/>
      </w:pPr>
    </w:lvl>
    <w:lvl w:ilvl="5">
      <w:start w:val="1"/>
      <w:numFmt w:val="lowerLetter"/>
      <w:lvlText w:val="%6."/>
      <w:lvlJc w:val="left"/>
      <w:pPr>
        <w:ind w:left="2592" w:hanging="432"/>
      </w:pPr>
    </w:lvl>
    <w:lvl w:ilvl="6">
      <w:start w:val="1"/>
      <w:numFmt w:val="decimal"/>
      <w:lvlText w:val="%7."/>
      <w:lvlJc w:val="left"/>
      <w:pPr>
        <w:ind w:left="3024" w:hanging="432"/>
      </w:pPr>
    </w:lvl>
    <w:lvl w:ilvl="7">
      <w:start w:val="1"/>
      <w:numFmt w:val="lowerLetter"/>
      <w:lvlText w:val="%8."/>
      <w:lvlJc w:val="left"/>
      <w:pPr>
        <w:ind w:left="3456" w:hanging="432"/>
      </w:pPr>
    </w:lvl>
    <w:lvl w:ilvl="8">
      <w:start w:val="1"/>
      <w:numFmt w:val="lowerRoman"/>
      <w:lvlText w:val="%9."/>
      <w:lvlJc w:val="left"/>
      <w:pPr>
        <w:ind w:left="2880" w:firstLine="0"/>
      </w:pPr>
    </w:lvl>
  </w:abstractNum>
  <w:num w:numId="1">
    <w:abstractNumId w:val="4"/>
  </w:num>
  <w:num w:numId="2">
    <w:abstractNumId w:val="6"/>
  </w:num>
  <w:num w:numId="3">
    <w:abstractNumId w:val="7"/>
  </w:num>
  <w:num w:numId="4">
    <w:abstractNumId w:val="5"/>
  </w:num>
  <w:num w:numId="5">
    <w:abstractNumId w:val="2"/>
  </w:num>
  <w:num w:numId="6">
    <w:abstractNumId w:val="0"/>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3NDEzNTI1NzYwMjNX0lEKTi0uzszPAykwrwUAq9phGCwAAAA="/>
    <w:docVar w:name="dgnword-docGUID" w:val="{5D5B38AE-49AA-44BA-99D2-AD8FA37F14B9}"/>
    <w:docVar w:name="dgnword-eventsink" w:val="2501228172656"/>
  </w:docVars>
  <w:rsids>
    <w:rsidRoot w:val="007553D2"/>
    <w:rsid w:val="00000A56"/>
    <w:rsid w:val="00024C38"/>
    <w:rsid w:val="00040865"/>
    <w:rsid w:val="00040C69"/>
    <w:rsid w:val="00047A9C"/>
    <w:rsid w:val="00062B32"/>
    <w:rsid w:val="00080EA1"/>
    <w:rsid w:val="000865C7"/>
    <w:rsid w:val="000978B1"/>
    <w:rsid w:val="000A344D"/>
    <w:rsid w:val="000B00A0"/>
    <w:rsid w:val="000B0B28"/>
    <w:rsid w:val="000B4561"/>
    <w:rsid w:val="000C18AC"/>
    <w:rsid w:val="000C5F26"/>
    <w:rsid w:val="000F3268"/>
    <w:rsid w:val="0010112C"/>
    <w:rsid w:val="00107BAA"/>
    <w:rsid w:val="00116B0A"/>
    <w:rsid w:val="0012781F"/>
    <w:rsid w:val="00146BF4"/>
    <w:rsid w:val="001501E9"/>
    <w:rsid w:val="0017139A"/>
    <w:rsid w:val="00193FA5"/>
    <w:rsid w:val="001A5B28"/>
    <w:rsid w:val="001A756C"/>
    <w:rsid w:val="001C7880"/>
    <w:rsid w:val="001D5FB4"/>
    <w:rsid w:val="001D6BAA"/>
    <w:rsid w:val="001D7D4F"/>
    <w:rsid w:val="00202277"/>
    <w:rsid w:val="002111BD"/>
    <w:rsid w:val="00266592"/>
    <w:rsid w:val="00272D02"/>
    <w:rsid w:val="00281807"/>
    <w:rsid w:val="00285EEE"/>
    <w:rsid w:val="00292D3B"/>
    <w:rsid w:val="002A5DE1"/>
    <w:rsid w:val="002F091E"/>
    <w:rsid w:val="0030054C"/>
    <w:rsid w:val="00316FCB"/>
    <w:rsid w:val="0031768A"/>
    <w:rsid w:val="003307F3"/>
    <w:rsid w:val="003345D1"/>
    <w:rsid w:val="00343BD4"/>
    <w:rsid w:val="00344B07"/>
    <w:rsid w:val="003551A7"/>
    <w:rsid w:val="003908E6"/>
    <w:rsid w:val="003970F2"/>
    <w:rsid w:val="00397131"/>
    <w:rsid w:val="003B3841"/>
    <w:rsid w:val="003B5A7B"/>
    <w:rsid w:val="003D25C7"/>
    <w:rsid w:val="003D275F"/>
    <w:rsid w:val="004024BB"/>
    <w:rsid w:val="00422823"/>
    <w:rsid w:val="00426EDF"/>
    <w:rsid w:val="00427CCB"/>
    <w:rsid w:val="00430EB5"/>
    <w:rsid w:val="00447500"/>
    <w:rsid w:val="004627F6"/>
    <w:rsid w:val="00465A02"/>
    <w:rsid w:val="00481C45"/>
    <w:rsid w:val="00483D50"/>
    <w:rsid w:val="00487B70"/>
    <w:rsid w:val="004A32F3"/>
    <w:rsid w:val="004B27D4"/>
    <w:rsid w:val="004B39DB"/>
    <w:rsid w:val="004B3F5A"/>
    <w:rsid w:val="00505CE4"/>
    <w:rsid w:val="00512B8B"/>
    <w:rsid w:val="00513268"/>
    <w:rsid w:val="005221BB"/>
    <w:rsid w:val="005336C1"/>
    <w:rsid w:val="0055229D"/>
    <w:rsid w:val="00574C51"/>
    <w:rsid w:val="005A34D5"/>
    <w:rsid w:val="005B03A3"/>
    <w:rsid w:val="005C2BA4"/>
    <w:rsid w:val="00607CCF"/>
    <w:rsid w:val="0061174B"/>
    <w:rsid w:val="00631570"/>
    <w:rsid w:val="00642884"/>
    <w:rsid w:val="00656E2F"/>
    <w:rsid w:val="006673E2"/>
    <w:rsid w:val="006C2689"/>
    <w:rsid w:val="006C7533"/>
    <w:rsid w:val="006D2DB6"/>
    <w:rsid w:val="006D7350"/>
    <w:rsid w:val="006D7505"/>
    <w:rsid w:val="006F1473"/>
    <w:rsid w:val="00701B52"/>
    <w:rsid w:val="00714313"/>
    <w:rsid w:val="007312DA"/>
    <w:rsid w:val="007341CD"/>
    <w:rsid w:val="00742F40"/>
    <w:rsid w:val="007553D2"/>
    <w:rsid w:val="00767091"/>
    <w:rsid w:val="007760F8"/>
    <w:rsid w:val="0078025B"/>
    <w:rsid w:val="00782F48"/>
    <w:rsid w:val="007B38DA"/>
    <w:rsid w:val="007C2655"/>
    <w:rsid w:val="007C4039"/>
    <w:rsid w:val="007D733B"/>
    <w:rsid w:val="007F0B55"/>
    <w:rsid w:val="007F0B69"/>
    <w:rsid w:val="00805A74"/>
    <w:rsid w:val="00811548"/>
    <w:rsid w:val="00811F60"/>
    <w:rsid w:val="008265CB"/>
    <w:rsid w:val="00834983"/>
    <w:rsid w:val="0084200A"/>
    <w:rsid w:val="00852F81"/>
    <w:rsid w:val="008552BF"/>
    <w:rsid w:val="00881493"/>
    <w:rsid w:val="00881A10"/>
    <w:rsid w:val="00893327"/>
    <w:rsid w:val="008A10F8"/>
    <w:rsid w:val="008B0CA5"/>
    <w:rsid w:val="008E0D36"/>
    <w:rsid w:val="008F1F03"/>
    <w:rsid w:val="009128ED"/>
    <w:rsid w:val="00933844"/>
    <w:rsid w:val="0098358E"/>
    <w:rsid w:val="00993E03"/>
    <w:rsid w:val="009D3725"/>
    <w:rsid w:val="009E492D"/>
    <w:rsid w:val="00A02775"/>
    <w:rsid w:val="00A17A08"/>
    <w:rsid w:val="00A17A1E"/>
    <w:rsid w:val="00A205F6"/>
    <w:rsid w:val="00A30E28"/>
    <w:rsid w:val="00A4403F"/>
    <w:rsid w:val="00A46CCB"/>
    <w:rsid w:val="00A559DD"/>
    <w:rsid w:val="00A56E9C"/>
    <w:rsid w:val="00A83C1F"/>
    <w:rsid w:val="00A8564B"/>
    <w:rsid w:val="00A92994"/>
    <w:rsid w:val="00A95CAA"/>
    <w:rsid w:val="00AF7943"/>
    <w:rsid w:val="00B022C8"/>
    <w:rsid w:val="00B404A9"/>
    <w:rsid w:val="00B43062"/>
    <w:rsid w:val="00B47E01"/>
    <w:rsid w:val="00B50AE1"/>
    <w:rsid w:val="00B71982"/>
    <w:rsid w:val="00BA67C2"/>
    <w:rsid w:val="00BC11C6"/>
    <w:rsid w:val="00BE51E4"/>
    <w:rsid w:val="00C051B1"/>
    <w:rsid w:val="00C12B19"/>
    <w:rsid w:val="00C150FF"/>
    <w:rsid w:val="00C16F8B"/>
    <w:rsid w:val="00C236ED"/>
    <w:rsid w:val="00C365B1"/>
    <w:rsid w:val="00C4131F"/>
    <w:rsid w:val="00C432C4"/>
    <w:rsid w:val="00C46525"/>
    <w:rsid w:val="00C51997"/>
    <w:rsid w:val="00C70095"/>
    <w:rsid w:val="00C71ADE"/>
    <w:rsid w:val="00C851CE"/>
    <w:rsid w:val="00C94424"/>
    <w:rsid w:val="00CA5105"/>
    <w:rsid w:val="00CB1465"/>
    <w:rsid w:val="00CB7015"/>
    <w:rsid w:val="00CF7313"/>
    <w:rsid w:val="00D075C4"/>
    <w:rsid w:val="00D14AE2"/>
    <w:rsid w:val="00D35567"/>
    <w:rsid w:val="00D41534"/>
    <w:rsid w:val="00D42DF6"/>
    <w:rsid w:val="00D47629"/>
    <w:rsid w:val="00D5070D"/>
    <w:rsid w:val="00D76EF7"/>
    <w:rsid w:val="00D775C3"/>
    <w:rsid w:val="00DB10DB"/>
    <w:rsid w:val="00DC5455"/>
    <w:rsid w:val="00DE04F4"/>
    <w:rsid w:val="00DF608A"/>
    <w:rsid w:val="00E03A64"/>
    <w:rsid w:val="00E260B9"/>
    <w:rsid w:val="00E47E6A"/>
    <w:rsid w:val="00E50BB4"/>
    <w:rsid w:val="00E62B77"/>
    <w:rsid w:val="00E65E0F"/>
    <w:rsid w:val="00E71AA6"/>
    <w:rsid w:val="00E77DEE"/>
    <w:rsid w:val="00E93654"/>
    <w:rsid w:val="00E949D6"/>
    <w:rsid w:val="00E978AD"/>
    <w:rsid w:val="00EA0E57"/>
    <w:rsid w:val="00EA3301"/>
    <w:rsid w:val="00EB029D"/>
    <w:rsid w:val="00EC2DE8"/>
    <w:rsid w:val="00EE1486"/>
    <w:rsid w:val="00EE1B2C"/>
    <w:rsid w:val="00F05715"/>
    <w:rsid w:val="00F05D53"/>
    <w:rsid w:val="00F101E7"/>
    <w:rsid w:val="00F130D7"/>
    <w:rsid w:val="00F208FF"/>
    <w:rsid w:val="00F32997"/>
    <w:rsid w:val="00F32A13"/>
    <w:rsid w:val="00F45754"/>
    <w:rsid w:val="00F66429"/>
    <w:rsid w:val="00F81BAE"/>
    <w:rsid w:val="00FC4BED"/>
    <w:rsid w:val="00FD2576"/>
    <w:rsid w:val="00FD518D"/>
    <w:rsid w:val="00FF4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8359B"/>
  <w15:docId w15:val="{CBA97B48-F5AC-4254-9905-5A2BBAC4E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05F6"/>
    <w:pPr>
      <w:ind w:left="720"/>
      <w:contextualSpacing/>
    </w:pPr>
  </w:style>
  <w:style w:type="table" w:styleId="TableGrid">
    <w:name w:val="Table Grid"/>
    <w:basedOn w:val="TableNormal"/>
    <w:uiPriority w:val="59"/>
    <w:rsid w:val="00040C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0227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C2689"/>
    <w:rPr>
      <w:b/>
      <w:bCs/>
    </w:rPr>
  </w:style>
  <w:style w:type="character" w:styleId="Hyperlink">
    <w:name w:val="Hyperlink"/>
    <w:basedOn w:val="DefaultParagraphFont"/>
    <w:uiPriority w:val="99"/>
    <w:semiHidden/>
    <w:unhideWhenUsed/>
    <w:rsid w:val="006C2689"/>
    <w:rPr>
      <w:color w:val="0000FF"/>
      <w:u w:val="single"/>
    </w:rPr>
  </w:style>
  <w:style w:type="character" w:styleId="Emphasis">
    <w:name w:val="Emphasis"/>
    <w:basedOn w:val="DefaultParagraphFont"/>
    <w:uiPriority w:val="20"/>
    <w:qFormat/>
    <w:rsid w:val="006C268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87781">
      <w:bodyDiv w:val="1"/>
      <w:marLeft w:val="0"/>
      <w:marRight w:val="0"/>
      <w:marTop w:val="0"/>
      <w:marBottom w:val="0"/>
      <w:divBdr>
        <w:top w:val="none" w:sz="0" w:space="0" w:color="auto"/>
        <w:left w:val="none" w:sz="0" w:space="0" w:color="auto"/>
        <w:bottom w:val="none" w:sz="0" w:space="0" w:color="auto"/>
        <w:right w:val="none" w:sz="0" w:space="0" w:color="auto"/>
      </w:divBdr>
    </w:div>
    <w:div w:id="136143441">
      <w:bodyDiv w:val="1"/>
      <w:marLeft w:val="0"/>
      <w:marRight w:val="0"/>
      <w:marTop w:val="0"/>
      <w:marBottom w:val="0"/>
      <w:divBdr>
        <w:top w:val="none" w:sz="0" w:space="0" w:color="auto"/>
        <w:left w:val="none" w:sz="0" w:space="0" w:color="auto"/>
        <w:bottom w:val="none" w:sz="0" w:space="0" w:color="auto"/>
        <w:right w:val="none" w:sz="0" w:space="0" w:color="auto"/>
      </w:divBdr>
    </w:div>
    <w:div w:id="141771256">
      <w:bodyDiv w:val="1"/>
      <w:marLeft w:val="0"/>
      <w:marRight w:val="0"/>
      <w:marTop w:val="0"/>
      <w:marBottom w:val="0"/>
      <w:divBdr>
        <w:top w:val="none" w:sz="0" w:space="0" w:color="auto"/>
        <w:left w:val="none" w:sz="0" w:space="0" w:color="auto"/>
        <w:bottom w:val="none" w:sz="0" w:space="0" w:color="auto"/>
        <w:right w:val="none" w:sz="0" w:space="0" w:color="auto"/>
      </w:divBdr>
    </w:div>
    <w:div w:id="183136686">
      <w:bodyDiv w:val="1"/>
      <w:marLeft w:val="0"/>
      <w:marRight w:val="0"/>
      <w:marTop w:val="0"/>
      <w:marBottom w:val="0"/>
      <w:divBdr>
        <w:top w:val="none" w:sz="0" w:space="0" w:color="auto"/>
        <w:left w:val="none" w:sz="0" w:space="0" w:color="auto"/>
        <w:bottom w:val="none" w:sz="0" w:space="0" w:color="auto"/>
        <w:right w:val="none" w:sz="0" w:space="0" w:color="auto"/>
      </w:divBdr>
    </w:div>
    <w:div w:id="218371294">
      <w:bodyDiv w:val="1"/>
      <w:marLeft w:val="0"/>
      <w:marRight w:val="0"/>
      <w:marTop w:val="0"/>
      <w:marBottom w:val="0"/>
      <w:divBdr>
        <w:top w:val="none" w:sz="0" w:space="0" w:color="auto"/>
        <w:left w:val="none" w:sz="0" w:space="0" w:color="auto"/>
        <w:bottom w:val="none" w:sz="0" w:space="0" w:color="auto"/>
        <w:right w:val="none" w:sz="0" w:space="0" w:color="auto"/>
      </w:divBdr>
    </w:div>
    <w:div w:id="260647399">
      <w:bodyDiv w:val="1"/>
      <w:marLeft w:val="0"/>
      <w:marRight w:val="0"/>
      <w:marTop w:val="0"/>
      <w:marBottom w:val="0"/>
      <w:divBdr>
        <w:top w:val="none" w:sz="0" w:space="0" w:color="auto"/>
        <w:left w:val="none" w:sz="0" w:space="0" w:color="auto"/>
        <w:bottom w:val="none" w:sz="0" w:space="0" w:color="auto"/>
        <w:right w:val="none" w:sz="0" w:space="0" w:color="auto"/>
      </w:divBdr>
    </w:div>
    <w:div w:id="391008267">
      <w:bodyDiv w:val="1"/>
      <w:marLeft w:val="0"/>
      <w:marRight w:val="0"/>
      <w:marTop w:val="0"/>
      <w:marBottom w:val="0"/>
      <w:divBdr>
        <w:top w:val="none" w:sz="0" w:space="0" w:color="auto"/>
        <w:left w:val="none" w:sz="0" w:space="0" w:color="auto"/>
        <w:bottom w:val="none" w:sz="0" w:space="0" w:color="auto"/>
        <w:right w:val="none" w:sz="0" w:space="0" w:color="auto"/>
      </w:divBdr>
    </w:div>
    <w:div w:id="438648223">
      <w:bodyDiv w:val="1"/>
      <w:marLeft w:val="0"/>
      <w:marRight w:val="0"/>
      <w:marTop w:val="0"/>
      <w:marBottom w:val="0"/>
      <w:divBdr>
        <w:top w:val="none" w:sz="0" w:space="0" w:color="auto"/>
        <w:left w:val="none" w:sz="0" w:space="0" w:color="auto"/>
        <w:bottom w:val="none" w:sz="0" w:space="0" w:color="auto"/>
        <w:right w:val="none" w:sz="0" w:space="0" w:color="auto"/>
      </w:divBdr>
    </w:div>
    <w:div w:id="604776279">
      <w:bodyDiv w:val="1"/>
      <w:marLeft w:val="0"/>
      <w:marRight w:val="0"/>
      <w:marTop w:val="0"/>
      <w:marBottom w:val="0"/>
      <w:divBdr>
        <w:top w:val="none" w:sz="0" w:space="0" w:color="auto"/>
        <w:left w:val="none" w:sz="0" w:space="0" w:color="auto"/>
        <w:bottom w:val="none" w:sz="0" w:space="0" w:color="auto"/>
        <w:right w:val="none" w:sz="0" w:space="0" w:color="auto"/>
      </w:divBdr>
    </w:div>
    <w:div w:id="618224529">
      <w:bodyDiv w:val="1"/>
      <w:marLeft w:val="0"/>
      <w:marRight w:val="0"/>
      <w:marTop w:val="0"/>
      <w:marBottom w:val="0"/>
      <w:divBdr>
        <w:top w:val="none" w:sz="0" w:space="0" w:color="auto"/>
        <w:left w:val="none" w:sz="0" w:space="0" w:color="auto"/>
        <w:bottom w:val="none" w:sz="0" w:space="0" w:color="auto"/>
        <w:right w:val="none" w:sz="0" w:space="0" w:color="auto"/>
      </w:divBdr>
    </w:div>
    <w:div w:id="756944347">
      <w:bodyDiv w:val="1"/>
      <w:marLeft w:val="0"/>
      <w:marRight w:val="0"/>
      <w:marTop w:val="0"/>
      <w:marBottom w:val="0"/>
      <w:divBdr>
        <w:top w:val="none" w:sz="0" w:space="0" w:color="auto"/>
        <w:left w:val="none" w:sz="0" w:space="0" w:color="auto"/>
        <w:bottom w:val="none" w:sz="0" w:space="0" w:color="auto"/>
        <w:right w:val="none" w:sz="0" w:space="0" w:color="auto"/>
      </w:divBdr>
    </w:div>
    <w:div w:id="828710260">
      <w:bodyDiv w:val="1"/>
      <w:marLeft w:val="0"/>
      <w:marRight w:val="0"/>
      <w:marTop w:val="0"/>
      <w:marBottom w:val="0"/>
      <w:divBdr>
        <w:top w:val="none" w:sz="0" w:space="0" w:color="auto"/>
        <w:left w:val="none" w:sz="0" w:space="0" w:color="auto"/>
        <w:bottom w:val="none" w:sz="0" w:space="0" w:color="auto"/>
        <w:right w:val="none" w:sz="0" w:space="0" w:color="auto"/>
      </w:divBdr>
    </w:div>
    <w:div w:id="844520125">
      <w:bodyDiv w:val="1"/>
      <w:marLeft w:val="0"/>
      <w:marRight w:val="0"/>
      <w:marTop w:val="0"/>
      <w:marBottom w:val="0"/>
      <w:divBdr>
        <w:top w:val="none" w:sz="0" w:space="0" w:color="auto"/>
        <w:left w:val="none" w:sz="0" w:space="0" w:color="auto"/>
        <w:bottom w:val="none" w:sz="0" w:space="0" w:color="auto"/>
        <w:right w:val="none" w:sz="0" w:space="0" w:color="auto"/>
      </w:divBdr>
    </w:div>
    <w:div w:id="869030342">
      <w:bodyDiv w:val="1"/>
      <w:marLeft w:val="0"/>
      <w:marRight w:val="0"/>
      <w:marTop w:val="0"/>
      <w:marBottom w:val="0"/>
      <w:divBdr>
        <w:top w:val="none" w:sz="0" w:space="0" w:color="auto"/>
        <w:left w:val="none" w:sz="0" w:space="0" w:color="auto"/>
        <w:bottom w:val="none" w:sz="0" w:space="0" w:color="auto"/>
        <w:right w:val="none" w:sz="0" w:space="0" w:color="auto"/>
      </w:divBdr>
    </w:div>
    <w:div w:id="892548788">
      <w:bodyDiv w:val="1"/>
      <w:marLeft w:val="0"/>
      <w:marRight w:val="0"/>
      <w:marTop w:val="0"/>
      <w:marBottom w:val="0"/>
      <w:divBdr>
        <w:top w:val="none" w:sz="0" w:space="0" w:color="auto"/>
        <w:left w:val="none" w:sz="0" w:space="0" w:color="auto"/>
        <w:bottom w:val="none" w:sz="0" w:space="0" w:color="auto"/>
        <w:right w:val="none" w:sz="0" w:space="0" w:color="auto"/>
      </w:divBdr>
    </w:div>
    <w:div w:id="1050150535">
      <w:bodyDiv w:val="1"/>
      <w:marLeft w:val="0"/>
      <w:marRight w:val="0"/>
      <w:marTop w:val="0"/>
      <w:marBottom w:val="0"/>
      <w:divBdr>
        <w:top w:val="none" w:sz="0" w:space="0" w:color="auto"/>
        <w:left w:val="none" w:sz="0" w:space="0" w:color="auto"/>
        <w:bottom w:val="none" w:sz="0" w:space="0" w:color="auto"/>
        <w:right w:val="none" w:sz="0" w:space="0" w:color="auto"/>
      </w:divBdr>
    </w:div>
    <w:div w:id="1051733836">
      <w:bodyDiv w:val="1"/>
      <w:marLeft w:val="0"/>
      <w:marRight w:val="0"/>
      <w:marTop w:val="0"/>
      <w:marBottom w:val="0"/>
      <w:divBdr>
        <w:top w:val="none" w:sz="0" w:space="0" w:color="auto"/>
        <w:left w:val="none" w:sz="0" w:space="0" w:color="auto"/>
        <w:bottom w:val="none" w:sz="0" w:space="0" w:color="auto"/>
        <w:right w:val="none" w:sz="0" w:space="0" w:color="auto"/>
      </w:divBdr>
    </w:div>
    <w:div w:id="1078793905">
      <w:bodyDiv w:val="1"/>
      <w:marLeft w:val="0"/>
      <w:marRight w:val="0"/>
      <w:marTop w:val="0"/>
      <w:marBottom w:val="0"/>
      <w:divBdr>
        <w:top w:val="none" w:sz="0" w:space="0" w:color="auto"/>
        <w:left w:val="none" w:sz="0" w:space="0" w:color="auto"/>
        <w:bottom w:val="none" w:sz="0" w:space="0" w:color="auto"/>
        <w:right w:val="none" w:sz="0" w:space="0" w:color="auto"/>
      </w:divBdr>
    </w:div>
    <w:div w:id="1368290279">
      <w:bodyDiv w:val="1"/>
      <w:marLeft w:val="0"/>
      <w:marRight w:val="0"/>
      <w:marTop w:val="0"/>
      <w:marBottom w:val="0"/>
      <w:divBdr>
        <w:top w:val="none" w:sz="0" w:space="0" w:color="auto"/>
        <w:left w:val="none" w:sz="0" w:space="0" w:color="auto"/>
        <w:bottom w:val="none" w:sz="0" w:space="0" w:color="auto"/>
        <w:right w:val="none" w:sz="0" w:space="0" w:color="auto"/>
      </w:divBdr>
    </w:div>
    <w:div w:id="1457682136">
      <w:bodyDiv w:val="1"/>
      <w:marLeft w:val="0"/>
      <w:marRight w:val="0"/>
      <w:marTop w:val="0"/>
      <w:marBottom w:val="0"/>
      <w:divBdr>
        <w:top w:val="none" w:sz="0" w:space="0" w:color="auto"/>
        <w:left w:val="none" w:sz="0" w:space="0" w:color="auto"/>
        <w:bottom w:val="none" w:sz="0" w:space="0" w:color="auto"/>
        <w:right w:val="none" w:sz="0" w:space="0" w:color="auto"/>
      </w:divBdr>
    </w:div>
    <w:div w:id="1918323818">
      <w:bodyDiv w:val="1"/>
      <w:marLeft w:val="0"/>
      <w:marRight w:val="0"/>
      <w:marTop w:val="0"/>
      <w:marBottom w:val="0"/>
      <w:divBdr>
        <w:top w:val="none" w:sz="0" w:space="0" w:color="auto"/>
        <w:left w:val="none" w:sz="0" w:space="0" w:color="auto"/>
        <w:bottom w:val="none" w:sz="0" w:space="0" w:color="auto"/>
        <w:right w:val="none" w:sz="0" w:space="0" w:color="auto"/>
      </w:divBdr>
    </w:div>
    <w:div w:id="1969627744">
      <w:bodyDiv w:val="1"/>
      <w:marLeft w:val="0"/>
      <w:marRight w:val="0"/>
      <w:marTop w:val="0"/>
      <w:marBottom w:val="0"/>
      <w:divBdr>
        <w:top w:val="none" w:sz="0" w:space="0" w:color="auto"/>
        <w:left w:val="none" w:sz="0" w:space="0" w:color="auto"/>
        <w:bottom w:val="none" w:sz="0" w:space="0" w:color="auto"/>
        <w:right w:val="none" w:sz="0" w:space="0" w:color="auto"/>
      </w:divBdr>
    </w:div>
    <w:div w:id="1993369273">
      <w:bodyDiv w:val="1"/>
      <w:marLeft w:val="0"/>
      <w:marRight w:val="0"/>
      <w:marTop w:val="0"/>
      <w:marBottom w:val="0"/>
      <w:divBdr>
        <w:top w:val="none" w:sz="0" w:space="0" w:color="auto"/>
        <w:left w:val="none" w:sz="0" w:space="0" w:color="auto"/>
        <w:bottom w:val="none" w:sz="0" w:space="0" w:color="auto"/>
        <w:right w:val="none" w:sz="0" w:space="0" w:color="auto"/>
      </w:divBdr>
    </w:div>
    <w:div w:id="2096632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blia.com/bible/nasb95/Gen%202.18%E2%80%9325" TargetMode="External"/><Relationship Id="rId18" Type="http://schemas.openxmlformats.org/officeDocument/2006/relationships/hyperlink" Target="https://biblia.com/bible/nasb95/John%205.30" TargetMode="External"/><Relationship Id="rId26" Type="http://schemas.openxmlformats.org/officeDocument/2006/relationships/hyperlink" Target="https://biblia.com/bible/nasb95/Heb%2013.20" TargetMode="External"/><Relationship Id="rId39" Type="http://schemas.openxmlformats.org/officeDocument/2006/relationships/hyperlink" Target="https://biblia.com/bible/nasb95/Matthew%208.13" TargetMode="External"/><Relationship Id="rId21" Type="http://schemas.openxmlformats.org/officeDocument/2006/relationships/hyperlink" Target="https://biblia.com/bible/nasb95/Gen%202.15" TargetMode="External"/><Relationship Id="rId34" Type="http://schemas.openxmlformats.org/officeDocument/2006/relationships/hyperlink" Target="https://biblia.com/bible/nasb95/1%20Cor%2016.13" TargetMode="External"/><Relationship Id="rId42" Type="http://schemas.openxmlformats.org/officeDocument/2006/relationships/hyperlink" Target="https://biblia.com/bible/nasb95/Luke%207.48" TargetMode="External"/><Relationship Id="rId47" Type="http://schemas.openxmlformats.org/officeDocument/2006/relationships/hyperlink" Target="https://biblia.com/bible/nasb95/Mark%205.35-43" TargetMode="External"/><Relationship Id="rId50" Type="http://schemas.openxmlformats.org/officeDocument/2006/relationships/hyperlink" Target="https://biblia.com/bible/nasb95/John%203.16" TargetMode="External"/><Relationship Id="rId55" Type="http://schemas.openxmlformats.org/officeDocument/2006/relationships/hyperlink" Target="https://biblia.com/bible/nasb95/1%20Cor%2013.4%E2%80%937" TargetMode="External"/><Relationship Id="rId63" Type="http://schemas.openxmlformats.org/officeDocument/2006/relationships/fontTable" Target="fontTable.xml"/><Relationship Id="rId7" Type="http://schemas.openxmlformats.org/officeDocument/2006/relationships/hyperlink" Target="https://biblia.com/bible/nasb95/Matt%2019.5" TargetMode="External"/><Relationship Id="rId2" Type="http://schemas.openxmlformats.org/officeDocument/2006/relationships/styles" Target="styles.xml"/><Relationship Id="rId16" Type="http://schemas.openxmlformats.org/officeDocument/2006/relationships/hyperlink" Target="https://biblia.com/bible/nasb95/Gen.%202.23" TargetMode="External"/><Relationship Id="rId29" Type="http://schemas.openxmlformats.org/officeDocument/2006/relationships/hyperlink" Target="https://biblia.com/bible/nasb95/Gen%203.16" TargetMode="External"/><Relationship Id="rId11" Type="http://schemas.openxmlformats.org/officeDocument/2006/relationships/hyperlink" Target="https://biblia.com/bible/nasb95/Gen.%202.15" TargetMode="External"/><Relationship Id="rId24" Type="http://schemas.openxmlformats.org/officeDocument/2006/relationships/hyperlink" Target="https://biblia.com/bible/nasb95/Gen.%2012.7" TargetMode="External"/><Relationship Id="rId32" Type="http://schemas.openxmlformats.org/officeDocument/2006/relationships/hyperlink" Target="https://biblia.com/bible/nasb95/Gen%203.17%E2%80%9319" TargetMode="External"/><Relationship Id="rId37" Type="http://schemas.openxmlformats.org/officeDocument/2006/relationships/hyperlink" Target="https://biblia.com/bible/nasb95/Matt%205.2-7.27" TargetMode="External"/><Relationship Id="rId40" Type="http://schemas.openxmlformats.org/officeDocument/2006/relationships/hyperlink" Target="https://biblia.com/bible/nasb95/Luke%2014.4" TargetMode="External"/><Relationship Id="rId45" Type="http://schemas.openxmlformats.org/officeDocument/2006/relationships/hyperlink" Target="https://biblia.com/bible/nasb95/Mark%2010.13-16" TargetMode="External"/><Relationship Id="rId53" Type="http://schemas.openxmlformats.org/officeDocument/2006/relationships/hyperlink" Target="https://biblia.com/bible/nasb95/Eph.%205.23" TargetMode="External"/><Relationship Id="rId58" Type="http://schemas.openxmlformats.org/officeDocument/2006/relationships/hyperlink" Target="https://biblia.com/bible/nasb95/Eph.%205.33" TargetMode="External"/><Relationship Id="rId5" Type="http://schemas.openxmlformats.org/officeDocument/2006/relationships/hyperlink" Target="https://biblia.com/bible/nasb95/Isa%2043.7" TargetMode="External"/><Relationship Id="rId61" Type="http://schemas.openxmlformats.org/officeDocument/2006/relationships/hyperlink" Target="https://biblia.com/bible/nasb95/Col%203.2" TargetMode="External"/><Relationship Id="rId19" Type="http://schemas.openxmlformats.org/officeDocument/2006/relationships/hyperlink" Target="https://biblia.com/bible/nasb95/Matt%2019.12" TargetMode="External"/><Relationship Id="rId14" Type="http://schemas.openxmlformats.org/officeDocument/2006/relationships/hyperlink" Target="https://biblia.com/bible/nasb95/Gen.%202.18" TargetMode="External"/><Relationship Id="rId22" Type="http://schemas.openxmlformats.org/officeDocument/2006/relationships/hyperlink" Target="https://biblia.com/bible/nasb95/Gen.%202.16-17" TargetMode="External"/><Relationship Id="rId27" Type="http://schemas.openxmlformats.org/officeDocument/2006/relationships/hyperlink" Target="https://biblia.com/bible/nasb95/Gen.%203.1-6" TargetMode="External"/><Relationship Id="rId30" Type="http://schemas.openxmlformats.org/officeDocument/2006/relationships/hyperlink" Target="https://biblia.com/bible/nasb95/Gen.%203.16" TargetMode="External"/><Relationship Id="rId35" Type="http://schemas.openxmlformats.org/officeDocument/2006/relationships/hyperlink" Target="https://biblia.com/bible/nasb95/Matt.%2013.55" TargetMode="External"/><Relationship Id="rId43" Type="http://schemas.openxmlformats.org/officeDocument/2006/relationships/hyperlink" Target="https://biblia.com/bible/nasb95/Mark%2012.41-44" TargetMode="External"/><Relationship Id="rId48" Type="http://schemas.openxmlformats.org/officeDocument/2006/relationships/hyperlink" Target="https://biblia.com/bible/nasb95/Heb.%204.15" TargetMode="External"/><Relationship Id="rId56" Type="http://schemas.openxmlformats.org/officeDocument/2006/relationships/hyperlink" Target="https://biblia.com/bible/nasb95/John%2015.13" TargetMode="External"/><Relationship Id="rId64" Type="http://schemas.openxmlformats.org/officeDocument/2006/relationships/theme" Target="theme/theme1.xml"/><Relationship Id="rId8" Type="http://schemas.openxmlformats.org/officeDocument/2006/relationships/hyperlink" Target="https://biblia.com/bible/nasb95/Matt%2012.34" TargetMode="External"/><Relationship Id="rId51" Type="http://schemas.openxmlformats.org/officeDocument/2006/relationships/hyperlink" Target="https://biblia.com/bible/nasb95/Eph%205.22%E2%80%9333" TargetMode="External"/><Relationship Id="rId3" Type="http://schemas.openxmlformats.org/officeDocument/2006/relationships/settings" Target="settings.xml"/><Relationship Id="rId12" Type="http://schemas.openxmlformats.org/officeDocument/2006/relationships/hyperlink" Target="https://biblia.com/bible/nasb95/Gen.%202.17" TargetMode="External"/><Relationship Id="rId17" Type="http://schemas.openxmlformats.org/officeDocument/2006/relationships/hyperlink" Target="https://biblia.com/bible/nasb95/John%205.19" TargetMode="External"/><Relationship Id="rId25" Type="http://schemas.openxmlformats.org/officeDocument/2006/relationships/hyperlink" Target="https://biblia.com/bible/nasb95/Heb.%2013.20" TargetMode="External"/><Relationship Id="rId33" Type="http://schemas.openxmlformats.org/officeDocument/2006/relationships/hyperlink" Target="https://biblia.com/bible/nasb95/Gen.%201.26-28" TargetMode="External"/><Relationship Id="rId38" Type="http://schemas.openxmlformats.org/officeDocument/2006/relationships/hyperlink" Target="https://biblia.com/bible/nasb95/Matt%204.24" TargetMode="External"/><Relationship Id="rId46" Type="http://schemas.openxmlformats.org/officeDocument/2006/relationships/hyperlink" Target="https://biblia.com/bible/nasb95/Luke%2018.15-17" TargetMode="External"/><Relationship Id="rId59" Type="http://schemas.openxmlformats.org/officeDocument/2006/relationships/hyperlink" Target="https://biblia.com/bible/nasb95/1%20Pet%203.1%E2%80%937" TargetMode="External"/><Relationship Id="rId20" Type="http://schemas.openxmlformats.org/officeDocument/2006/relationships/hyperlink" Target="https://biblia.com/bible/nasb95/Gen.%201.28" TargetMode="External"/><Relationship Id="rId41" Type="http://schemas.openxmlformats.org/officeDocument/2006/relationships/hyperlink" Target="https://biblia.com/bible/nasb95/Luke%205.20" TargetMode="External"/><Relationship Id="rId54" Type="http://schemas.openxmlformats.org/officeDocument/2006/relationships/hyperlink" Target="https://biblia.com/bible/nasb95/Eph.%205.25" TargetMode="External"/><Relationship Id="rId62" Type="http://schemas.openxmlformats.org/officeDocument/2006/relationships/hyperlink" Target="https://biblia.com/bible/nasb95/Col%203.5%E2%80%937" TargetMode="External"/><Relationship Id="rId1" Type="http://schemas.openxmlformats.org/officeDocument/2006/relationships/numbering" Target="numbering.xml"/><Relationship Id="rId6" Type="http://schemas.openxmlformats.org/officeDocument/2006/relationships/hyperlink" Target="https://biblia.com/bible/nasb95/Gen%202.24" TargetMode="External"/><Relationship Id="rId15" Type="http://schemas.openxmlformats.org/officeDocument/2006/relationships/hyperlink" Target="https://biblia.com/bible/nasb95/Gen.%202.21" TargetMode="External"/><Relationship Id="rId23" Type="http://schemas.openxmlformats.org/officeDocument/2006/relationships/hyperlink" Target="https://biblia.com/bible/nasb95/Gen.%209.9-17" TargetMode="External"/><Relationship Id="rId28" Type="http://schemas.openxmlformats.org/officeDocument/2006/relationships/hyperlink" Target="https://biblia.com/bible/nasb95/Gen.%203.9" TargetMode="External"/><Relationship Id="rId36" Type="http://schemas.openxmlformats.org/officeDocument/2006/relationships/hyperlink" Target="https://biblia.com/bible/nasb95/Mark%206.3" TargetMode="External"/><Relationship Id="rId49" Type="http://schemas.openxmlformats.org/officeDocument/2006/relationships/hyperlink" Target="https://biblia.com/bible/nasb95/John%2017.1-26" TargetMode="External"/><Relationship Id="rId57" Type="http://schemas.openxmlformats.org/officeDocument/2006/relationships/hyperlink" Target="https://biblia.com/bible/nasb95/Eph.%205.24" TargetMode="External"/><Relationship Id="rId10" Type="http://schemas.openxmlformats.org/officeDocument/2006/relationships/hyperlink" Target="https://biblia.com/bible/nasb95/Gen%201.26%E2%80%9328" TargetMode="External"/><Relationship Id="rId31" Type="http://schemas.openxmlformats.org/officeDocument/2006/relationships/hyperlink" Target="https://biblia.com/bible/nasb95/Gen%203.16" TargetMode="External"/><Relationship Id="rId44" Type="http://schemas.openxmlformats.org/officeDocument/2006/relationships/hyperlink" Target="https://biblia.com/bible/nasb95/Mark%2014.8-9" TargetMode="External"/><Relationship Id="rId52" Type="http://schemas.openxmlformats.org/officeDocument/2006/relationships/hyperlink" Target="https://biblia.com/bible/nasb95/Col%203.18%E2%80%9319" TargetMode="External"/><Relationship Id="rId60" Type="http://schemas.openxmlformats.org/officeDocument/2006/relationships/hyperlink" Target="https://biblia.com/bible/nasb95/Gen.%2012.3" TargetMode="External"/><Relationship Id="rId4" Type="http://schemas.openxmlformats.org/officeDocument/2006/relationships/webSettings" Target="webSettings.xml"/><Relationship Id="rId9" Type="http://schemas.openxmlformats.org/officeDocument/2006/relationships/hyperlink" Target="https://biblia.com/bible/nasb95/Gen%202.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9</Pages>
  <Words>3898</Words>
  <Characters>2222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dc:creator>
  <cp:lastModifiedBy>Matt Slick</cp:lastModifiedBy>
  <cp:revision>4</cp:revision>
  <cp:lastPrinted>2021-07-23T01:07:00Z</cp:lastPrinted>
  <dcterms:created xsi:type="dcterms:W3CDTF">2021-07-23T18:44:00Z</dcterms:created>
  <dcterms:modified xsi:type="dcterms:W3CDTF">2021-07-23T18:45:00Z</dcterms:modified>
</cp:coreProperties>
</file>